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240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4EB4F93" wp14:editId="7258935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Jablunkov</w:t>
      </w:r>
    </w:p>
    <w:p w14:paraId="3F5E992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B253B24"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E5A97B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47C0854"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55829C0"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7004"/>
    <w:p w14:paraId="42467D2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B1961BF" wp14:editId="27C7C10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53CD355"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9842F42"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F15C67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16C057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819B90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DDD5BB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013C78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1DB712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A907B2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3D0443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7D61EE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C6CD98A"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6E2578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443B793"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4E62F5C" w14:textId="77777777" w:rsidR="00221AF1" w:rsidRPr="00221AF1" w:rsidRDefault="00221AF1" w:rsidP="00221AF1">
      <w:pPr>
        <w:spacing w:before="120" w:after="0" w:line="276" w:lineRule="auto"/>
        <w:rPr>
          <w:rFonts w:ascii="Inter" w:hAnsi="Inter"/>
          <w:b/>
          <w:bCs/>
          <w:sz w:val="22"/>
          <w:szCs w:val="22"/>
        </w:rPr>
      </w:pPr>
    </w:p>
    <w:p w14:paraId="7DB3B5A8"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24CFB0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E47CF8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5448E1F" wp14:editId="220D02A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AF9968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347214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5448E1F"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AF9968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347214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82C37EE" wp14:editId="036A8F3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3F0611A" w14:textId="77777777" w:rsidR="00874B00" w:rsidRPr="00874B00" w:rsidRDefault="00874B00" w:rsidP="00874B00">
      <w:pPr>
        <w:pStyle w:val="Titlesubtitle"/>
      </w:pPr>
    </w:p>
    <w:p w14:paraId="67CA0918"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A03E33B" wp14:editId="72310A2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57FEDC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7D22E2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54285B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23DE18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B0268C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A03E33B"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57FEDC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7D22E2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54285B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23DE18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B0268C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E5F4B17" wp14:editId="08D091C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1CC20F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F1A474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8EC702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198214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E5F4B1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1CC20F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F1A474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8EC702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198214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7005"/>
    <w:bookmarkEnd w:id="2"/>
    <w:bookmarkEnd w:id="3"/>
    <w:p w14:paraId="4CCBD83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475C375" wp14:editId="74D8278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333023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ablunkov</w:t>
      </w:r>
    </w:p>
    <w:p w14:paraId="16E9977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A6521C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Jablunkov</w:t>
      </w:r>
    </w:p>
    <w:p w14:paraId="34CE805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0</w:t>
      </w:r>
    </w:p>
    <w:p w14:paraId="711DDB9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17E688E" w14:textId="77777777" w:rsidR="00C25066" w:rsidRPr="00CB7068" w:rsidRDefault="00C25066" w:rsidP="00C25066">
      <w:pPr>
        <w:spacing w:after="360"/>
        <w:rPr>
          <w:rFonts w:ascii="Inter" w:hAnsi="Inter"/>
          <w:vanish/>
          <w:sz w:val="21"/>
          <w:szCs w:val="21"/>
          <w:lang w:eastAsia="cs-CZ"/>
          <w:specVanish/>
        </w:rPr>
      </w:pPr>
      <w:r w:rsidRPr="000D62D2">
        <w:t xml:space="preserve">ORP </w:t>
      </w:r>
      <w:r>
        <w:t>Jablunkov</w:t>
      </w:r>
    </w:p>
    <w:p w14:paraId="097DDFB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3CFB1D1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Jablunkov</w:t>
      </w:r>
    </w:p>
    <w:p w14:paraId="089786A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1</w:t>
      </w:r>
    </w:p>
    <w:p w14:paraId="3816385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77D5DB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ablunkov</w:t>
      </w:r>
    </w:p>
    <w:p w14:paraId="2F81211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07DECFD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Jablunkov</w:t>
      </w:r>
    </w:p>
    <w:p w14:paraId="09D7265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w:t>
      </w:r>
    </w:p>
    <w:p w14:paraId="1DE6D842"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4 % ORP v kraji</w:t>
      </w:r>
    </w:p>
    <w:p w14:paraId="3C033118" w14:textId="77777777" w:rsidR="00C25066" w:rsidRPr="00674165" w:rsidRDefault="00C25066" w:rsidP="00C25066">
      <w:pPr>
        <w:rPr>
          <w:lang w:eastAsia="cs-CZ"/>
        </w:rPr>
      </w:pPr>
      <w:r>
        <w:rPr>
          <w:lang w:eastAsia="cs-CZ"/>
        </w:rPr>
        <w:t>.</w:t>
      </w:r>
    </w:p>
    <w:p w14:paraId="617F4CBE"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BB00BD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C1596E" w14:paraId="499D39D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C3D3E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A5552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C0AC4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C1596E" w14:paraId="2B17C7A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FEF9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7B744"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EA11E"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1596E" w14:paraId="55CAAFA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31DA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523D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C2A2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C1596E" w14:paraId="71DBE64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C07E9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C45AA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D70B5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C1596E" w14:paraId="0A13379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ED79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17792"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51352"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C1596E" w14:paraId="4C0BD8B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846A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AD08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F9C4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C1596E" w14:paraId="6AC54F0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86AF4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FF818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19C5C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C1596E" w14:paraId="2AA3608A"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76141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EE828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11BD99"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8BB635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7006"/>
    <w:bookmarkEnd w:id="6"/>
    <w:bookmarkEnd w:id="7"/>
    <w:bookmarkEnd w:id="8"/>
    <w:p w14:paraId="27DE552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370956C" wp14:editId="312118F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7755F2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DC88A0F" wp14:editId="71654DB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EBFFD4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7007"/>
                            <w:bookmarkEnd w:id="10"/>
                            <w:bookmarkStart w:id="513e9651-86a2-4751-aed2-408bb19a2edd" w:name="definicesloupcu"/>
                            <w:r w:rsidRPr="007941F0">
                              <w:rPr>
                                <w:rFonts w:ascii="Inter" w:hAnsi="Inter"/>
                                <w:b/>
                                <w:bCs/>
                                <w:color w:val="FFFFFF" w:themeColor="background1"/>
                              </w:rPr>
                              <w:t>Definice</w:t>
                            </w:r>
                            <w:bookmarkEnd w:id="513e9651-86a2-4751-aed2-408bb19a2edd"/>
                            <w:bookmarkEnd w:id="11"/>
                          </w:p>
                          <w:p w14:paraId="56658B4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09DED7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5AB44D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67DEEA9"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839A67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6B3A0E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430CC4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F19C47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A93E38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68D60A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8C2BF7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238F4C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E1446D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C88A0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EBFFD4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7007"/>
                      <w:bookmarkEnd w:id="12"/>
                      <w:r w:rsidRPr="007941F0">
                        <w:rPr>
                          <w:rFonts w:ascii="Inter" w:hAnsi="Inter"/>
                          <w:b/>
                          <w:bCs/>
                          <w:color w:val="FFFFFF" w:themeColor="background1"/>
                        </w:rPr>
                        <w:t>Definice</w:t>
                      </w:r>
                      <w:bookmarkEnd w:id="13"/>
                    </w:p>
                    <w:p w14:paraId="56658B4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09DED7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5AB44D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67DEEA9"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839A67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6B3A0E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430CC4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F19C47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A93E38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68D60A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8C2BF7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238F4C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E1446D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CD05EE5" w14:textId="77777777" w:rsidR="004E09CD" w:rsidRPr="00816395" w:rsidRDefault="004E09CD" w:rsidP="004E09CD">
      <w:pPr>
        <w:rPr>
          <w:lang w:eastAsia="cs-CZ"/>
        </w:rPr>
      </w:pPr>
    </w:p>
    <w:p w14:paraId="30D5371B" w14:textId="77777777" w:rsidR="004E09CD" w:rsidRPr="00816395" w:rsidRDefault="004E09CD" w:rsidP="004E09CD">
      <w:pPr>
        <w:rPr>
          <w:lang w:eastAsia="cs-CZ"/>
        </w:rPr>
      </w:pPr>
    </w:p>
    <w:p w14:paraId="7EAFDE52" w14:textId="77777777" w:rsidR="004E09CD" w:rsidRPr="00816395" w:rsidRDefault="004E09CD" w:rsidP="004E09CD">
      <w:pPr>
        <w:rPr>
          <w:lang w:eastAsia="cs-CZ"/>
        </w:rPr>
      </w:pPr>
    </w:p>
    <w:p w14:paraId="3BF0F5FC" w14:textId="77777777" w:rsidR="004E09CD" w:rsidRPr="00816395" w:rsidRDefault="004E09CD" w:rsidP="004E09CD">
      <w:pPr>
        <w:rPr>
          <w:lang w:eastAsia="cs-CZ"/>
        </w:rPr>
      </w:pPr>
    </w:p>
    <w:p w14:paraId="2619AAAD" w14:textId="77777777" w:rsidR="004E09CD" w:rsidRPr="00816395" w:rsidRDefault="004E09CD" w:rsidP="004E09CD">
      <w:pPr>
        <w:rPr>
          <w:lang w:eastAsia="cs-CZ"/>
        </w:rPr>
      </w:pPr>
    </w:p>
    <w:p w14:paraId="41B5786D" w14:textId="77777777" w:rsidR="004E09CD" w:rsidRPr="00816395" w:rsidRDefault="004E09CD" w:rsidP="004E09CD">
      <w:pPr>
        <w:rPr>
          <w:lang w:eastAsia="cs-CZ"/>
        </w:rPr>
      </w:pPr>
    </w:p>
    <w:p w14:paraId="69D9D5AC" w14:textId="77777777" w:rsidR="004E09CD" w:rsidRPr="00816395" w:rsidRDefault="004E09CD" w:rsidP="004E09CD">
      <w:pPr>
        <w:rPr>
          <w:lang w:eastAsia="cs-CZ"/>
        </w:rPr>
      </w:pPr>
    </w:p>
    <w:p w14:paraId="64E70CC9" w14:textId="77777777" w:rsidR="004E09CD" w:rsidRPr="00816395" w:rsidRDefault="004E09CD" w:rsidP="004E09CD">
      <w:pPr>
        <w:rPr>
          <w:lang w:eastAsia="cs-CZ"/>
        </w:rPr>
      </w:pPr>
    </w:p>
    <w:p w14:paraId="0EE26B0A" w14:textId="77777777" w:rsidR="004E09CD" w:rsidRPr="00816395" w:rsidRDefault="004E09CD" w:rsidP="004E09CD">
      <w:pPr>
        <w:rPr>
          <w:lang w:eastAsia="cs-CZ"/>
        </w:rPr>
      </w:pPr>
    </w:p>
    <w:p w14:paraId="1F312751" w14:textId="77777777" w:rsidR="004E09CD" w:rsidRPr="00816395" w:rsidRDefault="004E09CD" w:rsidP="004E09CD">
      <w:pPr>
        <w:rPr>
          <w:lang w:eastAsia="cs-CZ"/>
        </w:rPr>
      </w:pPr>
    </w:p>
    <w:p w14:paraId="3BBE093F" w14:textId="77777777" w:rsidR="004E09CD" w:rsidRPr="00816395" w:rsidRDefault="004E09CD" w:rsidP="008D6311">
      <w:pPr>
        <w:pStyle w:val="Nadpisobsahu"/>
        <w:spacing w:before="480" w:after="360"/>
        <w:rPr>
          <w:rStyle w:val="Zdraznn"/>
          <w:i w:val="0"/>
          <w:iCs w:val="0"/>
          <w:color w:val="DD4540"/>
          <w:sz w:val="28"/>
          <w:szCs w:val="28"/>
          <w:lang w:val="cs-CZ"/>
        </w:rPr>
      </w:pPr>
    </w:p>
    <w:p w14:paraId="04757FE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AB91F8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AFB70F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B2A3F7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5ED0F8B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1596E" w14:paraId="61782A1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E176F2" w14:textId="1BF96C3D"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A2A8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9CD0D3" w14:textId="4ABC7E96"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A2A8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3D6E4" w14:textId="2FF79473"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A2A8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57B10F" w14:textId="20808B45"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A2A8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306A2E" w14:textId="22BC7FD5"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A2A84">
                <w:rPr>
                  <w:rFonts w:ascii="Arial" w:eastAsia="Arial" w:hAnsi="Arial" w:cs="Arial"/>
                  <w:b/>
                  <w:color w:val="595959"/>
                  <w:sz w:val="18"/>
                  <w:szCs w:val="18"/>
                </w:rPr>
                <w:t>ORP Jablun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666FD4" w14:textId="0F24124E"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A2A8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DD0172" w14:textId="121FDDEA"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A2A8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D1556" w14:textId="78023746"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A2A84">
                <w:rPr>
                  <w:rFonts w:ascii="Arial" w:eastAsia="Arial" w:hAnsi="Arial" w:cs="Arial"/>
                  <w:b/>
                  <w:color w:val="595959"/>
                  <w:sz w:val="18"/>
                  <w:szCs w:val="18"/>
                </w:rPr>
                <w:t>Průměr ČR</w:t>
              </w:r>
            </w:hyperlink>
          </w:p>
        </w:tc>
      </w:tr>
      <w:tr w:rsidR="00C1596E" w14:paraId="5146171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3370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3DC3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50D4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BB6C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F196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D5D1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9977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5BB7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1596E" w14:paraId="687839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03981"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AB82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82D3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AE6B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25F5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F4F9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C167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5995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1596E" w14:paraId="43A536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48C5D"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9C2C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1EA7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D9EF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8569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F28E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2549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49AD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1596E" w14:paraId="301FA0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4F4ED"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4EB6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6ECC9"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6C14D"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2582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BA37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AB106"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5EDC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1596E" w14:paraId="4BEE65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9FA6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7C02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321E8"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8B2A5"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A5D5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B1CE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FDADF"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C95E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1596E" w14:paraId="44B6B5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4EEA5"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3FBB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BA7A5"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B1F75"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2C66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1999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EC0C0"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55FB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054E937" w14:textId="77777777" w:rsidR="00B1075B" w:rsidRDefault="00B1075B" w:rsidP="00B1075B">
      <w:pPr>
        <w:spacing w:after="360"/>
        <w:rPr>
          <w:lang w:eastAsia="cs-CZ"/>
        </w:rPr>
      </w:pPr>
    </w:p>
    <w:p w14:paraId="4483B1F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B4EC8B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876DD9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3208E4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a </w:t>
      </w:r>
      <w:r>
        <w:rPr>
          <w:rStyle w:val="tucneChar"/>
        </w:rPr>
        <w:t>Propadání v 1. třídě</w:t>
      </w:r>
    </w:p>
    <w:p w14:paraId="02FFF7A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1596E" w14:paraId="1360D49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C15FC" w14:textId="64D7EA73"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A2A8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74425D" w14:textId="0A25EE35"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A2A8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229DCA" w14:textId="0E2BC3DA"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A2A8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0C041A" w14:textId="70064505"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A2A8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662B7" w14:textId="0CC5EE13"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A2A84">
                <w:rPr>
                  <w:rFonts w:ascii="Arial" w:eastAsia="Arial" w:hAnsi="Arial" w:cs="Arial"/>
                  <w:b/>
                  <w:color w:val="595959"/>
                  <w:sz w:val="18"/>
                  <w:szCs w:val="18"/>
                </w:rPr>
                <w:t>ORP Jablun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05D753" w14:textId="39BDA07F"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A2A8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228AFB" w14:textId="29A7E770"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A2A8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3A9486" w14:textId="1AD57476"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A2A84">
                <w:rPr>
                  <w:rFonts w:ascii="Arial" w:eastAsia="Arial" w:hAnsi="Arial" w:cs="Arial"/>
                  <w:b/>
                  <w:color w:val="595959"/>
                  <w:sz w:val="18"/>
                  <w:szCs w:val="18"/>
                </w:rPr>
                <w:t>Průměr ČR</w:t>
              </w:r>
            </w:hyperlink>
          </w:p>
        </w:tc>
      </w:tr>
      <w:tr w:rsidR="00C1596E" w14:paraId="03B592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94F2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E1C8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A2C7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8592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1D0B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0CD4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F091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D507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1596E" w14:paraId="64BFEF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879FE"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CF73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5C39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C547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0207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A053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5F6B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713D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1596E" w14:paraId="1FEBDF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19891"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6AEE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148B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F31B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29A1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E13B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6FF2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7C42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1596E" w14:paraId="4AF747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E314C"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6115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4238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4B64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0DA3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1555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2C14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D3A6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1596E" w14:paraId="5631B1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1ECC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488D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2B36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9C76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3380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8F8D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F7F5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5E72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1596E" w14:paraId="0D7E2E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94FF2"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CC82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6BCA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05FF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F100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7A3D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4E57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2E95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CBAAB0E" w14:textId="77777777" w:rsidR="00C71BBA" w:rsidRPr="00C71BBA" w:rsidRDefault="00C71BBA" w:rsidP="00C71BBA">
      <w:pPr>
        <w:spacing w:after="360"/>
        <w:rPr>
          <w:rStyle w:val="Zdraznn"/>
          <w:i w:val="0"/>
          <w:iCs w:val="0"/>
          <w:lang w:eastAsia="cs-CZ"/>
        </w:rPr>
      </w:pPr>
    </w:p>
    <w:p w14:paraId="6041003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8B3214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B10FAC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570CD6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Žáci na 1 asistenta</w:t>
      </w:r>
      <w:r>
        <w:t xml:space="preserve"> a </w:t>
      </w:r>
      <w:r>
        <w:rPr>
          <w:rStyle w:val="tucneChar"/>
        </w:rPr>
        <w:t>Podíl žáků ve speciálních třídách</w:t>
      </w:r>
    </w:p>
    <w:p w14:paraId="3383C11B" w14:textId="77777777" w:rsidR="00710A1F" w:rsidRDefault="00710A1F" w:rsidP="00F6139C">
      <w:pPr>
        <w:spacing w:after="360"/>
        <w:rPr>
          <w:lang w:eastAsia="cs-CZ"/>
        </w:rPr>
      </w:pPr>
      <w:r>
        <w:rPr>
          <w:lang w:eastAsia="cs-CZ"/>
        </w:rPr>
        <w:t>.</w:t>
      </w:r>
    </w:p>
    <w:p w14:paraId="6093EB7E"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1596E" w14:paraId="7F4D40B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E33F1" w14:textId="0D34A88C"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A2A8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DB5F00" w14:textId="7997F4F1"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A2A8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D82A30" w14:textId="32E5C09D"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A2A8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D74D34" w14:textId="125F0BF7"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A2A8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B98E99" w14:textId="34681BC4"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A2A84">
                <w:rPr>
                  <w:rFonts w:ascii="Arial" w:eastAsia="Arial" w:hAnsi="Arial" w:cs="Arial"/>
                  <w:b/>
                  <w:color w:val="595959"/>
                  <w:sz w:val="18"/>
                  <w:szCs w:val="18"/>
                </w:rPr>
                <w:t>ORP Jablun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A03ABA" w14:textId="3B34499F"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A2A8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F9E5C9" w14:textId="3B42A070"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A2A8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F11F5F" w14:textId="1AE0931F"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A2A84">
                <w:rPr>
                  <w:rFonts w:ascii="Arial" w:eastAsia="Arial" w:hAnsi="Arial" w:cs="Arial"/>
                  <w:b/>
                  <w:color w:val="595959"/>
                  <w:sz w:val="18"/>
                  <w:szCs w:val="18"/>
                </w:rPr>
                <w:t>Průměr ČR</w:t>
              </w:r>
            </w:hyperlink>
          </w:p>
        </w:tc>
      </w:tr>
      <w:tr w:rsidR="00C1596E" w14:paraId="5DE44A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7EDE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F109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C178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F18A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2195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1C69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C4EF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F52B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1596E" w14:paraId="3DB657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CE188"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4D67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3F4E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66CA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3016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8E7B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E2C8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EF0B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1596E" w14:paraId="70CBCF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3F4F8"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98CD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BBC4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41E1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3D1D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7066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D14E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6BA7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1596E" w14:paraId="5D92F4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AD40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5855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8F7D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853B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042D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0DDC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9645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AAB1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1596E" w14:paraId="46200A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3822B"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5950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3B6A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27DC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0311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7BAC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587C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710E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1596E" w14:paraId="67B713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FF995"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6B22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E5B8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9916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BC39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BEB1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6029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ED1E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1596E" w14:paraId="2794380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1253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E9C7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5F65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7874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C657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D371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7195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E9F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1596E" w14:paraId="5F070D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6F37B"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7AEB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5A3A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31D7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E777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9AEC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3CC8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96F7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1596E" w14:paraId="059CC4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5F043"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EF87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E6A3B"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E4F73"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AA58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DE39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12240"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BB78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1596E" w14:paraId="2F5EAD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60778"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9662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FCA2C"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BA6B8"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7A52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8A25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99CA8"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BAED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1596E" w14:paraId="6BBE9E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94AD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A070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BA1D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C348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727A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A30E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3D17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75BE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1596E" w14:paraId="6C73D4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34E9A"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B2A7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8B36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75BA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3B1F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02A3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0BB7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4169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1596E" w14:paraId="13FE48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A18B0"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1F36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46E1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166B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E50F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4454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2AE2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0D81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1596E" w14:paraId="7C75F5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15A0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6873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D50C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16E7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7824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EB13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184B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8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E26D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1596E" w14:paraId="2906F6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BBA14"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E7F7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D994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F167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E620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344E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5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6A80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9268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B27E1E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7008"/>
    <w:bookmarkEnd w:id="18"/>
    <w:p w14:paraId="14131B6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66377BD" wp14:editId="40F57D14">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C0E7A1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26E5EA9" w14:textId="77777777" w:rsidR="002D54BF" w:rsidRDefault="002D54BF" w:rsidP="002D54BF">
      <w:pPr>
        <w:spacing w:after="0"/>
        <w:rPr>
          <w:b/>
          <w:bCs/>
        </w:rPr>
      </w:pPr>
      <w:r>
        <w:rPr>
          <w:b/>
          <w:bCs/>
        </w:rPr>
        <w:br/>
      </w:r>
      <w:bookmarkStart w:id="20" w:name="_Hlk110608235"/>
      <w:r w:rsidRPr="003D4E29">
        <w:rPr>
          <w:b/>
          <w:bCs/>
        </w:rPr>
        <w:t>Exekuce</w:t>
      </w:r>
    </w:p>
    <w:p w14:paraId="2F32238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188E8D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C59B6A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8C02A9C" w14:textId="77777777" w:rsidR="002D54BF" w:rsidRDefault="002D54BF" w:rsidP="002D54BF">
      <w:pPr>
        <w:pStyle w:val="Odstavecseseznamem"/>
        <w:numPr>
          <w:ilvl w:val="0"/>
          <w:numId w:val="32"/>
        </w:numPr>
      </w:pPr>
      <w:r>
        <w:t>Informovat exekvované obyvatele o možnosti vstupu do oddlužení a dalších řešení.</w:t>
      </w:r>
    </w:p>
    <w:p w14:paraId="0F2F80B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C697805" w14:textId="77777777" w:rsidR="002D54BF" w:rsidRDefault="002D54BF" w:rsidP="002D54BF">
      <w:pPr>
        <w:pStyle w:val="Odstavecseseznamem"/>
        <w:numPr>
          <w:ilvl w:val="0"/>
          <w:numId w:val="32"/>
        </w:numPr>
      </w:pPr>
      <w:r>
        <w:t>Regulace „šmejdů“ – např. reklam poskytovatelů půjček v lokálních médiích a prostorách.</w:t>
      </w:r>
    </w:p>
    <w:p w14:paraId="652E309B"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80B8D84" w14:textId="77777777" w:rsidR="002D54BF" w:rsidRPr="002D54BF" w:rsidRDefault="002D54BF" w:rsidP="002D54BF">
      <w:pPr>
        <w:rPr>
          <w:rFonts w:cs="Segoe UI"/>
          <w:color w:val="527A9E"/>
          <w:szCs w:val="18"/>
          <w:u w:val="single"/>
        </w:rPr>
      </w:pPr>
    </w:p>
    <w:p w14:paraId="2E40C750" w14:textId="77777777" w:rsidR="002D54BF" w:rsidRDefault="002D54BF" w:rsidP="002D54BF">
      <w:pPr>
        <w:rPr>
          <w:b/>
          <w:bCs/>
        </w:rPr>
      </w:pPr>
      <w:bookmarkStart w:id="21" w:name="_Hlk110608251"/>
      <w:r w:rsidRPr="003D4E29">
        <w:rPr>
          <w:b/>
          <w:bCs/>
        </w:rPr>
        <w:t>Bytová nouze</w:t>
      </w:r>
    </w:p>
    <w:p w14:paraId="062B110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D39A9B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82FA4D8"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6D3DF7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931A34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0512DE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55B250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4A942A9"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C6F063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A4D538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3893D3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2FDB65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A4978F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FB215D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DFB98F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829063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8E1345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2A0DF50" w14:textId="77777777" w:rsidR="00963C20" w:rsidRDefault="00963C20" w:rsidP="002D54BF">
      <w:pPr>
        <w:rPr>
          <w:b/>
          <w:bCs/>
        </w:rPr>
      </w:pPr>
    </w:p>
    <w:p w14:paraId="20A402D1" w14:textId="77777777" w:rsidR="00963C20" w:rsidRDefault="00963C20" w:rsidP="002D54BF">
      <w:pPr>
        <w:rPr>
          <w:b/>
          <w:bCs/>
        </w:rPr>
      </w:pPr>
    </w:p>
    <w:p w14:paraId="4F0CBE0D" w14:textId="77777777" w:rsidR="003C21B5" w:rsidRDefault="003C21B5" w:rsidP="002D54BF">
      <w:pPr>
        <w:rPr>
          <w:b/>
          <w:bCs/>
        </w:rPr>
      </w:pPr>
    </w:p>
    <w:p w14:paraId="36E3E66B" w14:textId="77777777" w:rsidR="00963C20" w:rsidRDefault="00963C20" w:rsidP="002D54BF">
      <w:pPr>
        <w:rPr>
          <w:b/>
          <w:bCs/>
        </w:rPr>
      </w:pPr>
    </w:p>
    <w:p w14:paraId="600B6DB6" w14:textId="77777777" w:rsidR="002D54BF" w:rsidRDefault="002D54BF" w:rsidP="002D54BF">
      <w:pPr>
        <w:rPr>
          <w:b/>
          <w:bCs/>
        </w:rPr>
      </w:pPr>
      <w:r>
        <w:rPr>
          <w:b/>
          <w:bCs/>
        </w:rPr>
        <w:lastRenderedPageBreak/>
        <w:t>Vzdělávací neúspěšnost (+ společné vzdělávání)</w:t>
      </w:r>
    </w:p>
    <w:p w14:paraId="317CCCF7" w14:textId="77777777" w:rsidR="002D54BF" w:rsidRPr="00225EE0" w:rsidRDefault="002D54BF" w:rsidP="002D54BF">
      <w:pPr>
        <w:ind w:firstLine="360"/>
        <w:rPr>
          <w:b/>
          <w:bCs/>
        </w:rPr>
      </w:pPr>
      <w:r>
        <w:rPr>
          <w:b/>
          <w:bCs/>
        </w:rPr>
        <w:t>Lokální</w:t>
      </w:r>
      <w:r w:rsidRPr="00225EE0">
        <w:rPr>
          <w:b/>
          <w:bCs/>
        </w:rPr>
        <w:t xml:space="preserve"> vzdělávací systém</w:t>
      </w:r>
    </w:p>
    <w:p w14:paraId="1BCFDE2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08A170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CA2E68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072813E" w14:textId="77777777" w:rsidR="002D54BF" w:rsidRPr="00943CB3" w:rsidRDefault="002D54BF" w:rsidP="002D54BF">
      <w:pPr>
        <w:ind w:firstLine="360"/>
        <w:rPr>
          <w:b/>
          <w:bCs/>
        </w:rPr>
      </w:pPr>
      <w:r w:rsidRPr="00943CB3">
        <w:rPr>
          <w:b/>
          <w:bCs/>
        </w:rPr>
        <w:t>Škola a zřizovatel</w:t>
      </w:r>
    </w:p>
    <w:p w14:paraId="33D4E3D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935916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7184EF8" w14:textId="77777777" w:rsidR="002D54BF" w:rsidRPr="006B3C16" w:rsidRDefault="002D54BF" w:rsidP="002D54BF">
      <w:pPr>
        <w:ind w:left="360"/>
        <w:rPr>
          <w:b/>
          <w:bCs/>
        </w:rPr>
      </w:pPr>
      <w:r>
        <w:rPr>
          <w:b/>
          <w:bCs/>
        </w:rPr>
        <w:t>Škola</w:t>
      </w:r>
    </w:p>
    <w:p w14:paraId="2A9A7A8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35B5F3E" w14:textId="77777777" w:rsidR="002D54BF" w:rsidRDefault="00E80EB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3618AF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01CFD7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334D95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D826B9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F6583C7"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47D2490" w14:textId="77777777" w:rsidR="00963C20" w:rsidRDefault="00963C20" w:rsidP="002D54BF">
      <w:pPr>
        <w:spacing w:after="0"/>
        <w:rPr>
          <w:b/>
          <w:bCs/>
        </w:rPr>
      </w:pPr>
    </w:p>
    <w:p w14:paraId="0FF075CB" w14:textId="77777777" w:rsidR="002D54BF" w:rsidRDefault="002D54BF" w:rsidP="002D54BF">
      <w:pPr>
        <w:spacing w:after="0"/>
        <w:rPr>
          <w:b/>
          <w:bCs/>
        </w:rPr>
      </w:pPr>
      <w:r w:rsidRPr="003D4E29">
        <w:rPr>
          <w:b/>
          <w:bCs/>
        </w:rPr>
        <w:t>Vzdělávací úspěšnost</w:t>
      </w:r>
      <w:r>
        <w:rPr>
          <w:b/>
          <w:bCs/>
        </w:rPr>
        <w:t xml:space="preserve"> a Kvalitní škola</w:t>
      </w:r>
    </w:p>
    <w:p w14:paraId="16E3992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478488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5838CE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2C171A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231F78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1F2949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23A6F4B" w14:textId="77777777" w:rsidR="002D54BF" w:rsidRPr="0030539F" w:rsidRDefault="002D54BF" w:rsidP="002D54BF">
      <w:pPr>
        <w:pStyle w:val="Odstavecseseznamem"/>
      </w:pPr>
    </w:p>
    <w:p w14:paraId="26CC6A50" w14:textId="77777777" w:rsidR="002D54BF" w:rsidRDefault="002D54BF" w:rsidP="002D54BF">
      <w:pPr>
        <w:rPr>
          <w:b/>
          <w:bCs/>
        </w:rPr>
      </w:pPr>
      <w:r w:rsidRPr="003D4E29">
        <w:rPr>
          <w:b/>
          <w:bCs/>
        </w:rPr>
        <w:t xml:space="preserve">Včasná péče </w:t>
      </w:r>
    </w:p>
    <w:p w14:paraId="0B17564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955CC1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B846B13"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20C7903" w14:textId="77777777" w:rsidR="002D54BF" w:rsidRDefault="002D54BF" w:rsidP="002D54BF">
      <w:pPr>
        <w:pStyle w:val="Odstavecseseznamem"/>
        <w:numPr>
          <w:ilvl w:val="1"/>
          <w:numId w:val="34"/>
        </w:numPr>
      </w:pPr>
      <w:r>
        <w:t>Pomoc rodičům s kontaktem a zápisem do MŠ.</w:t>
      </w:r>
    </w:p>
    <w:p w14:paraId="638B625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549C122" w14:textId="77777777" w:rsidR="002D54BF" w:rsidRDefault="002D54BF" w:rsidP="002D54BF">
      <w:pPr>
        <w:pStyle w:val="Odstavecseseznamem"/>
        <w:numPr>
          <w:ilvl w:val="1"/>
          <w:numId w:val="34"/>
        </w:numPr>
      </w:pPr>
      <w:r>
        <w:t>Využití pozic školních asistentů (v případě práce s romskou komunitou ideálně romských).</w:t>
      </w:r>
    </w:p>
    <w:p w14:paraId="29832166" w14:textId="77777777" w:rsidR="002D54BF" w:rsidRDefault="002D54BF" w:rsidP="002D54BF">
      <w:pPr>
        <w:pStyle w:val="Odstavecseseznamem"/>
        <w:numPr>
          <w:ilvl w:val="1"/>
          <w:numId w:val="34"/>
        </w:numPr>
      </w:pPr>
      <w:r>
        <w:t>Podpora volnočasových a nízkoprahových aktivit i pro rodiče s dětmi v předškolním věku.</w:t>
      </w:r>
    </w:p>
    <w:p w14:paraId="26A51D3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75DEA8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8FAC49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7557BC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57A3260" w14:textId="77777777" w:rsidR="002D54BF" w:rsidRPr="002E18C3" w:rsidRDefault="002D54BF" w:rsidP="002D54BF"/>
    <w:p w14:paraId="0BEB3F61" w14:textId="77777777" w:rsidR="002D54BF" w:rsidRPr="003D4E29" w:rsidRDefault="002D54BF" w:rsidP="002D54BF">
      <w:pPr>
        <w:rPr>
          <w:b/>
          <w:bCs/>
        </w:rPr>
      </w:pPr>
      <w:r w:rsidRPr="003D4E29">
        <w:rPr>
          <w:b/>
          <w:bCs/>
        </w:rPr>
        <w:t>Financování škol</w:t>
      </w:r>
    </w:p>
    <w:p w14:paraId="5AEB300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B9F24F6"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359BAB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45D1E6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3633AB2"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0CF6EC4" w14:textId="77777777" w:rsidR="002D54BF" w:rsidRDefault="002D54BF" w:rsidP="002D54BF">
      <w:pPr>
        <w:rPr>
          <w:b/>
          <w:bCs/>
        </w:rPr>
      </w:pPr>
    </w:p>
    <w:p w14:paraId="10D94693" w14:textId="77777777" w:rsidR="002D54BF" w:rsidRDefault="002D54BF" w:rsidP="002D54BF">
      <w:pPr>
        <w:rPr>
          <w:b/>
          <w:bCs/>
        </w:rPr>
      </w:pPr>
      <w:r w:rsidRPr="003D4E29">
        <w:rPr>
          <w:b/>
          <w:bCs/>
        </w:rPr>
        <w:t>Personální zajištění</w:t>
      </w:r>
    </w:p>
    <w:p w14:paraId="7A75220E"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AA87D2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CD71E8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3BC2D7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529F092" w14:textId="77777777" w:rsidR="002D54BF" w:rsidRDefault="00E80EB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4FEFAE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4ECAFD0" w14:textId="77777777" w:rsidR="00494A6A" w:rsidRDefault="00494A6A" w:rsidP="00494A6A">
      <w:pPr>
        <w:pStyle w:val="slovanseznam"/>
        <w:tabs>
          <w:tab w:val="clear" w:pos="720"/>
        </w:tabs>
      </w:pPr>
    </w:p>
    <w:p w14:paraId="27217902" w14:textId="77777777" w:rsidR="00544ED7" w:rsidRDefault="00544ED7" w:rsidP="00E506BC">
      <w:pPr>
        <w:pStyle w:val="slovanseznam"/>
        <w:tabs>
          <w:tab w:val="clear" w:pos="720"/>
        </w:tabs>
      </w:pPr>
    </w:p>
    <w:p w14:paraId="4A2C0F47" w14:textId="77777777" w:rsidR="00544ED7" w:rsidRDefault="00544ED7">
      <w:pPr>
        <w:autoSpaceDE/>
        <w:autoSpaceDN/>
        <w:adjustRightInd/>
        <w:spacing w:line="259" w:lineRule="auto"/>
        <w:textAlignment w:val="auto"/>
      </w:pPr>
      <w:r>
        <w:br w:type="page"/>
      </w:r>
    </w:p>
    <w:bookmarkStart w:id="23" w:name="_Toc116067009"/>
    <w:p w14:paraId="1752F08F"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4CC45EE" wp14:editId="4BA370E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4A2469D" w14:textId="50F887E3" w:rsidR="00E80EB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7004" w:history="1">
            <w:r w:rsidR="00E80EBE" w:rsidRPr="00DB424C">
              <w:rPr>
                <w:rStyle w:val="Hypertextovodkaz"/>
                <w:rFonts w:eastAsia="Inter ExtraBold" w:cs="Inter ExtraBold"/>
              </w:rPr>
              <w:t>Co se v analytické zprávě dozvíte a jak s ní pracovat?</w:t>
            </w:r>
            <w:r w:rsidR="00E80EBE">
              <w:rPr>
                <w:webHidden/>
              </w:rPr>
              <w:tab/>
            </w:r>
            <w:r w:rsidR="00E80EBE">
              <w:rPr>
                <w:webHidden/>
              </w:rPr>
              <w:fldChar w:fldCharType="begin"/>
            </w:r>
            <w:r w:rsidR="00E80EBE">
              <w:rPr>
                <w:webHidden/>
              </w:rPr>
              <w:instrText xml:space="preserve"> PAGEREF _Toc116067004 \h </w:instrText>
            </w:r>
            <w:r w:rsidR="00E80EBE">
              <w:rPr>
                <w:webHidden/>
              </w:rPr>
            </w:r>
            <w:r w:rsidR="00E80EBE">
              <w:rPr>
                <w:webHidden/>
              </w:rPr>
              <w:fldChar w:fldCharType="separate"/>
            </w:r>
            <w:r w:rsidR="00E80EBE">
              <w:rPr>
                <w:webHidden/>
              </w:rPr>
              <w:t>3</w:t>
            </w:r>
            <w:r w:rsidR="00E80EBE">
              <w:rPr>
                <w:webHidden/>
              </w:rPr>
              <w:fldChar w:fldCharType="end"/>
            </w:r>
          </w:hyperlink>
        </w:p>
        <w:p w14:paraId="007BCBF5" w14:textId="52666E2E" w:rsidR="00E80EBE" w:rsidRDefault="00E80EBE">
          <w:pPr>
            <w:pStyle w:val="Obsah2"/>
            <w:rPr>
              <w:rFonts w:asciiTheme="minorHAnsi" w:eastAsiaTheme="minorEastAsia" w:hAnsiTheme="minorHAnsi" w:cstheme="minorBidi"/>
              <w:bCs w:val="0"/>
              <w:color w:val="auto"/>
              <w:szCs w:val="22"/>
              <w:lang w:eastAsia="cs-CZ"/>
            </w:rPr>
          </w:pPr>
          <w:hyperlink w:anchor="_Toc116067005" w:history="1">
            <w:r w:rsidRPr="00DB424C">
              <w:rPr>
                <w:rStyle w:val="Hypertextovodkaz"/>
                <w:rFonts w:eastAsia="Inter ExtraBold" w:cs="Inter ExtraBold"/>
              </w:rPr>
              <w:t>Problémy</w:t>
            </w:r>
            <w:r w:rsidRPr="00DB424C">
              <w:rPr>
                <w:rStyle w:val="Hypertextovodkaz"/>
              </w:rPr>
              <w:t xml:space="preserve"> ORP – základní pohled</w:t>
            </w:r>
            <w:r>
              <w:rPr>
                <w:webHidden/>
              </w:rPr>
              <w:tab/>
            </w:r>
            <w:r>
              <w:rPr>
                <w:webHidden/>
              </w:rPr>
              <w:fldChar w:fldCharType="begin"/>
            </w:r>
            <w:r>
              <w:rPr>
                <w:webHidden/>
              </w:rPr>
              <w:instrText xml:space="preserve"> PAGEREF _Toc116067005 \h </w:instrText>
            </w:r>
            <w:r>
              <w:rPr>
                <w:webHidden/>
              </w:rPr>
            </w:r>
            <w:r>
              <w:rPr>
                <w:webHidden/>
              </w:rPr>
              <w:fldChar w:fldCharType="separate"/>
            </w:r>
            <w:r>
              <w:rPr>
                <w:webHidden/>
              </w:rPr>
              <w:t>6</w:t>
            </w:r>
            <w:r>
              <w:rPr>
                <w:webHidden/>
              </w:rPr>
              <w:fldChar w:fldCharType="end"/>
            </w:r>
          </w:hyperlink>
        </w:p>
        <w:p w14:paraId="284C1E18" w14:textId="41F7DA02" w:rsidR="00E80EBE" w:rsidRDefault="00E80EBE">
          <w:pPr>
            <w:pStyle w:val="Obsah2"/>
            <w:rPr>
              <w:rFonts w:asciiTheme="minorHAnsi" w:eastAsiaTheme="minorEastAsia" w:hAnsiTheme="minorHAnsi" w:cstheme="minorBidi"/>
              <w:bCs w:val="0"/>
              <w:color w:val="auto"/>
              <w:szCs w:val="22"/>
              <w:lang w:eastAsia="cs-CZ"/>
            </w:rPr>
          </w:pPr>
          <w:hyperlink w:anchor="_Toc116067006" w:history="1">
            <w:r w:rsidRPr="00DB424C">
              <w:rPr>
                <w:rStyle w:val="Hypertextovodkaz"/>
                <w:rFonts w:eastAsia="Inter ExtraBold" w:cs="Inter ExtraBold"/>
              </w:rPr>
              <w:t>Kam se můžeme posunout?</w:t>
            </w:r>
            <w:r>
              <w:rPr>
                <w:webHidden/>
              </w:rPr>
              <w:tab/>
            </w:r>
            <w:r>
              <w:rPr>
                <w:webHidden/>
              </w:rPr>
              <w:fldChar w:fldCharType="begin"/>
            </w:r>
            <w:r>
              <w:rPr>
                <w:webHidden/>
              </w:rPr>
              <w:instrText xml:space="preserve"> PAGEREF _Toc116067006 \h </w:instrText>
            </w:r>
            <w:r>
              <w:rPr>
                <w:webHidden/>
              </w:rPr>
            </w:r>
            <w:r>
              <w:rPr>
                <w:webHidden/>
              </w:rPr>
              <w:fldChar w:fldCharType="separate"/>
            </w:r>
            <w:r>
              <w:rPr>
                <w:webHidden/>
              </w:rPr>
              <w:t>7</w:t>
            </w:r>
            <w:r>
              <w:rPr>
                <w:webHidden/>
              </w:rPr>
              <w:fldChar w:fldCharType="end"/>
            </w:r>
          </w:hyperlink>
        </w:p>
        <w:p w14:paraId="0B2B3905" w14:textId="35898E74" w:rsidR="00E80EBE" w:rsidRDefault="00E80EBE">
          <w:pPr>
            <w:pStyle w:val="Obsah4"/>
            <w:rPr>
              <w:rFonts w:eastAsiaTheme="minorEastAsia" w:cstheme="minorBidi"/>
              <w:noProof/>
              <w:color w:val="auto"/>
              <w:sz w:val="22"/>
              <w:szCs w:val="22"/>
              <w:lang w:eastAsia="cs-CZ"/>
            </w:rPr>
          </w:pPr>
          <w:hyperlink r:id="rId137" w:anchor="_Toc116067007" w:history="1">
            <w:r w:rsidRPr="00DB424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7007 \h </w:instrText>
            </w:r>
            <w:r>
              <w:rPr>
                <w:noProof/>
                <w:webHidden/>
              </w:rPr>
            </w:r>
            <w:r>
              <w:rPr>
                <w:noProof/>
                <w:webHidden/>
              </w:rPr>
              <w:fldChar w:fldCharType="separate"/>
            </w:r>
            <w:r>
              <w:rPr>
                <w:noProof/>
                <w:webHidden/>
              </w:rPr>
              <w:t>7</w:t>
            </w:r>
            <w:r>
              <w:rPr>
                <w:noProof/>
                <w:webHidden/>
              </w:rPr>
              <w:fldChar w:fldCharType="end"/>
            </w:r>
          </w:hyperlink>
        </w:p>
        <w:p w14:paraId="14371992" w14:textId="79CB0E5B" w:rsidR="00E80EBE" w:rsidRDefault="00E80EBE">
          <w:pPr>
            <w:pStyle w:val="Obsah2"/>
            <w:rPr>
              <w:rFonts w:asciiTheme="minorHAnsi" w:eastAsiaTheme="minorEastAsia" w:hAnsiTheme="minorHAnsi" w:cstheme="minorBidi"/>
              <w:bCs w:val="0"/>
              <w:color w:val="auto"/>
              <w:szCs w:val="22"/>
              <w:lang w:eastAsia="cs-CZ"/>
            </w:rPr>
          </w:pPr>
          <w:hyperlink w:anchor="_Toc116067008" w:history="1">
            <w:r w:rsidRPr="00DB424C">
              <w:rPr>
                <w:rStyle w:val="Hypertextovodkaz"/>
                <w:rFonts w:eastAsia="Inter ExtraBold" w:cs="Inter ExtraBold"/>
              </w:rPr>
              <w:t>Doporučení</w:t>
            </w:r>
            <w:r>
              <w:rPr>
                <w:webHidden/>
              </w:rPr>
              <w:tab/>
            </w:r>
            <w:r>
              <w:rPr>
                <w:webHidden/>
              </w:rPr>
              <w:fldChar w:fldCharType="begin"/>
            </w:r>
            <w:r>
              <w:rPr>
                <w:webHidden/>
              </w:rPr>
              <w:instrText xml:space="preserve"> PAGEREF _Toc116067008 \h </w:instrText>
            </w:r>
            <w:r>
              <w:rPr>
                <w:webHidden/>
              </w:rPr>
            </w:r>
            <w:r>
              <w:rPr>
                <w:webHidden/>
              </w:rPr>
              <w:fldChar w:fldCharType="separate"/>
            </w:r>
            <w:r>
              <w:rPr>
                <w:webHidden/>
              </w:rPr>
              <w:t>11</w:t>
            </w:r>
            <w:r>
              <w:rPr>
                <w:webHidden/>
              </w:rPr>
              <w:fldChar w:fldCharType="end"/>
            </w:r>
          </w:hyperlink>
        </w:p>
        <w:p w14:paraId="20DCC055" w14:textId="0A5E1A8E" w:rsidR="00E80EBE" w:rsidRDefault="00E80EBE">
          <w:pPr>
            <w:pStyle w:val="Obsah2"/>
            <w:rPr>
              <w:rFonts w:asciiTheme="minorHAnsi" w:eastAsiaTheme="minorEastAsia" w:hAnsiTheme="minorHAnsi" w:cstheme="minorBidi"/>
              <w:bCs w:val="0"/>
              <w:color w:val="auto"/>
              <w:szCs w:val="22"/>
              <w:lang w:eastAsia="cs-CZ"/>
            </w:rPr>
          </w:pPr>
          <w:hyperlink w:anchor="_Toc116067009" w:history="1">
            <w:r w:rsidRPr="00DB424C">
              <w:rPr>
                <w:rStyle w:val="Hypertextovodkaz"/>
              </w:rPr>
              <w:t>Rozcestník</w:t>
            </w:r>
            <w:r>
              <w:rPr>
                <w:webHidden/>
              </w:rPr>
              <w:tab/>
            </w:r>
            <w:r>
              <w:rPr>
                <w:webHidden/>
              </w:rPr>
              <w:fldChar w:fldCharType="begin"/>
            </w:r>
            <w:r>
              <w:rPr>
                <w:webHidden/>
              </w:rPr>
              <w:instrText xml:space="preserve"> PAGEREF _Toc116067009 \h </w:instrText>
            </w:r>
            <w:r>
              <w:rPr>
                <w:webHidden/>
              </w:rPr>
            </w:r>
            <w:r>
              <w:rPr>
                <w:webHidden/>
              </w:rPr>
              <w:fldChar w:fldCharType="separate"/>
            </w:r>
            <w:r>
              <w:rPr>
                <w:webHidden/>
              </w:rPr>
              <w:t>17</w:t>
            </w:r>
            <w:r>
              <w:rPr>
                <w:webHidden/>
              </w:rPr>
              <w:fldChar w:fldCharType="end"/>
            </w:r>
          </w:hyperlink>
        </w:p>
        <w:p w14:paraId="4FCB473F" w14:textId="54DD8B85" w:rsidR="00E80EBE" w:rsidRDefault="00E80EBE">
          <w:pPr>
            <w:pStyle w:val="Obsah2"/>
            <w:rPr>
              <w:rFonts w:asciiTheme="minorHAnsi" w:eastAsiaTheme="minorEastAsia" w:hAnsiTheme="minorHAnsi" w:cstheme="minorBidi"/>
              <w:bCs w:val="0"/>
              <w:color w:val="auto"/>
              <w:szCs w:val="22"/>
              <w:lang w:eastAsia="cs-CZ"/>
            </w:rPr>
          </w:pPr>
          <w:hyperlink w:anchor="_Toc116067010" w:history="1">
            <w:r w:rsidRPr="00DB424C">
              <w:rPr>
                <w:rStyle w:val="Hypertextovodkaz"/>
              </w:rPr>
              <w:t>S kým ORP porovnáváme?</w:t>
            </w:r>
            <w:r>
              <w:rPr>
                <w:webHidden/>
              </w:rPr>
              <w:tab/>
            </w:r>
            <w:r>
              <w:rPr>
                <w:webHidden/>
              </w:rPr>
              <w:fldChar w:fldCharType="begin"/>
            </w:r>
            <w:r>
              <w:rPr>
                <w:webHidden/>
              </w:rPr>
              <w:instrText xml:space="preserve"> PAGEREF _Toc116067010 \h </w:instrText>
            </w:r>
            <w:r>
              <w:rPr>
                <w:webHidden/>
              </w:rPr>
            </w:r>
            <w:r>
              <w:rPr>
                <w:webHidden/>
              </w:rPr>
              <w:fldChar w:fldCharType="separate"/>
            </w:r>
            <w:r>
              <w:rPr>
                <w:webHidden/>
              </w:rPr>
              <w:t>19</w:t>
            </w:r>
            <w:r>
              <w:rPr>
                <w:webHidden/>
              </w:rPr>
              <w:fldChar w:fldCharType="end"/>
            </w:r>
          </w:hyperlink>
        </w:p>
        <w:p w14:paraId="44790D39" w14:textId="0BEBE78E" w:rsidR="00E80EBE" w:rsidRDefault="00E80EBE">
          <w:pPr>
            <w:pStyle w:val="Obsah2"/>
            <w:rPr>
              <w:rFonts w:asciiTheme="minorHAnsi" w:eastAsiaTheme="minorEastAsia" w:hAnsiTheme="minorHAnsi" w:cstheme="minorBidi"/>
              <w:bCs w:val="0"/>
              <w:color w:val="auto"/>
              <w:szCs w:val="22"/>
              <w:lang w:eastAsia="cs-CZ"/>
            </w:rPr>
          </w:pPr>
          <w:hyperlink w:anchor="_Toc116067011" w:history="1">
            <w:r w:rsidRPr="00DB424C">
              <w:rPr>
                <w:rStyle w:val="Hypertextovodkaz"/>
              </w:rPr>
              <w:t>/ Sociální situace</w:t>
            </w:r>
            <w:r>
              <w:rPr>
                <w:webHidden/>
              </w:rPr>
              <w:tab/>
            </w:r>
            <w:r>
              <w:rPr>
                <w:webHidden/>
              </w:rPr>
              <w:fldChar w:fldCharType="begin"/>
            </w:r>
            <w:r>
              <w:rPr>
                <w:webHidden/>
              </w:rPr>
              <w:instrText xml:space="preserve"> PAGEREF _Toc116067011 \h </w:instrText>
            </w:r>
            <w:r>
              <w:rPr>
                <w:webHidden/>
              </w:rPr>
            </w:r>
            <w:r>
              <w:rPr>
                <w:webHidden/>
              </w:rPr>
              <w:fldChar w:fldCharType="separate"/>
            </w:r>
            <w:r>
              <w:rPr>
                <w:webHidden/>
              </w:rPr>
              <w:t>21</w:t>
            </w:r>
            <w:r>
              <w:rPr>
                <w:webHidden/>
              </w:rPr>
              <w:fldChar w:fldCharType="end"/>
            </w:r>
          </w:hyperlink>
        </w:p>
        <w:p w14:paraId="72FD10E1" w14:textId="542C95F3" w:rsidR="00E80EBE" w:rsidRDefault="00E80E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012" w:history="1">
            <w:r w:rsidRPr="00DB424C">
              <w:rPr>
                <w:rStyle w:val="Hypertextovodkaz"/>
                <w:noProof/>
              </w:rPr>
              <w:t>*</w:t>
            </w:r>
            <w:r>
              <w:rPr>
                <w:rFonts w:asciiTheme="minorHAnsi" w:eastAsiaTheme="minorEastAsia" w:hAnsiTheme="minorHAnsi" w:cstheme="minorBidi"/>
                <w:noProof/>
                <w:color w:val="auto"/>
                <w:sz w:val="22"/>
                <w:szCs w:val="22"/>
                <w:lang w:eastAsia="cs-CZ"/>
              </w:rPr>
              <w:tab/>
            </w:r>
            <w:r w:rsidRPr="00DB424C">
              <w:rPr>
                <w:rStyle w:val="Hypertextovodkaz"/>
                <w:noProof/>
              </w:rPr>
              <w:t>Destabilizující chudoba</w:t>
            </w:r>
            <w:r>
              <w:rPr>
                <w:noProof/>
                <w:webHidden/>
              </w:rPr>
              <w:tab/>
            </w:r>
            <w:r>
              <w:rPr>
                <w:noProof/>
                <w:webHidden/>
              </w:rPr>
              <w:fldChar w:fldCharType="begin"/>
            </w:r>
            <w:r>
              <w:rPr>
                <w:noProof/>
                <w:webHidden/>
              </w:rPr>
              <w:instrText xml:space="preserve"> PAGEREF _Toc116067012 \h </w:instrText>
            </w:r>
            <w:r>
              <w:rPr>
                <w:noProof/>
                <w:webHidden/>
              </w:rPr>
            </w:r>
            <w:r>
              <w:rPr>
                <w:noProof/>
                <w:webHidden/>
              </w:rPr>
              <w:fldChar w:fldCharType="separate"/>
            </w:r>
            <w:r>
              <w:rPr>
                <w:noProof/>
                <w:webHidden/>
              </w:rPr>
              <w:t>22</w:t>
            </w:r>
            <w:r>
              <w:rPr>
                <w:noProof/>
                <w:webHidden/>
              </w:rPr>
              <w:fldChar w:fldCharType="end"/>
            </w:r>
          </w:hyperlink>
        </w:p>
        <w:p w14:paraId="717D8B62" w14:textId="73A7AD9F" w:rsidR="00E80EBE" w:rsidRDefault="00E80EBE">
          <w:pPr>
            <w:pStyle w:val="Obsah4"/>
            <w:rPr>
              <w:rFonts w:eastAsiaTheme="minorEastAsia" w:cstheme="minorBidi"/>
              <w:noProof/>
              <w:color w:val="auto"/>
              <w:sz w:val="22"/>
              <w:szCs w:val="22"/>
              <w:lang w:eastAsia="cs-CZ"/>
            </w:rPr>
          </w:pPr>
          <w:hyperlink w:anchor="_Toc116067013" w:history="1">
            <w:r w:rsidRPr="00DB424C">
              <w:rPr>
                <w:rStyle w:val="Hypertextovodkaz"/>
                <w:noProof/>
              </w:rPr>
              <w:t>Index</w:t>
            </w:r>
            <w:r>
              <w:rPr>
                <w:noProof/>
                <w:webHidden/>
              </w:rPr>
              <w:tab/>
            </w:r>
            <w:r>
              <w:rPr>
                <w:noProof/>
                <w:webHidden/>
              </w:rPr>
              <w:fldChar w:fldCharType="begin"/>
            </w:r>
            <w:r>
              <w:rPr>
                <w:noProof/>
                <w:webHidden/>
              </w:rPr>
              <w:instrText xml:space="preserve"> PAGEREF _Toc116067013 \h </w:instrText>
            </w:r>
            <w:r>
              <w:rPr>
                <w:noProof/>
                <w:webHidden/>
              </w:rPr>
            </w:r>
            <w:r>
              <w:rPr>
                <w:noProof/>
                <w:webHidden/>
              </w:rPr>
              <w:fldChar w:fldCharType="separate"/>
            </w:r>
            <w:r>
              <w:rPr>
                <w:noProof/>
                <w:webHidden/>
              </w:rPr>
              <w:t>22</w:t>
            </w:r>
            <w:r>
              <w:rPr>
                <w:noProof/>
                <w:webHidden/>
              </w:rPr>
              <w:fldChar w:fldCharType="end"/>
            </w:r>
          </w:hyperlink>
        </w:p>
        <w:p w14:paraId="78593458" w14:textId="599C277F" w:rsidR="00E80EBE" w:rsidRDefault="00E80EBE">
          <w:pPr>
            <w:pStyle w:val="Obsah4"/>
            <w:rPr>
              <w:rFonts w:eastAsiaTheme="minorEastAsia" w:cstheme="minorBidi"/>
              <w:noProof/>
              <w:color w:val="auto"/>
              <w:sz w:val="22"/>
              <w:szCs w:val="22"/>
              <w:lang w:eastAsia="cs-CZ"/>
            </w:rPr>
          </w:pPr>
          <w:hyperlink w:anchor="_Toc116067014" w:history="1">
            <w:r w:rsidRPr="00DB424C">
              <w:rPr>
                <w:rStyle w:val="Hypertextovodkaz"/>
                <w:noProof/>
              </w:rPr>
              <w:t>Ukazatele a cíle</w:t>
            </w:r>
            <w:r>
              <w:rPr>
                <w:noProof/>
                <w:webHidden/>
              </w:rPr>
              <w:tab/>
            </w:r>
            <w:r>
              <w:rPr>
                <w:noProof/>
                <w:webHidden/>
              </w:rPr>
              <w:fldChar w:fldCharType="begin"/>
            </w:r>
            <w:r>
              <w:rPr>
                <w:noProof/>
                <w:webHidden/>
              </w:rPr>
              <w:instrText xml:space="preserve"> PAGEREF _Toc116067014 \h </w:instrText>
            </w:r>
            <w:r>
              <w:rPr>
                <w:noProof/>
                <w:webHidden/>
              </w:rPr>
            </w:r>
            <w:r>
              <w:rPr>
                <w:noProof/>
                <w:webHidden/>
              </w:rPr>
              <w:fldChar w:fldCharType="separate"/>
            </w:r>
            <w:r>
              <w:rPr>
                <w:noProof/>
                <w:webHidden/>
              </w:rPr>
              <w:t>23</w:t>
            </w:r>
            <w:r>
              <w:rPr>
                <w:noProof/>
                <w:webHidden/>
              </w:rPr>
              <w:fldChar w:fldCharType="end"/>
            </w:r>
          </w:hyperlink>
        </w:p>
        <w:p w14:paraId="113A1D04" w14:textId="19EA1D51" w:rsidR="00E80EBE" w:rsidRDefault="00E80EBE">
          <w:pPr>
            <w:pStyle w:val="Obsah5"/>
            <w:tabs>
              <w:tab w:val="right" w:leader="dot" w:pos="8154"/>
            </w:tabs>
            <w:rPr>
              <w:rFonts w:eastAsiaTheme="minorEastAsia" w:cstheme="minorBidi"/>
              <w:noProof/>
              <w:color w:val="auto"/>
              <w:sz w:val="22"/>
              <w:szCs w:val="22"/>
              <w:lang w:eastAsia="cs-CZ"/>
            </w:rPr>
          </w:pPr>
          <w:hyperlink w:anchor="_Toc116067015" w:history="1">
            <w:r w:rsidRPr="00DB424C">
              <w:rPr>
                <w:rStyle w:val="Hypertextovodkaz"/>
                <w:noProof/>
              </w:rPr>
              <w:t>Exekuce</w:t>
            </w:r>
            <w:r>
              <w:rPr>
                <w:noProof/>
                <w:webHidden/>
              </w:rPr>
              <w:tab/>
            </w:r>
            <w:r>
              <w:rPr>
                <w:noProof/>
                <w:webHidden/>
              </w:rPr>
              <w:fldChar w:fldCharType="begin"/>
            </w:r>
            <w:r>
              <w:rPr>
                <w:noProof/>
                <w:webHidden/>
              </w:rPr>
              <w:instrText xml:space="preserve"> PAGEREF _Toc116067015 \h </w:instrText>
            </w:r>
            <w:r>
              <w:rPr>
                <w:noProof/>
                <w:webHidden/>
              </w:rPr>
            </w:r>
            <w:r>
              <w:rPr>
                <w:noProof/>
                <w:webHidden/>
              </w:rPr>
              <w:fldChar w:fldCharType="separate"/>
            </w:r>
            <w:r>
              <w:rPr>
                <w:noProof/>
                <w:webHidden/>
              </w:rPr>
              <w:t>23</w:t>
            </w:r>
            <w:r>
              <w:rPr>
                <w:noProof/>
                <w:webHidden/>
              </w:rPr>
              <w:fldChar w:fldCharType="end"/>
            </w:r>
          </w:hyperlink>
        </w:p>
        <w:p w14:paraId="7D77DE78" w14:textId="1C6B9943" w:rsidR="00E80EBE" w:rsidRDefault="00E80EBE">
          <w:pPr>
            <w:pStyle w:val="Obsah5"/>
            <w:tabs>
              <w:tab w:val="right" w:leader="dot" w:pos="8154"/>
            </w:tabs>
            <w:rPr>
              <w:rFonts w:eastAsiaTheme="minorEastAsia" w:cstheme="minorBidi"/>
              <w:noProof/>
              <w:color w:val="auto"/>
              <w:sz w:val="22"/>
              <w:szCs w:val="22"/>
              <w:lang w:eastAsia="cs-CZ"/>
            </w:rPr>
          </w:pPr>
          <w:hyperlink w:anchor="_Toc116067016" w:history="1">
            <w:r w:rsidRPr="00DB424C">
              <w:rPr>
                <w:rStyle w:val="Hypertextovodkaz"/>
                <w:noProof/>
              </w:rPr>
              <w:t>Bytová nouze</w:t>
            </w:r>
            <w:r>
              <w:rPr>
                <w:noProof/>
                <w:webHidden/>
              </w:rPr>
              <w:tab/>
            </w:r>
            <w:r>
              <w:rPr>
                <w:noProof/>
                <w:webHidden/>
              </w:rPr>
              <w:fldChar w:fldCharType="begin"/>
            </w:r>
            <w:r>
              <w:rPr>
                <w:noProof/>
                <w:webHidden/>
              </w:rPr>
              <w:instrText xml:space="preserve"> PAGEREF _Toc116067016 \h </w:instrText>
            </w:r>
            <w:r>
              <w:rPr>
                <w:noProof/>
                <w:webHidden/>
              </w:rPr>
            </w:r>
            <w:r>
              <w:rPr>
                <w:noProof/>
                <w:webHidden/>
              </w:rPr>
              <w:fldChar w:fldCharType="separate"/>
            </w:r>
            <w:r>
              <w:rPr>
                <w:noProof/>
                <w:webHidden/>
              </w:rPr>
              <w:t>24</w:t>
            </w:r>
            <w:r>
              <w:rPr>
                <w:noProof/>
                <w:webHidden/>
              </w:rPr>
              <w:fldChar w:fldCharType="end"/>
            </w:r>
          </w:hyperlink>
        </w:p>
        <w:p w14:paraId="7A9E8E63" w14:textId="340702D2" w:rsidR="00E80EBE" w:rsidRDefault="00E80EBE">
          <w:pPr>
            <w:pStyle w:val="Obsah5"/>
            <w:tabs>
              <w:tab w:val="right" w:leader="dot" w:pos="8154"/>
            </w:tabs>
            <w:rPr>
              <w:rFonts w:eastAsiaTheme="minorEastAsia" w:cstheme="minorBidi"/>
              <w:noProof/>
              <w:color w:val="auto"/>
              <w:sz w:val="22"/>
              <w:szCs w:val="22"/>
              <w:lang w:eastAsia="cs-CZ"/>
            </w:rPr>
          </w:pPr>
          <w:hyperlink w:anchor="_Toc116067017" w:history="1">
            <w:r w:rsidRPr="00DB424C">
              <w:rPr>
                <w:rStyle w:val="Hypertextovodkaz"/>
                <w:noProof/>
              </w:rPr>
              <w:t>Sociálně vyloučené lokality</w:t>
            </w:r>
            <w:r>
              <w:rPr>
                <w:noProof/>
                <w:webHidden/>
              </w:rPr>
              <w:tab/>
            </w:r>
            <w:r>
              <w:rPr>
                <w:noProof/>
                <w:webHidden/>
              </w:rPr>
              <w:fldChar w:fldCharType="begin"/>
            </w:r>
            <w:r>
              <w:rPr>
                <w:noProof/>
                <w:webHidden/>
              </w:rPr>
              <w:instrText xml:space="preserve"> PAGEREF _Toc116067017 \h </w:instrText>
            </w:r>
            <w:r>
              <w:rPr>
                <w:noProof/>
                <w:webHidden/>
              </w:rPr>
            </w:r>
            <w:r>
              <w:rPr>
                <w:noProof/>
                <w:webHidden/>
              </w:rPr>
              <w:fldChar w:fldCharType="separate"/>
            </w:r>
            <w:r>
              <w:rPr>
                <w:noProof/>
                <w:webHidden/>
              </w:rPr>
              <w:t>25</w:t>
            </w:r>
            <w:r>
              <w:rPr>
                <w:noProof/>
                <w:webHidden/>
              </w:rPr>
              <w:fldChar w:fldCharType="end"/>
            </w:r>
          </w:hyperlink>
        </w:p>
        <w:p w14:paraId="2FC96247" w14:textId="3F3380A1" w:rsidR="00E80EBE" w:rsidRDefault="00E80E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018" w:history="1">
            <w:r w:rsidRPr="00DB424C">
              <w:rPr>
                <w:rStyle w:val="Hypertextovodkaz"/>
                <w:noProof/>
              </w:rPr>
              <w:t>*</w:t>
            </w:r>
            <w:r>
              <w:rPr>
                <w:rFonts w:asciiTheme="minorHAnsi" w:eastAsiaTheme="minorEastAsia" w:hAnsiTheme="minorHAnsi" w:cstheme="minorBidi"/>
                <w:noProof/>
                <w:color w:val="auto"/>
                <w:sz w:val="22"/>
                <w:szCs w:val="22"/>
                <w:lang w:eastAsia="cs-CZ"/>
              </w:rPr>
              <w:tab/>
            </w:r>
            <w:r w:rsidRPr="00DB424C">
              <w:rPr>
                <w:rStyle w:val="Hypertextovodkaz"/>
                <w:noProof/>
              </w:rPr>
              <w:t>Obecné socioekonomické znevýhodnění</w:t>
            </w:r>
            <w:r>
              <w:rPr>
                <w:noProof/>
                <w:webHidden/>
              </w:rPr>
              <w:tab/>
            </w:r>
            <w:r>
              <w:rPr>
                <w:noProof/>
                <w:webHidden/>
              </w:rPr>
              <w:fldChar w:fldCharType="begin"/>
            </w:r>
            <w:r>
              <w:rPr>
                <w:noProof/>
                <w:webHidden/>
              </w:rPr>
              <w:instrText xml:space="preserve"> PAGEREF _Toc116067018 \h </w:instrText>
            </w:r>
            <w:r>
              <w:rPr>
                <w:noProof/>
                <w:webHidden/>
              </w:rPr>
            </w:r>
            <w:r>
              <w:rPr>
                <w:noProof/>
                <w:webHidden/>
              </w:rPr>
              <w:fldChar w:fldCharType="separate"/>
            </w:r>
            <w:r>
              <w:rPr>
                <w:noProof/>
                <w:webHidden/>
              </w:rPr>
              <w:t>27</w:t>
            </w:r>
            <w:r>
              <w:rPr>
                <w:noProof/>
                <w:webHidden/>
              </w:rPr>
              <w:fldChar w:fldCharType="end"/>
            </w:r>
          </w:hyperlink>
        </w:p>
        <w:p w14:paraId="5BCC1070" w14:textId="4126ABC2" w:rsidR="00E80EBE" w:rsidRDefault="00E80EBE">
          <w:pPr>
            <w:pStyle w:val="Obsah4"/>
            <w:rPr>
              <w:rFonts w:eastAsiaTheme="minorEastAsia" w:cstheme="minorBidi"/>
              <w:noProof/>
              <w:color w:val="auto"/>
              <w:sz w:val="22"/>
              <w:szCs w:val="22"/>
              <w:lang w:eastAsia="cs-CZ"/>
            </w:rPr>
          </w:pPr>
          <w:hyperlink w:anchor="_Toc116067019" w:history="1">
            <w:r w:rsidRPr="00DB424C">
              <w:rPr>
                <w:rStyle w:val="Hypertextovodkaz"/>
                <w:noProof/>
              </w:rPr>
              <w:t>Index</w:t>
            </w:r>
            <w:r>
              <w:rPr>
                <w:noProof/>
                <w:webHidden/>
              </w:rPr>
              <w:tab/>
            </w:r>
            <w:r>
              <w:rPr>
                <w:noProof/>
                <w:webHidden/>
              </w:rPr>
              <w:fldChar w:fldCharType="begin"/>
            </w:r>
            <w:r>
              <w:rPr>
                <w:noProof/>
                <w:webHidden/>
              </w:rPr>
              <w:instrText xml:space="preserve"> PAGEREF _Toc116067019 \h </w:instrText>
            </w:r>
            <w:r>
              <w:rPr>
                <w:noProof/>
                <w:webHidden/>
              </w:rPr>
            </w:r>
            <w:r>
              <w:rPr>
                <w:noProof/>
                <w:webHidden/>
              </w:rPr>
              <w:fldChar w:fldCharType="separate"/>
            </w:r>
            <w:r>
              <w:rPr>
                <w:noProof/>
                <w:webHidden/>
              </w:rPr>
              <w:t>27</w:t>
            </w:r>
            <w:r>
              <w:rPr>
                <w:noProof/>
                <w:webHidden/>
              </w:rPr>
              <w:fldChar w:fldCharType="end"/>
            </w:r>
          </w:hyperlink>
        </w:p>
        <w:p w14:paraId="3E9F7FF0" w14:textId="325A09A9" w:rsidR="00E80EBE" w:rsidRDefault="00E80EBE">
          <w:pPr>
            <w:pStyle w:val="Obsah5"/>
            <w:tabs>
              <w:tab w:val="right" w:leader="dot" w:pos="8154"/>
            </w:tabs>
            <w:rPr>
              <w:rFonts w:eastAsiaTheme="minorEastAsia" w:cstheme="minorBidi"/>
              <w:noProof/>
              <w:color w:val="auto"/>
              <w:sz w:val="22"/>
              <w:szCs w:val="22"/>
              <w:lang w:eastAsia="cs-CZ"/>
            </w:rPr>
          </w:pPr>
          <w:hyperlink w:anchor="_Toc116067020" w:history="1">
            <w:r w:rsidRPr="00DB424C">
              <w:rPr>
                <w:rStyle w:val="Hypertextovodkaz"/>
                <w:noProof/>
              </w:rPr>
              <w:t>Nezaměstnanost</w:t>
            </w:r>
            <w:r>
              <w:rPr>
                <w:noProof/>
                <w:webHidden/>
              </w:rPr>
              <w:tab/>
            </w:r>
            <w:r>
              <w:rPr>
                <w:noProof/>
                <w:webHidden/>
              </w:rPr>
              <w:fldChar w:fldCharType="begin"/>
            </w:r>
            <w:r>
              <w:rPr>
                <w:noProof/>
                <w:webHidden/>
              </w:rPr>
              <w:instrText xml:space="preserve"> PAGEREF _Toc116067020 \h </w:instrText>
            </w:r>
            <w:r>
              <w:rPr>
                <w:noProof/>
                <w:webHidden/>
              </w:rPr>
            </w:r>
            <w:r>
              <w:rPr>
                <w:noProof/>
                <w:webHidden/>
              </w:rPr>
              <w:fldChar w:fldCharType="separate"/>
            </w:r>
            <w:r>
              <w:rPr>
                <w:noProof/>
                <w:webHidden/>
              </w:rPr>
              <w:t>28</w:t>
            </w:r>
            <w:r>
              <w:rPr>
                <w:noProof/>
                <w:webHidden/>
              </w:rPr>
              <w:fldChar w:fldCharType="end"/>
            </w:r>
          </w:hyperlink>
        </w:p>
        <w:p w14:paraId="07FBFF92" w14:textId="10BB67AC" w:rsidR="00E80EBE" w:rsidRDefault="00E80EBE">
          <w:pPr>
            <w:pStyle w:val="Obsah5"/>
            <w:tabs>
              <w:tab w:val="right" w:leader="dot" w:pos="8154"/>
            </w:tabs>
            <w:rPr>
              <w:rFonts w:eastAsiaTheme="minorEastAsia" w:cstheme="minorBidi"/>
              <w:noProof/>
              <w:color w:val="auto"/>
              <w:sz w:val="22"/>
              <w:szCs w:val="22"/>
              <w:lang w:eastAsia="cs-CZ"/>
            </w:rPr>
          </w:pPr>
          <w:hyperlink w:anchor="_Toc116067021" w:history="1">
            <w:r w:rsidRPr="00DB424C">
              <w:rPr>
                <w:rStyle w:val="Hypertextovodkaz"/>
                <w:noProof/>
              </w:rPr>
              <w:t>Vzdělanostní struktura</w:t>
            </w:r>
            <w:r>
              <w:rPr>
                <w:noProof/>
                <w:webHidden/>
              </w:rPr>
              <w:tab/>
            </w:r>
            <w:r>
              <w:rPr>
                <w:noProof/>
                <w:webHidden/>
              </w:rPr>
              <w:fldChar w:fldCharType="begin"/>
            </w:r>
            <w:r>
              <w:rPr>
                <w:noProof/>
                <w:webHidden/>
              </w:rPr>
              <w:instrText xml:space="preserve"> PAGEREF _Toc116067021 \h </w:instrText>
            </w:r>
            <w:r>
              <w:rPr>
                <w:noProof/>
                <w:webHidden/>
              </w:rPr>
            </w:r>
            <w:r>
              <w:rPr>
                <w:noProof/>
                <w:webHidden/>
              </w:rPr>
              <w:fldChar w:fldCharType="separate"/>
            </w:r>
            <w:r>
              <w:rPr>
                <w:noProof/>
                <w:webHidden/>
              </w:rPr>
              <w:t>29</w:t>
            </w:r>
            <w:r>
              <w:rPr>
                <w:noProof/>
                <w:webHidden/>
              </w:rPr>
              <w:fldChar w:fldCharType="end"/>
            </w:r>
          </w:hyperlink>
        </w:p>
        <w:p w14:paraId="69882E4C" w14:textId="71856E4C" w:rsidR="00E80EBE" w:rsidRDefault="00E80EBE">
          <w:pPr>
            <w:pStyle w:val="Obsah2"/>
            <w:rPr>
              <w:rFonts w:asciiTheme="minorHAnsi" w:eastAsiaTheme="minorEastAsia" w:hAnsiTheme="minorHAnsi" w:cstheme="minorBidi"/>
              <w:bCs w:val="0"/>
              <w:color w:val="auto"/>
              <w:szCs w:val="22"/>
              <w:lang w:eastAsia="cs-CZ"/>
            </w:rPr>
          </w:pPr>
          <w:hyperlink w:anchor="_Toc116067022" w:history="1">
            <w:r w:rsidRPr="00DB424C">
              <w:rPr>
                <w:rStyle w:val="Hypertextovodkaz"/>
              </w:rPr>
              <w:t>/ Vzdělávací výsledky</w:t>
            </w:r>
            <w:r>
              <w:rPr>
                <w:webHidden/>
              </w:rPr>
              <w:tab/>
            </w:r>
            <w:r>
              <w:rPr>
                <w:webHidden/>
              </w:rPr>
              <w:fldChar w:fldCharType="begin"/>
            </w:r>
            <w:r>
              <w:rPr>
                <w:webHidden/>
              </w:rPr>
              <w:instrText xml:space="preserve"> PAGEREF _Toc116067022 \h </w:instrText>
            </w:r>
            <w:r>
              <w:rPr>
                <w:webHidden/>
              </w:rPr>
            </w:r>
            <w:r>
              <w:rPr>
                <w:webHidden/>
              </w:rPr>
              <w:fldChar w:fldCharType="separate"/>
            </w:r>
            <w:r>
              <w:rPr>
                <w:webHidden/>
              </w:rPr>
              <w:t>32</w:t>
            </w:r>
            <w:r>
              <w:rPr>
                <w:webHidden/>
              </w:rPr>
              <w:fldChar w:fldCharType="end"/>
            </w:r>
          </w:hyperlink>
        </w:p>
        <w:p w14:paraId="28650489" w14:textId="350F9DCC" w:rsidR="00E80EBE" w:rsidRDefault="00E80E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023" w:history="1">
            <w:r w:rsidRPr="00DB424C">
              <w:rPr>
                <w:rStyle w:val="Hypertextovodkaz"/>
                <w:noProof/>
              </w:rPr>
              <w:t>*</w:t>
            </w:r>
            <w:r>
              <w:rPr>
                <w:rFonts w:asciiTheme="minorHAnsi" w:eastAsiaTheme="minorEastAsia" w:hAnsiTheme="minorHAnsi" w:cstheme="minorBidi"/>
                <w:noProof/>
                <w:color w:val="auto"/>
                <w:sz w:val="22"/>
                <w:szCs w:val="22"/>
                <w:lang w:eastAsia="cs-CZ"/>
              </w:rPr>
              <w:tab/>
            </w:r>
            <w:r w:rsidRPr="00DB424C">
              <w:rPr>
                <w:rStyle w:val="Hypertextovodkaz"/>
                <w:noProof/>
              </w:rPr>
              <w:t>Vzdělávací neúspěšnost</w:t>
            </w:r>
            <w:r>
              <w:rPr>
                <w:noProof/>
                <w:webHidden/>
              </w:rPr>
              <w:tab/>
            </w:r>
            <w:r>
              <w:rPr>
                <w:noProof/>
                <w:webHidden/>
              </w:rPr>
              <w:fldChar w:fldCharType="begin"/>
            </w:r>
            <w:r>
              <w:rPr>
                <w:noProof/>
                <w:webHidden/>
              </w:rPr>
              <w:instrText xml:space="preserve"> PAGEREF _Toc116067023 \h </w:instrText>
            </w:r>
            <w:r>
              <w:rPr>
                <w:noProof/>
                <w:webHidden/>
              </w:rPr>
            </w:r>
            <w:r>
              <w:rPr>
                <w:noProof/>
                <w:webHidden/>
              </w:rPr>
              <w:fldChar w:fldCharType="separate"/>
            </w:r>
            <w:r>
              <w:rPr>
                <w:noProof/>
                <w:webHidden/>
              </w:rPr>
              <w:t>34</w:t>
            </w:r>
            <w:r>
              <w:rPr>
                <w:noProof/>
                <w:webHidden/>
              </w:rPr>
              <w:fldChar w:fldCharType="end"/>
            </w:r>
          </w:hyperlink>
        </w:p>
        <w:p w14:paraId="466BB6F6" w14:textId="7699FB84" w:rsidR="00E80EBE" w:rsidRDefault="00E80EBE">
          <w:pPr>
            <w:pStyle w:val="Obsah4"/>
            <w:rPr>
              <w:rFonts w:eastAsiaTheme="minorEastAsia" w:cstheme="minorBidi"/>
              <w:noProof/>
              <w:color w:val="auto"/>
              <w:sz w:val="22"/>
              <w:szCs w:val="22"/>
              <w:lang w:eastAsia="cs-CZ"/>
            </w:rPr>
          </w:pPr>
          <w:hyperlink w:anchor="_Toc116067024" w:history="1">
            <w:r w:rsidRPr="00DB424C">
              <w:rPr>
                <w:rStyle w:val="Hypertextovodkaz"/>
                <w:noProof/>
              </w:rPr>
              <w:t>Index</w:t>
            </w:r>
            <w:r>
              <w:rPr>
                <w:noProof/>
                <w:webHidden/>
              </w:rPr>
              <w:tab/>
            </w:r>
            <w:r>
              <w:rPr>
                <w:noProof/>
                <w:webHidden/>
              </w:rPr>
              <w:fldChar w:fldCharType="begin"/>
            </w:r>
            <w:r>
              <w:rPr>
                <w:noProof/>
                <w:webHidden/>
              </w:rPr>
              <w:instrText xml:space="preserve"> PAGEREF _Toc116067024 \h </w:instrText>
            </w:r>
            <w:r>
              <w:rPr>
                <w:noProof/>
                <w:webHidden/>
              </w:rPr>
            </w:r>
            <w:r>
              <w:rPr>
                <w:noProof/>
                <w:webHidden/>
              </w:rPr>
              <w:fldChar w:fldCharType="separate"/>
            </w:r>
            <w:r>
              <w:rPr>
                <w:noProof/>
                <w:webHidden/>
              </w:rPr>
              <w:t>34</w:t>
            </w:r>
            <w:r>
              <w:rPr>
                <w:noProof/>
                <w:webHidden/>
              </w:rPr>
              <w:fldChar w:fldCharType="end"/>
            </w:r>
          </w:hyperlink>
        </w:p>
        <w:p w14:paraId="2D56E83D" w14:textId="30A55CAC" w:rsidR="00E80EBE" w:rsidRDefault="00E80EBE">
          <w:pPr>
            <w:pStyle w:val="Obsah4"/>
            <w:rPr>
              <w:rFonts w:eastAsiaTheme="minorEastAsia" w:cstheme="minorBidi"/>
              <w:noProof/>
              <w:color w:val="auto"/>
              <w:sz w:val="22"/>
              <w:szCs w:val="22"/>
              <w:lang w:eastAsia="cs-CZ"/>
            </w:rPr>
          </w:pPr>
          <w:hyperlink w:anchor="_Toc116067025" w:history="1">
            <w:r w:rsidRPr="00DB424C">
              <w:rPr>
                <w:rStyle w:val="Hypertextovodkaz"/>
                <w:noProof/>
              </w:rPr>
              <w:t>Ukazatele a cíle</w:t>
            </w:r>
            <w:r>
              <w:rPr>
                <w:noProof/>
                <w:webHidden/>
              </w:rPr>
              <w:tab/>
            </w:r>
            <w:r>
              <w:rPr>
                <w:noProof/>
                <w:webHidden/>
              </w:rPr>
              <w:fldChar w:fldCharType="begin"/>
            </w:r>
            <w:r>
              <w:rPr>
                <w:noProof/>
                <w:webHidden/>
              </w:rPr>
              <w:instrText xml:space="preserve"> PAGEREF _Toc116067025 \h </w:instrText>
            </w:r>
            <w:r>
              <w:rPr>
                <w:noProof/>
                <w:webHidden/>
              </w:rPr>
            </w:r>
            <w:r>
              <w:rPr>
                <w:noProof/>
                <w:webHidden/>
              </w:rPr>
              <w:fldChar w:fldCharType="separate"/>
            </w:r>
            <w:r>
              <w:rPr>
                <w:noProof/>
                <w:webHidden/>
              </w:rPr>
              <w:t>35</w:t>
            </w:r>
            <w:r>
              <w:rPr>
                <w:noProof/>
                <w:webHidden/>
              </w:rPr>
              <w:fldChar w:fldCharType="end"/>
            </w:r>
          </w:hyperlink>
        </w:p>
        <w:p w14:paraId="7A184313" w14:textId="243C81AA" w:rsidR="00E80EBE" w:rsidRDefault="00E80E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026" w:history="1">
            <w:r w:rsidRPr="00DB424C">
              <w:rPr>
                <w:rStyle w:val="Hypertextovodkaz"/>
                <w:noProof/>
              </w:rPr>
              <w:t>*</w:t>
            </w:r>
            <w:r>
              <w:rPr>
                <w:rFonts w:asciiTheme="minorHAnsi" w:eastAsiaTheme="minorEastAsia" w:hAnsiTheme="minorHAnsi" w:cstheme="minorBidi"/>
                <w:noProof/>
                <w:color w:val="auto"/>
                <w:sz w:val="22"/>
                <w:szCs w:val="22"/>
                <w:lang w:eastAsia="cs-CZ"/>
              </w:rPr>
              <w:tab/>
            </w:r>
            <w:r w:rsidRPr="00DB424C">
              <w:rPr>
                <w:rStyle w:val="Hypertextovodkaz"/>
                <w:noProof/>
              </w:rPr>
              <w:t>Vzdělávací úspěšnost</w:t>
            </w:r>
            <w:r>
              <w:rPr>
                <w:noProof/>
                <w:webHidden/>
              </w:rPr>
              <w:tab/>
            </w:r>
            <w:r>
              <w:rPr>
                <w:noProof/>
                <w:webHidden/>
              </w:rPr>
              <w:fldChar w:fldCharType="begin"/>
            </w:r>
            <w:r>
              <w:rPr>
                <w:noProof/>
                <w:webHidden/>
              </w:rPr>
              <w:instrText xml:space="preserve"> PAGEREF _Toc116067026 \h </w:instrText>
            </w:r>
            <w:r>
              <w:rPr>
                <w:noProof/>
                <w:webHidden/>
              </w:rPr>
            </w:r>
            <w:r>
              <w:rPr>
                <w:noProof/>
                <w:webHidden/>
              </w:rPr>
              <w:fldChar w:fldCharType="separate"/>
            </w:r>
            <w:r>
              <w:rPr>
                <w:noProof/>
                <w:webHidden/>
              </w:rPr>
              <w:t>38</w:t>
            </w:r>
            <w:r>
              <w:rPr>
                <w:noProof/>
                <w:webHidden/>
              </w:rPr>
              <w:fldChar w:fldCharType="end"/>
            </w:r>
          </w:hyperlink>
        </w:p>
        <w:p w14:paraId="0FD224B8" w14:textId="026BED97" w:rsidR="00E80EBE" w:rsidRDefault="00E80EBE">
          <w:pPr>
            <w:pStyle w:val="Obsah4"/>
            <w:rPr>
              <w:rFonts w:eastAsiaTheme="minorEastAsia" w:cstheme="minorBidi"/>
              <w:noProof/>
              <w:color w:val="auto"/>
              <w:sz w:val="22"/>
              <w:szCs w:val="22"/>
              <w:lang w:eastAsia="cs-CZ"/>
            </w:rPr>
          </w:pPr>
          <w:hyperlink w:anchor="_Toc116067027" w:history="1">
            <w:r w:rsidRPr="00DB424C">
              <w:rPr>
                <w:rStyle w:val="Hypertextovodkaz"/>
                <w:noProof/>
              </w:rPr>
              <w:t>Index</w:t>
            </w:r>
            <w:r>
              <w:rPr>
                <w:noProof/>
                <w:webHidden/>
              </w:rPr>
              <w:tab/>
            </w:r>
            <w:r>
              <w:rPr>
                <w:noProof/>
                <w:webHidden/>
              </w:rPr>
              <w:fldChar w:fldCharType="begin"/>
            </w:r>
            <w:r>
              <w:rPr>
                <w:noProof/>
                <w:webHidden/>
              </w:rPr>
              <w:instrText xml:space="preserve"> PAGEREF _Toc116067027 \h </w:instrText>
            </w:r>
            <w:r>
              <w:rPr>
                <w:noProof/>
                <w:webHidden/>
              </w:rPr>
            </w:r>
            <w:r>
              <w:rPr>
                <w:noProof/>
                <w:webHidden/>
              </w:rPr>
              <w:fldChar w:fldCharType="separate"/>
            </w:r>
            <w:r>
              <w:rPr>
                <w:noProof/>
                <w:webHidden/>
              </w:rPr>
              <w:t>38</w:t>
            </w:r>
            <w:r>
              <w:rPr>
                <w:noProof/>
                <w:webHidden/>
              </w:rPr>
              <w:fldChar w:fldCharType="end"/>
            </w:r>
          </w:hyperlink>
        </w:p>
        <w:p w14:paraId="0BD76137" w14:textId="0B048321" w:rsidR="00E80EBE" w:rsidRDefault="00E80EBE">
          <w:pPr>
            <w:pStyle w:val="Obsah2"/>
            <w:rPr>
              <w:rFonts w:asciiTheme="minorHAnsi" w:eastAsiaTheme="minorEastAsia" w:hAnsiTheme="minorHAnsi" w:cstheme="minorBidi"/>
              <w:bCs w:val="0"/>
              <w:color w:val="auto"/>
              <w:szCs w:val="22"/>
              <w:lang w:eastAsia="cs-CZ"/>
            </w:rPr>
          </w:pPr>
          <w:hyperlink w:anchor="_Toc116067028" w:history="1">
            <w:r w:rsidRPr="00DB424C">
              <w:rPr>
                <w:rStyle w:val="Hypertextovodkaz"/>
              </w:rPr>
              <w:t>/ Zaostávání vzdělávání za sociální situací</w:t>
            </w:r>
            <w:r>
              <w:rPr>
                <w:webHidden/>
              </w:rPr>
              <w:tab/>
            </w:r>
            <w:r>
              <w:rPr>
                <w:webHidden/>
              </w:rPr>
              <w:fldChar w:fldCharType="begin"/>
            </w:r>
            <w:r>
              <w:rPr>
                <w:webHidden/>
              </w:rPr>
              <w:instrText xml:space="preserve"> PAGEREF _Toc116067028 \h </w:instrText>
            </w:r>
            <w:r>
              <w:rPr>
                <w:webHidden/>
              </w:rPr>
            </w:r>
            <w:r>
              <w:rPr>
                <w:webHidden/>
              </w:rPr>
              <w:fldChar w:fldCharType="separate"/>
            </w:r>
            <w:r>
              <w:rPr>
                <w:webHidden/>
              </w:rPr>
              <w:t>42</w:t>
            </w:r>
            <w:r>
              <w:rPr>
                <w:webHidden/>
              </w:rPr>
              <w:fldChar w:fldCharType="end"/>
            </w:r>
          </w:hyperlink>
        </w:p>
        <w:p w14:paraId="60B94190" w14:textId="305757C2" w:rsidR="00E80EBE" w:rsidRDefault="00E80E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029" w:history="1">
            <w:r w:rsidRPr="00DB424C">
              <w:rPr>
                <w:rStyle w:val="Hypertextovodkaz"/>
                <w:noProof/>
              </w:rPr>
              <w:t>*</w:t>
            </w:r>
            <w:r>
              <w:rPr>
                <w:rFonts w:asciiTheme="minorHAnsi" w:eastAsiaTheme="minorEastAsia" w:hAnsiTheme="minorHAnsi" w:cstheme="minorBidi"/>
                <w:noProof/>
                <w:color w:val="auto"/>
                <w:sz w:val="22"/>
                <w:szCs w:val="22"/>
                <w:lang w:eastAsia="cs-CZ"/>
              </w:rPr>
              <w:tab/>
            </w:r>
            <w:r w:rsidRPr="00DB424C">
              <w:rPr>
                <w:rStyle w:val="Hypertextovodkaz"/>
                <w:noProof/>
              </w:rPr>
              <w:t>Zaostávání</w:t>
            </w:r>
            <w:r>
              <w:rPr>
                <w:noProof/>
                <w:webHidden/>
              </w:rPr>
              <w:tab/>
            </w:r>
            <w:r>
              <w:rPr>
                <w:noProof/>
                <w:webHidden/>
              </w:rPr>
              <w:fldChar w:fldCharType="begin"/>
            </w:r>
            <w:r>
              <w:rPr>
                <w:noProof/>
                <w:webHidden/>
              </w:rPr>
              <w:instrText xml:space="preserve"> PAGEREF _Toc116067029 \h </w:instrText>
            </w:r>
            <w:r>
              <w:rPr>
                <w:noProof/>
                <w:webHidden/>
              </w:rPr>
            </w:r>
            <w:r>
              <w:rPr>
                <w:noProof/>
                <w:webHidden/>
              </w:rPr>
              <w:fldChar w:fldCharType="separate"/>
            </w:r>
            <w:r>
              <w:rPr>
                <w:noProof/>
                <w:webHidden/>
              </w:rPr>
              <w:t>44</w:t>
            </w:r>
            <w:r>
              <w:rPr>
                <w:noProof/>
                <w:webHidden/>
              </w:rPr>
              <w:fldChar w:fldCharType="end"/>
            </w:r>
          </w:hyperlink>
        </w:p>
        <w:p w14:paraId="3E150F33" w14:textId="29C909D3" w:rsidR="00E80EBE" w:rsidRDefault="00E80EBE">
          <w:pPr>
            <w:pStyle w:val="Obsah4"/>
            <w:rPr>
              <w:rFonts w:eastAsiaTheme="minorEastAsia" w:cstheme="minorBidi"/>
              <w:noProof/>
              <w:color w:val="auto"/>
              <w:sz w:val="22"/>
              <w:szCs w:val="22"/>
              <w:lang w:eastAsia="cs-CZ"/>
            </w:rPr>
          </w:pPr>
          <w:hyperlink w:anchor="_Toc116067030" w:history="1">
            <w:r w:rsidRPr="00DB424C">
              <w:rPr>
                <w:rStyle w:val="Hypertextovodkaz"/>
                <w:noProof/>
              </w:rPr>
              <w:t>Index</w:t>
            </w:r>
            <w:r>
              <w:rPr>
                <w:noProof/>
                <w:webHidden/>
              </w:rPr>
              <w:tab/>
            </w:r>
            <w:r>
              <w:rPr>
                <w:noProof/>
                <w:webHidden/>
              </w:rPr>
              <w:fldChar w:fldCharType="begin"/>
            </w:r>
            <w:r>
              <w:rPr>
                <w:noProof/>
                <w:webHidden/>
              </w:rPr>
              <w:instrText xml:space="preserve"> PAGEREF _Toc116067030 \h </w:instrText>
            </w:r>
            <w:r>
              <w:rPr>
                <w:noProof/>
                <w:webHidden/>
              </w:rPr>
            </w:r>
            <w:r>
              <w:rPr>
                <w:noProof/>
                <w:webHidden/>
              </w:rPr>
              <w:fldChar w:fldCharType="separate"/>
            </w:r>
            <w:r>
              <w:rPr>
                <w:noProof/>
                <w:webHidden/>
              </w:rPr>
              <w:t>44</w:t>
            </w:r>
            <w:r>
              <w:rPr>
                <w:noProof/>
                <w:webHidden/>
              </w:rPr>
              <w:fldChar w:fldCharType="end"/>
            </w:r>
          </w:hyperlink>
        </w:p>
        <w:p w14:paraId="48F4E1DB" w14:textId="6AA8AE29" w:rsidR="00E80EBE" w:rsidRDefault="00E80EB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031" w:history="1">
            <w:r w:rsidRPr="00DB424C">
              <w:rPr>
                <w:rStyle w:val="Hypertextovodkaz"/>
                <w:noProof/>
              </w:rPr>
              <w:t>*</w:t>
            </w:r>
            <w:r>
              <w:rPr>
                <w:rFonts w:asciiTheme="minorHAnsi" w:eastAsiaTheme="minorEastAsia" w:hAnsiTheme="minorHAnsi" w:cstheme="minorBidi"/>
                <w:noProof/>
                <w:color w:val="auto"/>
                <w:sz w:val="22"/>
                <w:szCs w:val="22"/>
                <w:lang w:eastAsia="cs-CZ"/>
              </w:rPr>
              <w:tab/>
            </w:r>
            <w:r w:rsidRPr="00DB424C">
              <w:rPr>
                <w:rStyle w:val="Hypertextovodkaz"/>
                <w:noProof/>
              </w:rPr>
              <w:t>Faktory zaostávání</w:t>
            </w:r>
            <w:r>
              <w:rPr>
                <w:noProof/>
                <w:webHidden/>
              </w:rPr>
              <w:tab/>
            </w:r>
            <w:r>
              <w:rPr>
                <w:noProof/>
                <w:webHidden/>
              </w:rPr>
              <w:fldChar w:fldCharType="begin"/>
            </w:r>
            <w:r>
              <w:rPr>
                <w:noProof/>
                <w:webHidden/>
              </w:rPr>
              <w:instrText xml:space="preserve"> PAGEREF _Toc116067031 \h </w:instrText>
            </w:r>
            <w:r>
              <w:rPr>
                <w:noProof/>
                <w:webHidden/>
              </w:rPr>
            </w:r>
            <w:r>
              <w:rPr>
                <w:noProof/>
                <w:webHidden/>
              </w:rPr>
              <w:fldChar w:fldCharType="separate"/>
            </w:r>
            <w:r>
              <w:rPr>
                <w:noProof/>
                <w:webHidden/>
              </w:rPr>
              <w:t>46</w:t>
            </w:r>
            <w:r>
              <w:rPr>
                <w:noProof/>
                <w:webHidden/>
              </w:rPr>
              <w:fldChar w:fldCharType="end"/>
            </w:r>
          </w:hyperlink>
        </w:p>
        <w:p w14:paraId="75896F96" w14:textId="44913700" w:rsidR="00E80EBE" w:rsidRDefault="00E80EBE">
          <w:pPr>
            <w:pStyle w:val="Obsah4"/>
            <w:rPr>
              <w:rFonts w:eastAsiaTheme="minorEastAsia" w:cstheme="minorBidi"/>
              <w:noProof/>
              <w:color w:val="auto"/>
              <w:sz w:val="22"/>
              <w:szCs w:val="22"/>
              <w:lang w:eastAsia="cs-CZ"/>
            </w:rPr>
          </w:pPr>
          <w:hyperlink w:anchor="_Toc116067032" w:history="1">
            <w:r w:rsidRPr="00DB424C">
              <w:rPr>
                <w:rStyle w:val="Hypertextovodkaz"/>
                <w:noProof/>
              </w:rPr>
              <w:t>Sociální podpora</w:t>
            </w:r>
            <w:r>
              <w:rPr>
                <w:noProof/>
                <w:webHidden/>
              </w:rPr>
              <w:tab/>
            </w:r>
            <w:r>
              <w:rPr>
                <w:noProof/>
                <w:webHidden/>
              </w:rPr>
              <w:fldChar w:fldCharType="begin"/>
            </w:r>
            <w:r>
              <w:rPr>
                <w:noProof/>
                <w:webHidden/>
              </w:rPr>
              <w:instrText xml:space="preserve"> PAGEREF _Toc116067032 \h </w:instrText>
            </w:r>
            <w:r>
              <w:rPr>
                <w:noProof/>
                <w:webHidden/>
              </w:rPr>
            </w:r>
            <w:r>
              <w:rPr>
                <w:noProof/>
                <w:webHidden/>
              </w:rPr>
              <w:fldChar w:fldCharType="separate"/>
            </w:r>
            <w:r>
              <w:rPr>
                <w:noProof/>
                <w:webHidden/>
              </w:rPr>
              <w:t>46</w:t>
            </w:r>
            <w:r>
              <w:rPr>
                <w:noProof/>
                <w:webHidden/>
              </w:rPr>
              <w:fldChar w:fldCharType="end"/>
            </w:r>
          </w:hyperlink>
        </w:p>
        <w:p w14:paraId="348AD650" w14:textId="011A2255" w:rsidR="00E80EBE" w:rsidRDefault="00E80EBE">
          <w:pPr>
            <w:pStyle w:val="Obsah4"/>
            <w:rPr>
              <w:rFonts w:eastAsiaTheme="minorEastAsia" w:cstheme="minorBidi"/>
              <w:noProof/>
              <w:color w:val="auto"/>
              <w:sz w:val="22"/>
              <w:szCs w:val="22"/>
              <w:lang w:eastAsia="cs-CZ"/>
            </w:rPr>
          </w:pPr>
          <w:hyperlink w:anchor="_Toc116067033" w:history="1">
            <w:r w:rsidRPr="00DB424C">
              <w:rPr>
                <w:rStyle w:val="Hypertextovodkaz"/>
                <w:noProof/>
              </w:rPr>
              <w:t>Včasná péče</w:t>
            </w:r>
            <w:r>
              <w:rPr>
                <w:noProof/>
                <w:webHidden/>
              </w:rPr>
              <w:tab/>
            </w:r>
            <w:r>
              <w:rPr>
                <w:noProof/>
                <w:webHidden/>
              </w:rPr>
              <w:fldChar w:fldCharType="begin"/>
            </w:r>
            <w:r>
              <w:rPr>
                <w:noProof/>
                <w:webHidden/>
              </w:rPr>
              <w:instrText xml:space="preserve"> PAGEREF _Toc116067033 \h </w:instrText>
            </w:r>
            <w:r>
              <w:rPr>
                <w:noProof/>
                <w:webHidden/>
              </w:rPr>
            </w:r>
            <w:r>
              <w:rPr>
                <w:noProof/>
                <w:webHidden/>
              </w:rPr>
              <w:fldChar w:fldCharType="separate"/>
            </w:r>
            <w:r>
              <w:rPr>
                <w:noProof/>
                <w:webHidden/>
              </w:rPr>
              <w:t>49</w:t>
            </w:r>
            <w:r>
              <w:rPr>
                <w:noProof/>
                <w:webHidden/>
              </w:rPr>
              <w:fldChar w:fldCharType="end"/>
            </w:r>
          </w:hyperlink>
        </w:p>
        <w:p w14:paraId="4D4C889D" w14:textId="110E2FF0" w:rsidR="00E80EBE" w:rsidRDefault="00E80EBE">
          <w:pPr>
            <w:pStyle w:val="Obsah4"/>
            <w:rPr>
              <w:rFonts w:eastAsiaTheme="minorEastAsia" w:cstheme="minorBidi"/>
              <w:noProof/>
              <w:color w:val="auto"/>
              <w:sz w:val="22"/>
              <w:szCs w:val="22"/>
              <w:lang w:eastAsia="cs-CZ"/>
            </w:rPr>
          </w:pPr>
          <w:hyperlink w:anchor="_Toc116067034" w:history="1">
            <w:r w:rsidRPr="00DB424C">
              <w:rPr>
                <w:rStyle w:val="Hypertextovodkaz"/>
                <w:noProof/>
              </w:rPr>
              <w:t>Společné vzdělávání</w:t>
            </w:r>
            <w:r>
              <w:rPr>
                <w:noProof/>
                <w:webHidden/>
              </w:rPr>
              <w:tab/>
            </w:r>
            <w:r>
              <w:rPr>
                <w:noProof/>
                <w:webHidden/>
              </w:rPr>
              <w:fldChar w:fldCharType="begin"/>
            </w:r>
            <w:r>
              <w:rPr>
                <w:noProof/>
                <w:webHidden/>
              </w:rPr>
              <w:instrText xml:space="preserve"> PAGEREF _Toc116067034 \h </w:instrText>
            </w:r>
            <w:r>
              <w:rPr>
                <w:noProof/>
                <w:webHidden/>
              </w:rPr>
            </w:r>
            <w:r>
              <w:rPr>
                <w:noProof/>
                <w:webHidden/>
              </w:rPr>
              <w:fldChar w:fldCharType="separate"/>
            </w:r>
            <w:r>
              <w:rPr>
                <w:noProof/>
                <w:webHidden/>
              </w:rPr>
              <w:t>52</w:t>
            </w:r>
            <w:r>
              <w:rPr>
                <w:noProof/>
                <w:webHidden/>
              </w:rPr>
              <w:fldChar w:fldCharType="end"/>
            </w:r>
          </w:hyperlink>
        </w:p>
        <w:p w14:paraId="0C21C8CE" w14:textId="7D9C0F18" w:rsidR="00E80EBE" w:rsidRDefault="00E80EBE">
          <w:pPr>
            <w:pStyle w:val="Obsah4"/>
            <w:rPr>
              <w:rFonts w:eastAsiaTheme="minorEastAsia" w:cstheme="minorBidi"/>
              <w:noProof/>
              <w:color w:val="auto"/>
              <w:sz w:val="22"/>
              <w:szCs w:val="22"/>
              <w:lang w:eastAsia="cs-CZ"/>
            </w:rPr>
          </w:pPr>
          <w:hyperlink w:anchor="_Toc116067035" w:history="1">
            <w:r w:rsidRPr="00DB424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7035 \h </w:instrText>
            </w:r>
            <w:r>
              <w:rPr>
                <w:noProof/>
                <w:webHidden/>
              </w:rPr>
            </w:r>
            <w:r>
              <w:rPr>
                <w:noProof/>
                <w:webHidden/>
              </w:rPr>
              <w:fldChar w:fldCharType="separate"/>
            </w:r>
            <w:r>
              <w:rPr>
                <w:noProof/>
                <w:webHidden/>
              </w:rPr>
              <w:t>56</w:t>
            </w:r>
            <w:r>
              <w:rPr>
                <w:noProof/>
                <w:webHidden/>
              </w:rPr>
              <w:fldChar w:fldCharType="end"/>
            </w:r>
          </w:hyperlink>
        </w:p>
        <w:p w14:paraId="07212B2E" w14:textId="2B77FE5C" w:rsidR="00E80EBE" w:rsidRDefault="00E80EBE">
          <w:pPr>
            <w:pStyle w:val="Obsah4"/>
            <w:rPr>
              <w:rFonts w:eastAsiaTheme="minorEastAsia" w:cstheme="minorBidi"/>
              <w:noProof/>
              <w:color w:val="auto"/>
              <w:sz w:val="22"/>
              <w:szCs w:val="22"/>
              <w:lang w:eastAsia="cs-CZ"/>
            </w:rPr>
          </w:pPr>
          <w:hyperlink w:anchor="_Toc116067036" w:history="1">
            <w:r w:rsidRPr="00DB424C">
              <w:rPr>
                <w:rStyle w:val="Hypertextovodkaz"/>
                <w:noProof/>
              </w:rPr>
              <w:t>Model kvalitní školy od ČŠI</w:t>
            </w:r>
            <w:r>
              <w:rPr>
                <w:noProof/>
                <w:webHidden/>
              </w:rPr>
              <w:tab/>
            </w:r>
            <w:r>
              <w:rPr>
                <w:noProof/>
                <w:webHidden/>
              </w:rPr>
              <w:fldChar w:fldCharType="begin"/>
            </w:r>
            <w:r>
              <w:rPr>
                <w:noProof/>
                <w:webHidden/>
              </w:rPr>
              <w:instrText xml:space="preserve"> PAGEREF _Toc116067036 \h </w:instrText>
            </w:r>
            <w:r>
              <w:rPr>
                <w:noProof/>
                <w:webHidden/>
              </w:rPr>
            </w:r>
            <w:r>
              <w:rPr>
                <w:noProof/>
                <w:webHidden/>
              </w:rPr>
              <w:fldChar w:fldCharType="separate"/>
            </w:r>
            <w:r>
              <w:rPr>
                <w:noProof/>
                <w:webHidden/>
              </w:rPr>
              <w:t>58</w:t>
            </w:r>
            <w:r>
              <w:rPr>
                <w:noProof/>
                <w:webHidden/>
              </w:rPr>
              <w:fldChar w:fldCharType="end"/>
            </w:r>
          </w:hyperlink>
        </w:p>
        <w:p w14:paraId="1E823ADC" w14:textId="522F6126" w:rsidR="00E80EBE" w:rsidRDefault="00E80EBE">
          <w:pPr>
            <w:pStyle w:val="Obsah4"/>
            <w:rPr>
              <w:rFonts w:eastAsiaTheme="minorEastAsia" w:cstheme="minorBidi"/>
              <w:noProof/>
              <w:color w:val="auto"/>
              <w:sz w:val="22"/>
              <w:szCs w:val="22"/>
              <w:lang w:eastAsia="cs-CZ"/>
            </w:rPr>
          </w:pPr>
          <w:hyperlink w:anchor="_Toc116067037" w:history="1">
            <w:r w:rsidRPr="00DB424C">
              <w:rPr>
                <w:rStyle w:val="Hypertextovodkaz"/>
                <w:noProof/>
              </w:rPr>
              <w:t>Financování vzdělávání</w:t>
            </w:r>
            <w:r>
              <w:rPr>
                <w:noProof/>
                <w:webHidden/>
              </w:rPr>
              <w:tab/>
            </w:r>
            <w:r>
              <w:rPr>
                <w:noProof/>
                <w:webHidden/>
              </w:rPr>
              <w:fldChar w:fldCharType="begin"/>
            </w:r>
            <w:r>
              <w:rPr>
                <w:noProof/>
                <w:webHidden/>
              </w:rPr>
              <w:instrText xml:space="preserve"> PAGEREF _Toc116067037 \h </w:instrText>
            </w:r>
            <w:r>
              <w:rPr>
                <w:noProof/>
                <w:webHidden/>
              </w:rPr>
            </w:r>
            <w:r>
              <w:rPr>
                <w:noProof/>
                <w:webHidden/>
              </w:rPr>
              <w:fldChar w:fldCharType="separate"/>
            </w:r>
            <w:r>
              <w:rPr>
                <w:noProof/>
                <w:webHidden/>
              </w:rPr>
              <w:t>61</w:t>
            </w:r>
            <w:r>
              <w:rPr>
                <w:noProof/>
                <w:webHidden/>
              </w:rPr>
              <w:fldChar w:fldCharType="end"/>
            </w:r>
          </w:hyperlink>
        </w:p>
        <w:p w14:paraId="0518D7C7" w14:textId="1022BD6F" w:rsidR="00E80EBE" w:rsidRDefault="00E80EBE">
          <w:pPr>
            <w:pStyle w:val="Obsah2"/>
            <w:rPr>
              <w:rFonts w:asciiTheme="minorHAnsi" w:eastAsiaTheme="minorEastAsia" w:hAnsiTheme="minorHAnsi" w:cstheme="minorBidi"/>
              <w:bCs w:val="0"/>
              <w:color w:val="auto"/>
              <w:szCs w:val="22"/>
              <w:lang w:eastAsia="cs-CZ"/>
            </w:rPr>
          </w:pPr>
          <w:hyperlink w:anchor="_Toc116067038" w:history="1">
            <w:r w:rsidRPr="00DB424C">
              <w:rPr>
                <w:rStyle w:val="Hypertextovodkaz"/>
              </w:rPr>
              <w:t>/ Licence a jak využívat grafy</w:t>
            </w:r>
            <w:r>
              <w:rPr>
                <w:webHidden/>
              </w:rPr>
              <w:tab/>
            </w:r>
            <w:r>
              <w:rPr>
                <w:webHidden/>
              </w:rPr>
              <w:fldChar w:fldCharType="begin"/>
            </w:r>
            <w:r>
              <w:rPr>
                <w:webHidden/>
              </w:rPr>
              <w:instrText xml:space="preserve"> PAGEREF _Toc116067038 \h </w:instrText>
            </w:r>
            <w:r>
              <w:rPr>
                <w:webHidden/>
              </w:rPr>
            </w:r>
            <w:r>
              <w:rPr>
                <w:webHidden/>
              </w:rPr>
              <w:fldChar w:fldCharType="separate"/>
            </w:r>
            <w:r>
              <w:rPr>
                <w:webHidden/>
              </w:rPr>
              <w:t>64</w:t>
            </w:r>
            <w:r>
              <w:rPr>
                <w:webHidden/>
              </w:rPr>
              <w:fldChar w:fldCharType="end"/>
            </w:r>
          </w:hyperlink>
        </w:p>
        <w:p w14:paraId="009ABBBB" w14:textId="251A9635" w:rsidR="008A4D58" w:rsidRPr="00D57A58" w:rsidRDefault="00EC6730" w:rsidP="00EC6730">
          <w:r>
            <w:fldChar w:fldCharType="end"/>
          </w:r>
        </w:p>
      </w:sdtContent>
    </w:sdt>
    <w:p w14:paraId="4B20A18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7010"/>
    <w:p w14:paraId="3DE121B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82E7B7F" wp14:editId="0A44987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0D749D8" w14:textId="77777777" w:rsidR="00C1596E" w:rsidRDefault="00EA2A84">
      <w:r>
        <w:rPr>
          <w:noProof/>
        </w:rPr>
        <w:drawing>
          <wp:inline distT="0" distB="0" distL="0" distR="0" wp14:anchorId="049A0B90" wp14:editId="24BA503B">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E388735"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rnošice, Kuřim, Litomyšl, Luhačovice, Polička, Říčany, Šlapanice, Tišnov, Velké Meziříčí, Vizovice</w:t>
      </w:r>
    </w:p>
    <w:p w14:paraId="39A7EEBF" w14:textId="77777777" w:rsidR="00CB7068" w:rsidRDefault="00CB7068" w:rsidP="002E78F3">
      <w:pPr>
        <w:rPr>
          <w:b/>
          <w:bCs/>
        </w:rPr>
      </w:pPr>
    </w:p>
    <w:p w14:paraId="7A7EE94E"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Luhačovice, Říčany, Šlapanice</w:t>
      </w:r>
    </w:p>
    <w:p w14:paraId="71C93FF5" w14:textId="77777777" w:rsidR="00BB659F" w:rsidRDefault="00BB659F" w:rsidP="00BB659F">
      <w:pPr>
        <w:rPr>
          <w:b/>
          <w:bCs/>
        </w:rPr>
      </w:pPr>
    </w:p>
    <w:p w14:paraId="50A78620" w14:textId="77777777" w:rsidR="00CB7068" w:rsidRDefault="00CB7068" w:rsidP="00BB659F">
      <w:pPr>
        <w:spacing w:after="360"/>
        <w:rPr>
          <w:b/>
          <w:bCs/>
        </w:rPr>
      </w:pPr>
    </w:p>
    <w:p w14:paraId="45D157A9"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B1CC6A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AA4B4C3" wp14:editId="3BB761B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45C286" w14:textId="77777777" w:rsidR="006B1B1B" w:rsidRDefault="006B1B1B" w:rsidP="00CB17DB">
                            <w:pPr>
                              <w:pStyle w:val="Nadpis2"/>
                              <w:ind w:left="1843"/>
                              <w:rPr>
                                <w:color w:val="FFFFFF" w:themeColor="background1"/>
                                <w:sz w:val="132"/>
                                <w:szCs w:val="132"/>
                              </w:rPr>
                            </w:pPr>
                          </w:p>
                          <w:p w14:paraId="57448045" w14:textId="77777777" w:rsidR="006B1B1B" w:rsidRDefault="006B1B1B" w:rsidP="00CB17DB">
                            <w:pPr>
                              <w:pStyle w:val="Nadpis2"/>
                              <w:ind w:left="1843"/>
                              <w:rPr>
                                <w:color w:val="FFFFFF" w:themeColor="background1"/>
                                <w:sz w:val="132"/>
                                <w:szCs w:val="132"/>
                              </w:rPr>
                            </w:pPr>
                          </w:p>
                          <w:p w14:paraId="79F9BEFD" w14:textId="77777777" w:rsidR="006B1B1B" w:rsidRDefault="006B1B1B" w:rsidP="00047537">
                            <w:pPr>
                              <w:pStyle w:val="Nadpis2"/>
                              <w:rPr>
                                <w:color w:val="FFFFFF" w:themeColor="background1"/>
                                <w:sz w:val="132"/>
                                <w:szCs w:val="132"/>
                              </w:rPr>
                            </w:pPr>
                          </w:p>
                          <w:p w14:paraId="7D20EDA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3497E9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A4B4C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845C286" w14:textId="77777777" w:rsidR="006B1B1B" w:rsidRDefault="006B1B1B" w:rsidP="00CB17DB">
                      <w:pPr>
                        <w:pStyle w:val="Nadpis2"/>
                        <w:ind w:left="1843"/>
                        <w:rPr>
                          <w:color w:val="FFFFFF" w:themeColor="background1"/>
                          <w:sz w:val="132"/>
                          <w:szCs w:val="132"/>
                        </w:rPr>
                      </w:pPr>
                    </w:p>
                    <w:p w14:paraId="57448045" w14:textId="77777777" w:rsidR="006B1B1B" w:rsidRDefault="006B1B1B" w:rsidP="00CB17DB">
                      <w:pPr>
                        <w:pStyle w:val="Nadpis2"/>
                        <w:ind w:left="1843"/>
                        <w:rPr>
                          <w:color w:val="FFFFFF" w:themeColor="background1"/>
                          <w:sz w:val="132"/>
                          <w:szCs w:val="132"/>
                        </w:rPr>
                      </w:pPr>
                    </w:p>
                    <w:p w14:paraId="79F9BEFD" w14:textId="77777777" w:rsidR="006B1B1B" w:rsidRDefault="006B1B1B" w:rsidP="00047537">
                      <w:pPr>
                        <w:pStyle w:val="Nadpis2"/>
                        <w:rPr>
                          <w:color w:val="FFFFFF" w:themeColor="background1"/>
                          <w:sz w:val="132"/>
                          <w:szCs w:val="132"/>
                        </w:rPr>
                      </w:pPr>
                    </w:p>
                    <w:p w14:paraId="7D20EDA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3497E9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52BE719" wp14:editId="004D601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9FE1A2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701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43F604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36CC43A" wp14:editId="6EB0A56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F13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D1A285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F8B54C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F3FF37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36B02C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36CC43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708F13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D1A285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F8B54C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F3FF37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36B02C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E5D7084" w14:textId="77777777" w:rsidR="00C818F0" w:rsidRDefault="00C818F0">
      <w:pPr>
        <w:autoSpaceDE/>
        <w:autoSpaceDN/>
        <w:adjustRightInd/>
        <w:spacing w:line="259" w:lineRule="auto"/>
        <w:textAlignment w:val="auto"/>
        <w:rPr>
          <w:rFonts w:ascii="Inter ExtraBold" w:hAnsi="Inter ExtraBold"/>
          <w:b/>
          <w:bCs/>
          <w:sz w:val="24"/>
        </w:rPr>
      </w:pPr>
    </w:p>
    <w:p w14:paraId="01B240F0" w14:textId="77777777" w:rsidR="003C4F2D" w:rsidRDefault="003C4F2D">
      <w:pPr>
        <w:autoSpaceDE/>
        <w:autoSpaceDN/>
        <w:adjustRightInd/>
        <w:spacing w:line="259" w:lineRule="auto"/>
        <w:textAlignment w:val="auto"/>
        <w:rPr>
          <w:rFonts w:ascii="Inter ExtraBold" w:hAnsi="Inter ExtraBold"/>
          <w:b/>
          <w:bCs/>
          <w:sz w:val="24"/>
        </w:rPr>
      </w:pPr>
    </w:p>
    <w:p w14:paraId="2E71E785" w14:textId="77777777" w:rsidR="003C4F2D" w:rsidRDefault="003C4F2D">
      <w:pPr>
        <w:autoSpaceDE/>
        <w:autoSpaceDN/>
        <w:adjustRightInd/>
        <w:spacing w:line="259" w:lineRule="auto"/>
        <w:textAlignment w:val="auto"/>
        <w:rPr>
          <w:rFonts w:ascii="Inter ExtraBold" w:hAnsi="Inter ExtraBold"/>
          <w:b/>
          <w:bCs/>
          <w:sz w:val="24"/>
        </w:rPr>
      </w:pPr>
    </w:p>
    <w:p w14:paraId="62CB92DD" w14:textId="77777777" w:rsidR="003C4F2D" w:rsidRPr="00C818F0" w:rsidRDefault="003C4F2D">
      <w:pPr>
        <w:autoSpaceDE/>
        <w:autoSpaceDN/>
        <w:adjustRightInd/>
        <w:spacing w:line="259" w:lineRule="auto"/>
        <w:textAlignment w:val="auto"/>
        <w:rPr>
          <w:b/>
        </w:rPr>
      </w:pPr>
    </w:p>
    <w:p w14:paraId="36CE05F2" w14:textId="77777777" w:rsidR="003C4F2D" w:rsidRDefault="003C4F2D">
      <w:pPr>
        <w:autoSpaceDE/>
        <w:autoSpaceDN/>
        <w:adjustRightInd/>
        <w:spacing w:line="259" w:lineRule="auto"/>
        <w:textAlignment w:val="auto"/>
        <w:rPr>
          <w:b/>
          <w:sz w:val="24"/>
        </w:rPr>
      </w:pPr>
    </w:p>
    <w:p w14:paraId="18C6F0B4" w14:textId="77777777" w:rsidR="00521793" w:rsidRDefault="00521793">
      <w:pPr>
        <w:autoSpaceDE/>
        <w:autoSpaceDN/>
        <w:adjustRightInd/>
        <w:spacing w:line="259" w:lineRule="auto"/>
        <w:textAlignment w:val="auto"/>
        <w:rPr>
          <w:b/>
          <w:sz w:val="24"/>
        </w:rPr>
      </w:pPr>
    </w:p>
    <w:p w14:paraId="230CF06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C1596E" w14:paraId="61C2C0D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70409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69D2A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C1596E" w14:paraId="2F06E23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6D854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9DAD1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36221A8C" w14:textId="77777777" w:rsidR="00660628" w:rsidRDefault="00660628" w:rsidP="00B1075B">
      <w:pPr>
        <w:autoSpaceDE/>
        <w:autoSpaceDN/>
        <w:adjustRightInd/>
        <w:spacing w:after="0" w:line="259" w:lineRule="auto"/>
        <w:textAlignment w:val="auto"/>
        <w:rPr>
          <w:b/>
          <w:sz w:val="24"/>
        </w:rPr>
      </w:pPr>
    </w:p>
    <w:p w14:paraId="5561454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1596E" w14:paraId="53CBAF2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AB7529" w14:textId="0785254A"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A2A8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BA5A7F" w14:textId="08BAD674"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A2A8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2E813E" w14:textId="0829F7A6"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A2A8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210FD2" w14:textId="4C65AC0C"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A2A8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8E57E" w14:textId="52B5D813"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A2A84">
                <w:rPr>
                  <w:rFonts w:ascii="Arial" w:eastAsia="Arial" w:hAnsi="Arial" w:cs="Arial"/>
                  <w:b/>
                  <w:color w:val="595959"/>
                  <w:sz w:val="18"/>
                  <w:szCs w:val="18"/>
                </w:rPr>
                <w:t>ORP Jablun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391CDE" w14:textId="7E162EA6"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A2A8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5417F" w14:textId="07963B93"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A2A8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E7E9B" w14:textId="62D5BAD7"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A2A84">
                <w:rPr>
                  <w:rFonts w:ascii="Arial" w:eastAsia="Arial" w:hAnsi="Arial" w:cs="Arial"/>
                  <w:b/>
                  <w:color w:val="595959"/>
                  <w:sz w:val="18"/>
                  <w:szCs w:val="18"/>
                </w:rPr>
                <w:t>Průměr ČR</w:t>
              </w:r>
            </w:hyperlink>
          </w:p>
        </w:tc>
      </w:tr>
      <w:tr w:rsidR="00C1596E" w14:paraId="341CC7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ABFB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9757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C59F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3CBE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2CDF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43D2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B7C8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6169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C1596E" w14:paraId="45D01A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C479F"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46C8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4B27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E577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E55D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FB1E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8EFD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5EDC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C1596E" w14:paraId="48CDCE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EC7FB"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ABC4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4DBC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1780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5961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C582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FDCC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50F0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1596E" w14:paraId="08F589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F25A8"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4713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7A331"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C7DB2"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EE8E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A04E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B6FEF"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1DF0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C1596E" w14:paraId="60C3802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20C1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5DCF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BB692"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7BEA7"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9EEA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62CC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19906"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8723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C1596E" w14:paraId="05BF4D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73007"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A65A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B24E4"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31B84"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364E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1E1F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736A6"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8375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716F25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65C4F98" w14:textId="77777777" w:rsidR="00486DF5" w:rsidRPr="00C818F0" w:rsidRDefault="00E25E2B" w:rsidP="00CB17DB">
      <w:pPr>
        <w:pStyle w:val="Nadpis3"/>
        <w:numPr>
          <w:ilvl w:val="0"/>
          <w:numId w:val="13"/>
        </w:numPr>
        <w:ind w:left="567" w:hanging="567"/>
      </w:pPr>
      <w:bookmarkStart w:id="34" w:name="_Toc116067012"/>
      <w:r w:rsidRPr="00E25E2B">
        <w:lastRenderedPageBreak/>
        <w:t>Destabilizující chudoba</w:t>
      </w:r>
      <w:bookmarkEnd w:id="34"/>
    </w:p>
    <w:p w14:paraId="7E665F7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8688177" w14:textId="77777777" w:rsidR="00EC6155" w:rsidRPr="00EC6155" w:rsidRDefault="00CC0B0E" w:rsidP="00486DF5">
      <w:pPr>
        <w:pStyle w:val="Nadpis4"/>
        <w:spacing w:before="0"/>
      </w:pPr>
      <w:bookmarkStart w:id="35" w:name="_Toc116067013"/>
      <w:r>
        <w:t>Index</w:t>
      </w:r>
      <w:bookmarkEnd w:id="35"/>
    </w:p>
    <w:p w14:paraId="1C3B7F2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18AF67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B1DABD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C552513"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97C33EC"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CE0E5D6" w14:textId="77777777" w:rsidR="002C766C" w:rsidRDefault="00573100" w:rsidP="00573100">
      <w:pPr>
        <w:pStyle w:val="Odstavecseseznamem"/>
        <w:numPr>
          <w:ilvl w:val="1"/>
          <w:numId w:val="4"/>
        </w:numPr>
      </w:pPr>
      <w:r w:rsidRPr="00573100">
        <w:t>Má moje ORP vysoké nebo velmi vysoké hodnoty indexu?</w:t>
      </w:r>
    </w:p>
    <w:p w14:paraId="3ADE1B4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5CA73F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2D0F6B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A0B8A36"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595DF1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19B4A2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D78456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14B179A" w14:textId="77777777" w:rsidTr="005F77B9">
        <w:trPr>
          <w:gridAfter w:val="3"/>
          <w:wAfter w:w="1691" w:type="dxa"/>
        </w:trPr>
        <w:tc>
          <w:tcPr>
            <w:tcW w:w="1528" w:type="dxa"/>
            <w:vAlign w:val="center"/>
          </w:tcPr>
          <w:p w14:paraId="67C214F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BAABE97"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05E7A8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39048F1" w14:textId="77777777" w:rsidR="005F77B9" w:rsidRDefault="005F77B9" w:rsidP="00846823">
            <w:pPr>
              <w:jc w:val="left"/>
            </w:pPr>
            <w:r>
              <w:rPr>
                <w:rFonts w:ascii="Fira Sans" w:hAnsi="Fira Sans"/>
              </w:rPr>
              <w:t>bytová nouze dětí</w:t>
            </w:r>
          </w:p>
        </w:tc>
      </w:tr>
      <w:tr w:rsidR="005F77B9" w:rsidRPr="00DE2BA2" w14:paraId="5403CD29" w14:textId="77777777" w:rsidTr="00484356">
        <w:trPr>
          <w:gridAfter w:val="1"/>
          <w:wAfter w:w="557" w:type="dxa"/>
          <w:trHeight w:val="395"/>
        </w:trPr>
        <w:tc>
          <w:tcPr>
            <w:tcW w:w="1528" w:type="dxa"/>
            <w:vAlign w:val="center"/>
          </w:tcPr>
          <w:p w14:paraId="08D52CD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525E8E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A65CE79" w14:textId="77777777" w:rsidR="005F77B9" w:rsidRPr="00511A90" w:rsidRDefault="005F77B9" w:rsidP="00846823">
            <w:pPr>
              <w:jc w:val="left"/>
              <w:rPr>
                <w:color w:val="DD4540"/>
              </w:rPr>
            </w:pPr>
          </w:p>
        </w:tc>
        <w:tc>
          <w:tcPr>
            <w:tcW w:w="2126" w:type="dxa"/>
            <w:gridSpan w:val="4"/>
            <w:vAlign w:val="center"/>
          </w:tcPr>
          <w:p w14:paraId="3EAED3E5" w14:textId="77777777" w:rsidR="005F77B9" w:rsidRDefault="005F77B9" w:rsidP="00846823">
            <w:pPr>
              <w:jc w:val="left"/>
            </w:pPr>
          </w:p>
        </w:tc>
      </w:tr>
      <w:tr w:rsidR="00484356" w:rsidRPr="00DE2BA2" w14:paraId="1C8E3894" w14:textId="77777777" w:rsidTr="00484356">
        <w:trPr>
          <w:gridAfter w:val="2"/>
          <w:wAfter w:w="1124" w:type="dxa"/>
        </w:trPr>
        <w:tc>
          <w:tcPr>
            <w:tcW w:w="1528" w:type="dxa"/>
            <w:vAlign w:val="center"/>
          </w:tcPr>
          <w:p w14:paraId="30E276F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AFB7A4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702AAE1" w14:textId="77777777" w:rsidTr="00484356">
        <w:trPr>
          <w:gridAfter w:val="2"/>
          <w:wAfter w:w="1124" w:type="dxa"/>
        </w:trPr>
        <w:tc>
          <w:tcPr>
            <w:tcW w:w="1528" w:type="dxa"/>
            <w:vAlign w:val="center"/>
          </w:tcPr>
          <w:p w14:paraId="171D505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A9F295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C624844" w14:textId="77777777" w:rsidR="00846823" w:rsidRDefault="00846823" w:rsidP="00C65636">
      <w:pPr>
        <w:pStyle w:val="Tabulkapopisek"/>
      </w:pPr>
    </w:p>
    <w:p w14:paraId="517B19F7" w14:textId="77777777" w:rsidR="0035721F" w:rsidRPr="00511A90" w:rsidRDefault="002C766C" w:rsidP="00C65636">
      <w:pPr>
        <w:pStyle w:val="Tabulkapopisek"/>
      </w:pPr>
      <w:r w:rsidRPr="00511A90">
        <w:t xml:space="preserve">Graf </w:t>
      </w:r>
      <w:r w:rsidR="00C818F0" w:rsidRPr="00511A90">
        <w:t>A.1.1</w:t>
      </w:r>
    </w:p>
    <w:p w14:paraId="7A9FFA95"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65D2EDF" w14:textId="77777777" w:rsidR="005F0E3F" w:rsidRDefault="005F0E3F" w:rsidP="005F0E3F">
      <w:pPr>
        <w:pStyle w:val="TabulkaGrafnzev"/>
        <w:spacing w:after="0"/>
        <w:jc w:val="center"/>
      </w:pPr>
    </w:p>
    <w:p w14:paraId="1FDC0DE3" w14:textId="77777777" w:rsidR="00C1596E" w:rsidRDefault="00EA2A84">
      <w:r>
        <w:rPr>
          <w:noProof/>
        </w:rPr>
        <w:drawing>
          <wp:inline distT="0" distB="0" distL="0" distR="0" wp14:anchorId="09C77CAD" wp14:editId="4506BB4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80D6E0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6428445" w14:textId="77777777" w:rsidR="0035721F" w:rsidRPr="00511A90" w:rsidRDefault="002C766C" w:rsidP="00C65636">
      <w:pPr>
        <w:pStyle w:val="Tabulkapopisek"/>
      </w:pPr>
      <w:r w:rsidRPr="00511A90">
        <w:lastRenderedPageBreak/>
        <w:t xml:space="preserve">Graf </w:t>
      </w:r>
      <w:r w:rsidR="00E06CE8" w:rsidRPr="00511A90">
        <w:t>A.1.2</w:t>
      </w:r>
    </w:p>
    <w:p w14:paraId="10D9055D" w14:textId="77777777" w:rsidR="007940A6" w:rsidRDefault="00947BB7" w:rsidP="0027536C">
      <w:pPr>
        <w:pStyle w:val="TabulkaGrafnzev"/>
        <w:spacing w:after="0"/>
      </w:pPr>
      <w:r w:rsidRPr="0035721F">
        <w:t>Index destabilizující chudoby v</w:t>
      </w:r>
      <w:r w:rsidR="0027536C">
        <w:t> </w:t>
      </w:r>
      <w:r w:rsidRPr="0035721F">
        <w:t>kraji</w:t>
      </w:r>
    </w:p>
    <w:p w14:paraId="70AF8066" w14:textId="77777777" w:rsidR="00C1596E" w:rsidRDefault="00EA2A84">
      <w:r>
        <w:rPr>
          <w:noProof/>
        </w:rPr>
        <w:drawing>
          <wp:inline distT="0" distB="0" distL="0" distR="0" wp14:anchorId="2E4CA3F6" wp14:editId="4D3ADB2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7DDAB1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F84EC5" w14:textId="77777777" w:rsidR="002C766C" w:rsidRDefault="002C766C" w:rsidP="002C766C">
      <w:pPr>
        <w:spacing w:after="0"/>
        <w:rPr>
          <w:b/>
          <w:bCs/>
        </w:rPr>
      </w:pPr>
    </w:p>
    <w:p w14:paraId="29F299C2" w14:textId="77777777" w:rsidR="00EC6155" w:rsidRDefault="00EC6155" w:rsidP="009A021E">
      <w:pPr>
        <w:pStyle w:val="Nadpis4"/>
        <w:spacing w:before="0"/>
      </w:pPr>
      <w:bookmarkStart w:id="36" w:name="_Toc116067014"/>
      <w:r>
        <w:t>Ukazatele a cíle</w:t>
      </w:r>
      <w:bookmarkEnd w:id="36"/>
    </w:p>
    <w:p w14:paraId="5B01782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26C21E0" w14:textId="77777777" w:rsidR="00EC6155" w:rsidRDefault="00EC6155" w:rsidP="0018019E">
      <w:pPr>
        <w:pStyle w:val="Nadpis5"/>
        <w:spacing w:before="0"/>
      </w:pPr>
      <w:bookmarkStart w:id="37" w:name="_Toc116067015"/>
      <w:r>
        <w:t>Exekuce</w:t>
      </w:r>
      <w:bookmarkEnd w:id="37"/>
    </w:p>
    <w:p w14:paraId="695C6BC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9A0D173" w14:textId="77777777" w:rsidR="009A021E" w:rsidRPr="00511A90" w:rsidRDefault="00EC6155" w:rsidP="00C65636">
      <w:pPr>
        <w:pStyle w:val="Tabulkapopisek"/>
      </w:pPr>
      <w:r w:rsidRPr="00511A90">
        <w:t xml:space="preserve">Graf </w:t>
      </w:r>
      <w:r w:rsidR="00E06CE8" w:rsidRPr="00511A90">
        <w:t>A.2.1</w:t>
      </w:r>
    </w:p>
    <w:p w14:paraId="498FD5CF" w14:textId="77777777" w:rsidR="00EC6155" w:rsidRPr="00A42743" w:rsidRDefault="00E06CE8" w:rsidP="0027536C">
      <w:pPr>
        <w:pStyle w:val="TabulkaGrafnzev"/>
        <w:spacing w:after="0"/>
      </w:pPr>
      <w:r w:rsidRPr="00E06CE8">
        <w:t>Jaká část rodičů je v exekuci?</w:t>
      </w:r>
    </w:p>
    <w:p w14:paraId="2E0A4669" w14:textId="77777777" w:rsidR="00C1596E" w:rsidRDefault="00EA2A84">
      <w:r>
        <w:rPr>
          <w:noProof/>
        </w:rPr>
        <w:drawing>
          <wp:inline distT="0" distB="0" distL="0" distR="0" wp14:anchorId="65F719C6" wp14:editId="53A4A54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B3BE65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FF5F6F" w14:textId="77777777" w:rsidR="009A021E" w:rsidRPr="00511A90" w:rsidRDefault="00CB4C60" w:rsidP="007936DE">
      <w:pPr>
        <w:pStyle w:val="Tabulkapopisek"/>
        <w:keepNext/>
        <w:keepLines/>
      </w:pPr>
      <w:r w:rsidRPr="00511A90">
        <w:lastRenderedPageBreak/>
        <w:t>Graf A.2.2</w:t>
      </w:r>
    </w:p>
    <w:p w14:paraId="16FCED09"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01E1F3B" w14:textId="77777777" w:rsidR="00C1596E" w:rsidRDefault="00EA2A84">
      <w:r>
        <w:rPr>
          <w:noProof/>
        </w:rPr>
        <w:drawing>
          <wp:inline distT="0" distB="0" distL="0" distR="0" wp14:anchorId="6E64B721" wp14:editId="28D26B3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EA0CD5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F1365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5BEFD13" w14:textId="77777777" w:rsidR="009A021E" w:rsidRPr="00511A90" w:rsidRDefault="00C8562E" w:rsidP="00C65636">
      <w:pPr>
        <w:pStyle w:val="Tabulkapopisek"/>
      </w:pPr>
      <w:r w:rsidRPr="00511A90">
        <w:t>Tabulka A.2.1</w:t>
      </w:r>
    </w:p>
    <w:p w14:paraId="1AFFAEB3" w14:textId="77777777" w:rsidR="00C8562E" w:rsidRPr="006A187C" w:rsidRDefault="00C8562E" w:rsidP="0027536C">
      <w:pPr>
        <w:pStyle w:val="TabulkaGrafnzev"/>
        <w:spacing w:after="0"/>
      </w:pPr>
      <w:r>
        <w:t xml:space="preserve">Doplňující ukazatele o exekucích </w:t>
      </w:r>
    </w:p>
    <w:p w14:paraId="5DDDD8F9"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C1596E" w14:paraId="6D757B8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D9C16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DCF99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blun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60BF2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92CB3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8B84E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1596E" w14:paraId="10E3D9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121D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C24A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7C61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6E72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F712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C1596E" w14:paraId="6ADFF5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34DE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0CAA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3 98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BF8F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66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AABFE"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4F2B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CE8705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C2A64B0" w14:textId="77777777" w:rsidR="00C8562E" w:rsidRPr="00511A90" w:rsidRDefault="00C8562E" w:rsidP="00C8562E">
      <w:pPr>
        <w:spacing w:after="0"/>
        <w:rPr>
          <w:color w:val="DD4540"/>
        </w:rPr>
      </w:pPr>
      <w:r w:rsidRPr="00511A90">
        <w:rPr>
          <w:color w:val="DD4540"/>
        </w:rPr>
        <w:t>A.3</w:t>
      </w:r>
    </w:p>
    <w:p w14:paraId="31659EC9" w14:textId="77777777" w:rsidR="00C8562E" w:rsidRDefault="00C8562E" w:rsidP="00C8562E">
      <w:pPr>
        <w:pStyle w:val="Nadpis5"/>
        <w:spacing w:before="0"/>
      </w:pPr>
      <w:bookmarkStart w:id="39" w:name="_Toc101358861"/>
      <w:bookmarkStart w:id="40" w:name="_Toc116067016"/>
      <w:r>
        <w:t>Bytová nouze</w:t>
      </w:r>
      <w:bookmarkEnd w:id="39"/>
      <w:bookmarkEnd w:id="40"/>
    </w:p>
    <w:p w14:paraId="22895FC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B2B6E0C" w14:textId="77777777" w:rsidR="00511A90" w:rsidRPr="00511A90" w:rsidRDefault="00C8562E" w:rsidP="007936DE">
      <w:pPr>
        <w:pStyle w:val="Tabulkapopisek"/>
        <w:keepNext/>
        <w:keepLines/>
      </w:pPr>
      <w:r w:rsidRPr="00511A90">
        <w:lastRenderedPageBreak/>
        <w:t>Graf A.2.3</w:t>
      </w:r>
    </w:p>
    <w:p w14:paraId="1C296A4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BDFB854" w14:textId="77777777" w:rsidR="00C1596E" w:rsidRDefault="00EA2A84">
      <w:r>
        <w:rPr>
          <w:noProof/>
        </w:rPr>
        <w:drawing>
          <wp:inline distT="0" distB="0" distL="0" distR="0" wp14:anchorId="2B6905E9" wp14:editId="7714940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0AF5CB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8579A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597ED75" w14:textId="77777777" w:rsidR="00511A90" w:rsidRPr="00511A90" w:rsidRDefault="00C8562E" w:rsidP="00C65636">
      <w:pPr>
        <w:pStyle w:val="Tabulkapopisek"/>
      </w:pPr>
      <w:r w:rsidRPr="00511A90">
        <w:t>Tabulka A.3.1</w:t>
      </w:r>
    </w:p>
    <w:p w14:paraId="307D5E92" w14:textId="77777777" w:rsidR="00C8562E" w:rsidRDefault="00C8562E" w:rsidP="0027536C">
      <w:pPr>
        <w:pStyle w:val="TabulkaGrafnzev"/>
        <w:spacing w:after="0"/>
      </w:pPr>
      <w:r>
        <w:t xml:space="preserve">Informace o bytové nouzi v nižším dělení </w:t>
      </w:r>
    </w:p>
    <w:p w14:paraId="54A1E24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C1596E" w14:paraId="39C8113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386F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0D167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blun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235BD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7696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E3588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1596E" w14:paraId="4F57B62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9C45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E61D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CA1A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2DCD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DDA2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C1596E" w14:paraId="3296BD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4E7A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74BC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2088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ED01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26F5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BFDBB6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00AE6D0" w14:textId="77777777" w:rsidR="006F27B6" w:rsidRDefault="006F27B6" w:rsidP="00C8562E">
      <w:pPr>
        <w:spacing w:after="0"/>
        <w:rPr>
          <w:color w:val="AEAAAA" w:themeColor="background2" w:themeShade="BF"/>
        </w:rPr>
      </w:pPr>
    </w:p>
    <w:p w14:paraId="2D457A3A" w14:textId="77777777" w:rsidR="00C8562E" w:rsidRPr="00EC6155" w:rsidRDefault="00C8562E" w:rsidP="00C8562E">
      <w:pPr>
        <w:spacing w:after="0"/>
        <w:rPr>
          <w:color w:val="AEAAAA" w:themeColor="background2" w:themeShade="BF"/>
        </w:rPr>
      </w:pPr>
      <w:r w:rsidRPr="00E51D17">
        <w:rPr>
          <w:color w:val="DD4540"/>
        </w:rPr>
        <w:t>A.4</w:t>
      </w:r>
    </w:p>
    <w:p w14:paraId="5D6ED38B" w14:textId="77777777" w:rsidR="00C8562E" w:rsidRDefault="00C8562E" w:rsidP="00C8562E">
      <w:pPr>
        <w:pStyle w:val="Nadpis5"/>
        <w:spacing w:before="0"/>
      </w:pPr>
      <w:bookmarkStart w:id="42" w:name="_Toc101358863"/>
      <w:bookmarkStart w:id="43" w:name="_Toc116067017"/>
      <w:r>
        <w:t>Sociálně vyloučené lokality</w:t>
      </w:r>
      <w:bookmarkEnd w:id="42"/>
      <w:bookmarkEnd w:id="43"/>
    </w:p>
    <w:p w14:paraId="7FB6587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16D507C" w14:textId="77777777" w:rsidR="00511A90" w:rsidRPr="00511A90" w:rsidRDefault="00C8562E" w:rsidP="00386EED">
      <w:pPr>
        <w:pStyle w:val="Tabulkapopisek"/>
        <w:keepNext/>
        <w:keepLines/>
      </w:pPr>
      <w:r w:rsidRPr="00511A90">
        <w:lastRenderedPageBreak/>
        <w:t>Graf A.4.1</w:t>
      </w:r>
    </w:p>
    <w:p w14:paraId="29B56ACF" w14:textId="77777777" w:rsidR="00C8562E" w:rsidRPr="00B12B3A" w:rsidRDefault="00C8562E" w:rsidP="00386EED">
      <w:pPr>
        <w:pStyle w:val="TabulkaGrafnzev"/>
        <w:keepNext/>
        <w:keepLines/>
        <w:spacing w:after="0"/>
      </w:pPr>
      <w:r>
        <w:t>Kolik lidí žije v sociálně vyloučené lokalitě</w:t>
      </w:r>
      <w:r w:rsidRPr="00E06CE8">
        <w:t>?</w:t>
      </w:r>
    </w:p>
    <w:p w14:paraId="2FCF3ECC" w14:textId="77777777" w:rsidR="00C1596E" w:rsidRDefault="00EA2A84">
      <w:r>
        <w:rPr>
          <w:noProof/>
        </w:rPr>
        <w:drawing>
          <wp:inline distT="0" distB="0" distL="0" distR="0" wp14:anchorId="6B80EA2C" wp14:editId="4BA49B63">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CA8E96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70F17B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90CC421" w14:textId="77777777" w:rsidR="00207BCA" w:rsidRDefault="00207BCA" w:rsidP="0035721F">
      <w:pPr>
        <w:pStyle w:val="Nadpis3"/>
        <w:numPr>
          <w:ilvl w:val="0"/>
          <w:numId w:val="13"/>
        </w:numPr>
        <w:ind w:left="567" w:hanging="567"/>
      </w:pPr>
      <w:bookmarkStart w:id="44" w:name="_Toc116067018"/>
      <w:r w:rsidRPr="002C766C">
        <w:lastRenderedPageBreak/>
        <w:t>Obecné socioekonomické znevýhodnění</w:t>
      </w:r>
      <w:bookmarkEnd w:id="44"/>
      <w:r w:rsidRPr="002C766C">
        <w:t xml:space="preserve"> </w:t>
      </w:r>
    </w:p>
    <w:p w14:paraId="59CD163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BDAB305" w14:textId="77777777" w:rsidR="00230711" w:rsidRPr="00EC6155" w:rsidRDefault="00230711" w:rsidP="00230711">
      <w:pPr>
        <w:pStyle w:val="Nadpis4"/>
        <w:spacing w:before="0"/>
      </w:pPr>
      <w:bookmarkStart w:id="45" w:name="_Toc116067019"/>
      <w:r>
        <w:t>Index</w:t>
      </w:r>
      <w:bookmarkEnd w:id="45"/>
    </w:p>
    <w:p w14:paraId="00129BA4"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4E9875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DFB021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18CAEE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D1FDAA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A14B5C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78E5D19" w14:textId="77777777" w:rsidR="00E8793D" w:rsidRPr="00E8793D" w:rsidRDefault="00E8793D" w:rsidP="00E8793D">
      <w:pPr>
        <w:pStyle w:val="Odstavecseseznamem"/>
        <w:numPr>
          <w:ilvl w:val="0"/>
          <w:numId w:val="21"/>
        </w:numPr>
      </w:pPr>
      <w:r w:rsidRPr="00E8793D">
        <w:t>Je vyšší/nižší než destabilizující chudoba?</w:t>
      </w:r>
    </w:p>
    <w:p w14:paraId="6B965EB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2BBD1F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A72E1F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F7A57E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452EC5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428879"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C1B7AB0" w14:textId="77777777" w:rsidTr="00E8793D">
        <w:trPr>
          <w:gridAfter w:val="2"/>
          <w:wAfter w:w="1265" w:type="dxa"/>
        </w:trPr>
        <w:tc>
          <w:tcPr>
            <w:tcW w:w="1507" w:type="dxa"/>
            <w:vAlign w:val="center"/>
          </w:tcPr>
          <w:p w14:paraId="538A4F5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C12BF6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646BE5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30118A7" w14:textId="77777777" w:rsidR="00484356" w:rsidRDefault="00484356" w:rsidP="00144187">
            <w:pPr>
              <w:jc w:val="left"/>
            </w:pPr>
          </w:p>
        </w:tc>
      </w:tr>
      <w:tr w:rsidR="00484356" w:rsidRPr="00DE2BA2" w14:paraId="124798AC" w14:textId="77777777" w:rsidTr="00E8793D">
        <w:trPr>
          <w:gridAfter w:val="2"/>
          <w:wAfter w:w="1265" w:type="dxa"/>
          <w:trHeight w:val="395"/>
        </w:trPr>
        <w:tc>
          <w:tcPr>
            <w:tcW w:w="1507" w:type="dxa"/>
            <w:vAlign w:val="center"/>
          </w:tcPr>
          <w:p w14:paraId="353E785F" w14:textId="77777777" w:rsidR="00484356" w:rsidRPr="00DE2BA2" w:rsidRDefault="00484356" w:rsidP="00E8793D">
            <w:pPr>
              <w:pStyle w:val="Odstavecseseznamem"/>
              <w:ind w:left="0"/>
              <w:jc w:val="left"/>
              <w:rPr>
                <w:b/>
                <w:bCs/>
                <w:color w:val="DD4540"/>
              </w:rPr>
            </w:pPr>
          </w:p>
        </w:tc>
        <w:tc>
          <w:tcPr>
            <w:tcW w:w="3475" w:type="dxa"/>
            <w:vAlign w:val="center"/>
          </w:tcPr>
          <w:p w14:paraId="389CA47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C5E157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06949F8" w14:textId="77777777" w:rsidR="00484356" w:rsidRPr="00511A90" w:rsidRDefault="00484356" w:rsidP="00E8793D">
            <w:pPr>
              <w:jc w:val="left"/>
              <w:rPr>
                <w:color w:val="DD4540"/>
              </w:rPr>
            </w:pPr>
          </w:p>
        </w:tc>
      </w:tr>
    </w:tbl>
    <w:p w14:paraId="5FB8AF69" w14:textId="77777777" w:rsidR="00230711" w:rsidRDefault="00230711" w:rsidP="000A3A6E">
      <w:pPr>
        <w:spacing w:after="0"/>
        <w:rPr>
          <w:color w:val="AEAAAA" w:themeColor="background2" w:themeShade="BF"/>
        </w:rPr>
      </w:pPr>
    </w:p>
    <w:p w14:paraId="4B2E4070"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86AD4B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5703E83" w14:textId="77777777" w:rsidR="00C1596E" w:rsidRDefault="00EA2A84">
      <w:r>
        <w:rPr>
          <w:noProof/>
        </w:rPr>
        <w:drawing>
          <wp:inline distT="0" distB="0" distL="0" distR="0" wp14:anchorId="04E9F31E" wp14:editId="1E208AA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E1AF7F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A87AED" w14:textId="77777777" w:rsidR="00A76D9D" w:rsidRDefault="00A76D9D" w:rsidP="002643CE">
      <w:pPr>
        <w:pStyle w:val="Tabulkakategorie"/>
        <w:rPr>
          <w:sz w:val="22"/>
          <w:szCs w:val="22"/>
        </w:rPr>
      </w:pPr>
    </w:p>
    <w:p w14:paraId="3980C40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BECB947" w14:textId="77777777" w:rsidR="007940A6" w:rsidRDefault="00B315FD" w:rsidP="00DC6142">
      <w:pPr>
        <w:pStyle w:val="TabulkaGrafnzev"/>
        <w:keepNext/>
        <w:keepLines/>
        <w:spacing w:after="0"/>
      </w:pPr>
      <w:r>
        <w:t>Index socioekonomického znevýhodnění v kraji</w:t>
      </w:r>
    </w:p>
    <w:p w14:paraId="638C9AE1" w14:textId="77777777" w:rsidR="00C1596E" w:rsidRDefault="00EA2A84">
      <w:r>
        <w:rPr>
          <w:noProof/>
        </w:rPr>
        <w:drawing>
          <wp:inline distT="0" distB="0" distL="0" distR="0" wp14:anchorId="61752BAC" wp14:editId="671945F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41E8B8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DB48BB" w14:textId="77777777" w:rsidR="00B315FD" w:rsidRPr="00511A90" w:rsidRDefault="00B315FD" w:rsidP="00B315FD">
      <w:pPr>
        <w:spacing w:after="0"/>
        <w:rPr>
          <w:color w:val="DD4540"/>
        </w:rPr>
      </w:pPr>
      <w:r>
        <w:rPr>
          <w:color w:val="DD4540"/>
        </w:rPr>
        <w:t>B</w:t>
      </w:r>
      <w:r w:rsidRPr="00511A90">
        <w:rPr>
          <w:color w:val="DD4540"/>
        </w:rPr>
        <w:t>.2</w:t>
      </w:r>
    </w:p>
    <w:p w14:paraId="7181F87C" w14:textId="77777777" w:rsidR="00B315FD" w:rsidRDefault="00B315FD" w:rsidP="00B315FD">
      <w:pPr>
        <w:pStyle w:val="Nadpis5"/>
        <w:spacing w:before="0"/>
      </w:pPr>
      <w:bookmarkStart w:id="46" w:name="_Toc116067020"/>
      <w:r>
        <w:t>Nezaměstnanost</w:t>
      </w:r>
      <w:bookmarkEnd w:id="46"/>
    </w:p>
    <w:p w14:paraId="2226A2FC"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F4773CA" w14:textId="77777777" w:rsidR="0027536C" w:rsidRDefault="0027536C" w:rsidP="0027536C">
      <w:r>
        <w:t>Nezaměstnanost silně souvisí se socioekonomickým znevýhodněním a méně s destabilizující chudobou.</w:t>
      </w:r>
    </w:p>
    <w:p w14:paraId="3331E8D8" w14:textId="77777777" w:rsidR="00B315FD" w:rsidRPr="00511A90" w:rsidRDefault="00B315FD" w:rsidP="00B315FD">
      <w:pPr>
        <w:pStyle w:val="Tabulkapopisek"/>
      </w:pPr>
      <w:r w:rsidRPr="00511A90">
        <w:t xml:space="preserve">Graf </w:t>
      </w:r>
      <w:r w:rsidR="0027536C">
        <w:t>B.2.</w:t>
      </w:r>
      <w:r w:rsidRPr="00511A90">
        <w:t>1</w:t>
      </w:r>
    </w:p>
    <w:p w14:paraId="1CBE85D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421DECD" w14:textId="77777777" w:rsidR="00C1596E" w:rsidRDefault="00EA2A84">
      <w:r>
        <w:rPr>
          <w:noProof/>
        </w:rPr>
        <w:drawing>
          <wp:inline distT="0" distB="0" distL="0" distR="0" wp14:anchorId="4F9EF950" wp14:editId="20CF5C50">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26D39D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4FA426" w14:textId="77777777" w:rsidR="0027536C" w:rsidRDefault="0027536C" w:rsidP="0027536C">
      <w:pPr>
        <w:pStyle w:val="Tabulkapopisek"/>
      </w:pPr>
    </w:p>
    <w:p w14:paraId="41591980" w14:textId="77777777" w:rsidR="0027536C" w:rsidRPr="00511A90" w:rsidRDefault="0027536C" w:rsidP="00DC6142">
      <w:pPr>
        <w:pStyle w:val="Tabulkapopisek"/>
        <w:keepNext/>
        <w:keepLines/>
      </w:pPr>
      <w:r w:rsidRPr="00511A90">
        <w:lastRenderedPageBreak/>
        <w:t xml:space="preserve">Graf </w:t>
      </w:r>
      <w:r>
        <w:t>B.2.2</w:t>
      </w:r>
    </w:p>
    <w:p w14:paraId="1234193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3B84B63" w14:textId="77777777" w:rsidR="00C1596E" w:rsidRDefault="00EA2A84">
      <w:r>
        <w:rPr>
          <w:noProof/>
        </w:rPr>
        <w:drawing>
          <wp:inline distT="0" distB="0" distL="0" distR="0" wp14:anchorId="4E153244" wp14:editId="1E36464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0311133"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6D8B4B" w14:textId="77777777" w:rsidR="0027536C" w:rsidRDefault="0027536C" w:rsidP="0027536C">
      <w:pPr>
        <w:pStyle w:val="TabulkaGrafnzev"/>
      </w:pPr>
    </w:p>
    <w:p w14:paraId="0685BE2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3DD84DC" w14:textId="77777777" w:rsidR="00A145E8" w:rsidRDefault="00A145E8" w:rsidP="00A145E8">
      <w:pPr>
        <w:pStyle w:val="Nadpis5"/>
        <w:spacing w:before="0"/>
      </w:pPr>
      <w:bookmarkStart w:id="47" w:name="_Toc116067021"/>
      <w:r w:rsidRPr="00A145E8">
        <w:t>Vzdělanostní struktura</w:t>
      </w:r>
      <w:bookmarkEnd w:id="47"/>
    </w:p>
    <w:p w14:paraId="743ED4D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9776185" w14:textId="77777777" w:rsidR="00A145E8" w:rsidRPr="00511A90" w:rsidRDefault="00A145E8" w:rsidP="00DC6142">
      <w:pPr>
        <w:pStyle w:val="Tabulkapopisek"/>
        <w:keepNext/>
        <w:keepLines/>
      </w:pPr>
      <w:r w:rsidRPr="00511A90">
        <w:t xml:space="preserve">Graf </w:t>
      </w:r>
      <w:r>
        <w:t>B.3.1</w:t>
      </w:r>
    </w:p>
    <w:p w14:paraId="63E4EE13" w14:textId="77777777" w:rsidR="00A145E8" w:rsidRDefault="00A145E8" w:rsidP="00DC6142">
      <w:pPr>
        <w:pStyle w:val="TabulkaGrafnzev"/>
        <w:keepNext/>
        <w:keepLines/>
        <w:spacing w:after="0"/>
      </w:pPr>
      <w:r w:rsidRPr="00A145E8">
        <w:t>Jaká část dospělých nemá dokončené střední vzdělání?</w:t>
      </w:r>
    </w:p>
    <w:p w14:paraId="608E4909" w14:textId="77777777" w:rsidR="00C1596E" w:rsidRDefault="00EA2A84">
      <w:r>
        <w:rPr>
          <w:noProof/>
        </w:rPr>
        <w:drawing>
          <wp:inline distT="0" distB="0" distL="0" distR="0" wp14:anchorId="2333CB85" wp14:editId="1513751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D94BAF5"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DD516EE" w14:textId="77777777" w:rsidR="00A145E8" w:rsidRDefault="00A145E8" w:rsidP="00A145E8">
      <w:pPr>
        <w:pStyle w:val="Tabulkapopisek"/>
      </w:pPr>
    </w:p>
    <w:p w14:paraId="52DD7EB4" w14:textId="77777777" w:rsidR="00A145E8" w:rsidRPr="00511A90" w:rsidRDefault="00A145E8" w:rsidP="00DC6142">
      <w:pPr>
        <w:pStyle w:val="Tabulkapopisek"/>
        <w:keepNext/>
        <w:keepLines/>
      </w:pPr>
      <w:r w:rsidRPr="00511A90">
        <w:lastRenderedPageBreak/>
        <w:t xml:space="preserve">Graf </w:t>
      </w:r>
      <w:r>
        <w:t>B.3.2</w:t>
      </w:r>
    </w:p>
    <w:p w14:paraId="16529BD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A31D993" w14:textId="77777777" w:rsidR="00C1596E" w:rsidRDefault="00EA2A84">
      <w:r>
        <w:rPr>
          <w:noProof/>
        </w:rPr>
        <w:drawing>
          <wp:inline distT="0" distB="0" distL="0" distR="0" wp14:anchorId="26801A5F" wp14:editId="1B8083A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574E55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09048D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C469E84" wp14:editId="2C3BFE6D">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98F807" w14:textId="77777777" w:rsidR="006B1B1B" w:rsidRDefault="006B1B1B" w:rsidP="00431CDA">
                            <w:pPr>
                              <w:pStyle w:val="Nadpis2"/>
                              <w:ind w:left="1843"/>
                              <w:rPr>
                                <w:color w:val="FFFFFF" w:themeColor="background1"/>
                                <w:sz w:val="144"/>
                                <w:szCs w:val="160"/>
                              </w:rPr>
                            </w:pPr>
                          </w:p>
                          <w:p w14:paraId="636FD791" w14:textId="77777777" w:rsidR="006B1B1B" w:rsidRDefault="006B1B1B" w:rsidP="00431CDA">
                            <w:pPr>
                              <w:pStyle w:val="Nadpis2"/>
                              <w:ind w:left="1843"/>
                              <w:rPr>
                                <w:color w:val="FFFFFF" w:themeColor="background1"/>
                                <w:sz w:val="144"/>
                                <w:szCs w:val="160"/>
                              </w:rPr>
                            </w:pPr>
                          </w:p>
                          <w:p w14:paraId="54ADCA43" w14:textId="77777777" w:rsidR="006B1B1B" w:rsidRDefault="006B1B1B" w:rsidP="00431CDA">
                            <w:pPr>
                              <w:pStyle w:val="Nadpis2"/>
                              <w:ind w:left="1843"/>
                              <w:rPr>
                                <w:color w:val="FFFFFF" w:themeColor="background1"/>
                                <w:sz w:val="144"/>
                                <w:szCs w:val="160"/>
                              </w:rPr>
                            </w:pPr>
                          </w:p>
                          <w:p w14:paraId="2A355E7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C757A7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469E8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C98F807" w14:textId="77777777" w:rsidR="006B1B1B" w:rsidRDefault="006B1B1B" w:rsidP="00431CDA">
                      <w:pPr>
                        <w:pStyle w:val="Nadpis2"/>
                        <w:ind w:left="1843"/>
                        <w:rPr>
                          <w:color w:val="FFFFFF" w:themeColor="background1"/>
                          <w:sz w:val="144"/>
                          <w:szCs w:val="160"/>
                        </w:rPr>
                      </w:pPr>
                    </w:p>
                    <w:p w14:paraId="636FD791" w14:textId="77777777" w:rsidR="006B1B1B" w:rsidRDefault="006B1B1B" w:rsidP="00431CDA">
                      <w:pPr>
                        <w:pStyle w:val="Nadpis2"/>
                        <w:ind w:left="1843"/>
                        <w:rPr>
                          <w:color w:val="FFFFFF" w:themeColor="background1"/>
                          <w:sz w:val="144"/>
                          <w:szCs w:val="160"/>
                        </w:rPr>
                      </w:pPr>
                    </w:p>
                    <w:p w14:paraId="54ADCA43" w14:textId="77777777" w:rsidR="006B1B1B" w:rsidRDefault="006B1B1B" w:rsidP="00431CDA">
                      <w:pPr>
                        <w:pStyle w:val="Nadpis2"/>
                        <w:ind w:left="1843"/>
                        <w:rPr>
                          <w:color w:val="FFFFFF" w:themeColor="background1"/>
                          <w:sz w:val="144"/>
                          <w:szCs w:val="160"/>
                        </w:rPr>
                      </w:pPr>
                    </w:p>
                    <w:p w14:paraId="2A355E7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C757A7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49C7896" wp14:editId="51CAD5E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A4796C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7704A5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9E13469" w14:textId="77777777" w:rsidR="000039A4" w:rsidRPr="000039A4" w:rsidRDefault="000039A4" w:rsidP="000039A4">
      <w:pPr>
        <w:pStyle w:val="Nadpis2"/>
        <w:rPr>
          <w:color w:val="981E3D"/>
          <w:sz w:val="56"/>
        </w:rPr>
      </w:pPr>
      <w:bookmarkStart w:id="50" w:name="_Demografický_vývoj"/>
      <w:bookmarkStart w:id="51" w:name="_Toc116067022"/>
      <w:bookmarkEnd w:id="50"/>
      <w:r w:rsidRPr="000039A4">
        <w:rPr>
          <w:color w:val="981E3D"/>
          <w:sz w:val="56"/>
        </w:rPr>
        <w:t>/ Vzdělávací výsledky</w:t>
      </w:r>
      <w:bookmarkEnd w:id="51"/>
    </w:p>
    <w:p w14:paraId="7FA4988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D7DD137" wp14:editId="0ED02F4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8B0C3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55FAFC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2E8635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83854A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7DD13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48B0C3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55FAFC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2E8635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83854A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87D5574" w14:textId="77777777" w:rsidR="00092CB6" w:rsidRDefault="00092CB6" w:rsidP="00092CB6">
      <w:pPr>
        <w:autoSpaceDE/>
        <w:autoSpaceDN/>
        <w:adjustRightInd/>
        <w:spacing w:line="259" w:lineRule="auto"/>
        <w:textAlignment w:val="auto"/>
        <w:rPr>
          <w:b/>
          <w:sz w:val="24"/>
        </w:rPr>
      </w:pPr>
    </w:p>
    <w:p w14:paraId="2B442346" w14:textId="77777777" w:rsidR="00431CDA" w:rsidRDefault="00431CDA" w:rsidP="00092CB6">
      <w:pPr>
        <w:autoSpaceDE/>
        <w:autoSpaceDN/>
        <w:adjustRightInd/>
        <w:spacing w:line="259" w:lineRule="auto"/>
        <w:textAlignment w:val="auto"/>
        <w:rPr>
          <w:b/>
          <w:sz w:val="24"/>
        </w:rPr>
      </w:pPr>
    </w:p>
    <w:p w14:paraId="700A0FFD" w14:textId="77777777" w:rsidR="00431CDA" w:rsidRDefault="00431CDA" w:rsidP="00092CB6">
      <w:pPr>
        <w:autoSpaceDE/>
        <w:autoSpaceDN/>
        <w:adjustRightInd/>
        <w:spacing w:line="259" w:lineRule="auto"/>
        <w:textAlignment w:val="auto"/>
        <w:rPr>
          <w:b/>
          <w:sz w:val="24"/>
        </w:rPr>
      </w:pPr>
    </w:p>
    <w:p w14:paraId="4D145BC3" w14:textId="77777777" w:rsidR="00431CDA" w:rsidRDefault="00431CDA" w:rsidP="00092CB6">
      <w:pPr>
        <w:autoSpaceDE/>
        <w:autoSpaceDN/>
        <w:adjustRightInd/>
        <w:spacing w:line="259" w:lineRule="auto"/>
        <w:textAlignment w:val="auto"/>
        <w:rPr>
          <w:b/>
          <w:sz w:val="24"/>
        </w:rPr>
      </w:pPr>
    </w:p>
    <w:p w14:paraId="2111359D" w14:textId="77777777" w:rsidR="00431CDA" w:rsidRPr="00C818F0" w:rsidRDefault="00431CDA" w:rsidP="00092CB6">
      <w:pPr>
        <w:autoSpaceDE/>
        <w:autoSpaceDN/>
        <w:adjustRightInd/>
        <w:spacing w:line="259" w:lineRule="auto"/>
        <w:textAlignment w:val="auto"/>
        <w:rPr>
          <w:b/>
        </w:rPr>
      </w:pPr>
    </w:p>
    <w:p w14:paraId="2C427F7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C1596E" w14:paraId="43BD97E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217B6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8829E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C1596E" w14:paraId="0D06503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79703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D25B5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6408914" w14:textId="77777777" w:rsidR="00C27AC9" w:rsidRDefault="00C27AC9" w:rsidP="00092CB6">
      <w:pPr>
        <w:autoSpaceDE/>
        <w:autoSpaceDN/>
        <w:adjustRightInd/>
        <w:spacing w:after="0" w:line="259" w:lineRule="auto"/>
        <w:textAlignment w:val="auto"/>
        <w:rPr>
          <w:b/>
          <w:sz w:val="24"/>
        </w:rPr>
      </w:pPr>
    </w:p>
    <w:p w14:paraId="34D78D19"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1596E" w14:paraId="1B15902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4CC0D6" w14:textId="610FBD0B"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EA2A8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8EB9E5" w14:textId="5DD5956F"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EA2A8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7E4C19" w14:textId="7EC49182"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EA2A8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3A46FA" w14:textId="3A7ED5F0"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EA2A8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C1D43D" w14:textId="0C4DDDA9"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EA2A84">
                <w:rPr>
                  <w:rFonts w:ascii="Arial" w:eastAsia="Arial" w:hAnsi="Arial" w:cs="Arial"/>
                  <w:b/>
                  <w:color w:val="595959"/>
                  <w:sz w:val="18"/>
                  <w:szCs w:val="18"/>
                </w:rPr>
                <w:t>ORP Jablun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F805E6" w14:textId="48C6A906"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EA2A8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0704F3" w14:textId="565A45A8"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EA2A8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55A131" w14:textId="1F048E2C"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EA2A84">
                <w:rPr>
                  <w:rFonts w:ascii="Arial" w:eastAsia="Arial" w:hAnsi="Arial" w:cs="Arial"/>
                  <w:b/>
                  <w:color w:val="595959"/>
                  <w:sz w:val="18"/>
                  <w:szCs w:val="18"/>
                </w:rPr>
                <w:t>Průměr ČR</w:t>
              </w:r>
            </w:hyperlink>
          </w:p>
        </w:tc>
      </w:tr>
      <w:tr w:rsidR="00C1596E" w14:paraId="484C35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7AFE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3662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2424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5776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2B3E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CD77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3110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10BB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C1596E" w14:paraId="58211D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BEDF9"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537D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BC01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4364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2FD0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1C5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3F58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FECE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1596E" w14:paraId="3C1382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9B787"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25EF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1973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344B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0069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A584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8775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6908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C1596E" w14:paraId="55B07B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03177"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683C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AA2E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7DBB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5FCD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17E6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AF50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715E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C1596E" w14:paraId="340AB4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070E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8DE6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A13E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B4F8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5CA9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B2FE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9410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0856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C1596E" w14:paraId="03CA6E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639DF"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6D1F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2B6A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69D3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9C11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04F3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CBB7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18C9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8008D1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830773B" w14:textId="77777777" w:rsidR="00CA4E78" w:rsidRDefault="00CA4E78" w:rsidP="00306093">
      <w:pPr>
        <w:pStyle w:val="Nadpis3"/>
        <w:numPr>
          <w:ilvl w:val="0"/>
          <w:numId w:val="14"/>
        </w:numPr>
      </w:pPr>
      <w:bookmarkStart w:id="54" w:name="_Toc116067023"/>
      <w:r>
        <w:lastRenderedPageBreak/>
        <w:t>Vzdělávací neúspěšnost</w:t>
      </w:r>
      <w:bookmarkEnd w:id="54"/>
    </w:p>
    <w:p w14:paraId="165AD2C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555B713" w14:textId="77777777" w:rsidR="00FA0EE6" w:rsidRPr="00EC6155" w:rsidRDefault="00FA0EE6" w:rsidP="00FA0EE6">
      <w:pPr>
        <w:pStyle w:val="Nadpis4"/>
        <w:spacing w:before="0"/>
      </w:pPr>
      <w:bookmarkStart w:id="55" w:name="_Toc116067024"/>
      <w:r>
        <w:t>Index</w:t>
      </w:r>
      <w:bookmarkEnd w:id="55"/>
    </w:p>
    <w:p w14:paraId="345D1B0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2E2040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3C1546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ACF3DB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B7EA67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4C3E92F" w14:textId="77777777" w:rsidR="00FA0EE6" w:rsidRDefault="00DF42C8" w:rsidP="00FA0EE6">
      <w:pPr>
        <w:pStyle w:val="Odstavecseseznamem"/>
        <w:numPr>
          <w:ilvl w:val="0"/>
          <w:numId w:val="25"/>
        </w:numPr>
      </w:pPr>
      <w:r w:rsidRPr="00DF42C8">
        <w:t>Má moje ORP vysoké nebo velmi vysoké hodnoty indexu?</w:t>
      </w:r>
    </w:p>
    <w:p w14:paraId="7AD5896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D04889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427606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1F8B27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E26BB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4A72E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85D8761" w14:textId="77777777" w:rsidTr="00484356">
        <w:trPr>
          <w:gridAfter w:val="2"/>
          <w:wAfter w:w="1350" w:type="dxa"/>
        </w:trPr>
        <w:tc>
          <w:tcPr>
            <w:tcW w:w="1397" w:type="dxa"/>
            <w:vAlign w:val="center"/>
          </w:tcPr>
          <w:p w14:paraId="75A9869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39D136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BFEAB24"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3F8518E" w14:textId="77777777" w:rsidR="00484356" w:rsidRDefault="00484356" w:rsidP="00144187">
            <w:pPr>
              <w:jc w:val="left"/>
            </w:pPr>
          </w:p>
        </w:tc>
      </w:tr>
      <w:tr w:rsidR="00484356" w14:paraId="36145C00" w14:textId="77777777" w:rsidTr="00484356">
        <w:trPr>
          <w:gridAfter w:val="1"/>
          <w:wAfter w:w="417" w:type="dxa"/>
          <w:trHeight w:val="395"/>
        </w:trPr>
        <w:tc>
          <w:tcPr>
            <w:tcW w:w="1397" w:type="dxa"/>
            <w:vAlign w:val="center"/>
          </w:tcPr>
          <w:p w14:paraId="171F896E" w14:textId="77777777" w:rsidR="00484356" w:rsidRPr="00DE2BA2" w:rsidRDefault="00484356" w:rsidP="00144187">
            <w:pPr>
              <w:pStyle w:val="Odstavecseseznamem"/>
              <w:ind w:left="0"/>
              <w:jc w:val="left"/>
              <w:rPr>
                <w:b/>
                <w:bCs/>
                <w:color w:val="DD4540"/>
              </w:rPr>
            </w:pPr>
          </w:p>
        </w:tc>
        <w:tc>
          <w:tcPr>
            <w:tcW w:w="3877" w:type="dxa"/>
            <w:vAlign w:val="center"/>
          </w:tcPr>
          <w:p w14:paraId="2FE7F7B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117B8A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2956A78" w14:textId="77777777" w:rsidTr="00484356">
        <w:trPr>
          <w:gridAfter w:val="1"/>
          <w:wAfter w:w="417" w:type="dxa"/>
        </w:trPr>
        <w:tc>
          <w:tcPr>
            <w:tcW w:w="1397" w:type="dxa"/>
            <w:vAlign w:val="center"/>
          </w:tcPr>
          <w:p w14:paraId="461A4AC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9B3D23D"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9223E42" w14:textId="77777777" w:rsidR="00FA0EE6" w:rsidRDefault="00FA0EE6" w:rsidP="00874EDF">
      <w:pPr>
        <w:spacing w:after="0"/>
        <w:rPr>
          <w:color w:val="AEAAAA" w:themeColor="background2" w:themeShade="BF"/>
        </w:rPr>
      </w:pPr>
    </w:p>
    <w:p w14:paraId="71BB3A73" w14:textId="77777777" w:rsidR="005461A7" w:rsidRPr="00511A90" w:rsidRDefault="005461A7" w:rsidP="005461A7">
      <w:pPr>
        <w:pStyle w:val="Tabulkapopisek"/>
      </w:pPr>
      <w:r w:rsidRPr="00511A90">
        <w:t xml:space="preserve">Graf </w:t>
      </w:r>
      <w:r>
        <w:t>C</w:t>
      </w:r>
      <w:r w:rsidRPr="00511A90">
        <w:t>.1.1</w:t>
      </w:r>
    </w:p>
    <w:p w14:paraId="36BE41C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BEDDCF0" w14:textId="77777777" w:rsidR="00C1596E" w:rsidRDefault="00EA2A84">
      <w:r>
        <w:rPr>
          <w:noProof/>
        </w:rPr>
        <w:drawing>
          <wp:inline distT="0" distB="0" distL="0" distR="0" wp14:anchorId="63B394C8" wp14:editId="7B5FA78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F41A9C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1AC875" w14:textId="77777777" w:rsidR="00736EBB" w:rsidRDefault="00736EBB" w:rsidP="005461A7">
      <w:pPr>
        <w:spacing w:after="0"/>
        <w:rPr>
          <w:noProof/>
        </w:rPr>
      </w:pPr>
    </w:p>
    <w:p w14:paraId="6F88D478" w14:textId="77777777" w:rsidR="005461A7" w:rsidRPr="00511A90" w:rsidRDefault="005461A7" w:rsidP="005461A7">
      <w:pPr>
        <w:pStyle w:val="Tabulkapopisek"/>
      </w:pPr>
      <w:r w:rsidRPr="00511A90">
        <w:t xml:space="preserve">Graf </w:t>
      </w:r>
      <w:r>
        <w:t>C</w:t>
      </w:r>
      <w:r w:rsidRPr="00511A90">
        <w:t>.1.</w:t>
      </w:r>
      <w:r>
        <w:t>2</w:t>
      </w:r>
    </w:p>
    <w:p w14:paraId="6F4BE0A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CF53CA8" w14:textId="77777777" w:rsidR="00C1596E" w:rsidRDefault="00EA2A84">
      <w:r>
        <w:rPr>
          <w:noProof/>
        </w:rPr>
        <w:drawing>
          <wp:inline distT="0" distB="0" distL="0" distR="0" wp14:anchorId="1FA9DA74" wp14:editId="522E5ED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724CD7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EB8FFE" w14:textId="77777777" w:rsidR="00CA4E78" w:rsidRDefault="007F3478" w:rsidP="00874EDF">
      <w:pPr>
        <w:pStyle w:val="Nadpis4"/>
      </w:pPr>
      <w:bookmarkStart w:id="56" w:name="_Toc116067025"/>
      <w:r>
        <w:t>Ukazatele</w:t>
      </w:r>
      <w:r w:rsidR="00874EDF">
        <w:t xml:space="preserve"> a cíle</w:t>
      </w:r>
      <w:bookmarkEnd w:id="56"/>
    </w:p>
    <w:p w14:paraId="3CFFF8F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2FFC319" w14:textId="77777777" w:rsidR="002B4A31" w:rsidRDefault="002B4A31" w:rsidP="00874EDF"/>
    <w:p w14:paraId="68EC70F8" w14:textId="77777777" w:rsidR="00633CAB" w:rsidRDefault="00633CAB" w:rsidP="006638A8">
      <w:pPr>
        <w:pStyle w:val="Tabulkakategorie"/>
        <w:ind w:left="720"/>
        <w:jc w:val="center"/>
      </w:pPr>
    </w:p>
    <w:p w14:paraId="51B6C098" w14:textId="77777777" w:rsidR="00633CAB" w:rsidRDefault="00633CAB" w:rsidP="006638A8">
      <w:pPr>
        <w:pStyle w:val="Tabulkakategorie"/>
        <w:ind w:left="720"/>
        <w:jc w:val="center"/>
      </w:pPr>
    </w:p>
    <w:p w14:paraId="6B0773A3" w14:textId="77777777" w:rsidR="005461A7" w:rsidRPr="00511A90" w:rsidRDefault="005461A7" w:rsidP="005461A7">
      <w:pPr>
        <w:pStyle w:val="Tabulkapopisek"/>
      </w:pPr>
      <w:r w:rsidRPr="00511A90">
        <w:t xml:space="preserve">Graf </w:t>
      </w:r>
      <w:r>
        <w:t>C</w:t>
      </w:r>
      <w:r w:rsidRPr="00511A90">
        <w:t>.1.</w:t>
      </w:r>
      <w:r>
        <w:t>3</w:t>
      </w:r>
    </w:p>
    <w:p w14:paraId="17EC2E0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AAF69AF" w14:textId="77777777" w:rsidR="00C1596E" w:rsidRDefault="00EA2A84">
      <w:r>
        <w:rPr>
          <w:noProof/>
        </w:rPr>
        <w:drawing>
          <wp:inline distT="0" distB="0" distL="0" distR="0" wp14:anchorId="57F961FA" wp14:editId="1530A80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6764AE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3250C3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F534518" w14:textId="77777777" w:rsidR="005461A7" w:rsidRDefault="005461A7" w:rsidP="005461A7">
      <w:pPr>
        <w:pStyle w:val="Tabulkapopisek"/>
      </w:pPr>
      <w:r w:rsidRPr="00511A90">
        <w:t xml:space="preserve">Graf </w:t>
      </w:r>
      <w:r>
        <w:t>C</w:t>
      </w:r>
      <w:r w:rsidRPr="00511A90">
        <w:t>.1.</w:t>
      </w:r>
      <w:r>
        <w:t>4</w:t>
      </w:r>
    </w:p>
    <w:p w14:paraId="488E87C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EFACF62" w14:textId="77777777" w:rsidR="00C1596E" w:rsidRDefault="00EA2A84">
      <w:r>
        <w:rPr>
          <w:noProof/>
        </w:rPr>
        <w:drawing>
          <wp:inline distT="0" distB="0" distL="0" distR="0" wp14:anchorId="06AB308C" wp14:editId="7072251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6F2950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4C10B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82B5C1C" w14:textId="77777777" w:rsidR="000F0D20" w:rsidRDefault="000F0D20" w:rsidP="000F0D20">
      <w:pPr>
        <w:pStyle w:val="Tabulkapopisek"/>
      </w:pPr>
      <w:r w:rsidRPr="00511A90">
        <w:t xml:space="preserve">Graf </w:t>
      </w:r>
      <w:r>
        <w:t>C</w:t>
      </w:r>
      <w:r w:rsidRPr="00511A90">
        <w:t>.1.</w:t>
      </w:r>
      <w:r>
        <w:t>5</w:t>
      </w:r>
    </w:p>
    <w:p w14:paraId="4279673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679F9BB" w14:textId="77777777" w:rsidR="00C1596E" w:rsidRDefault="00EA2A84">
      <w:r>
        <w:rPr>
          <w:noProof/>
        </w:rPr>
        <w:drawing>
          <wp:inline distT="0" distB="0" distL="0" distR="0" wp14:anchorId="66054F46" wp14:editId="74BF168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06E56B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401BE3D" w14:textId="77777777" w:rsidR="00675817" w:rsidRPr="00675817" w:rsidRDefault="00675817" w:rsidP="000F0D20">
      <w:pPr>
        <w:pStyle w:val="Tabulkakategorie"/>
        <w:rPr>
          <w:sz w:val="22"/>
          <w:szCs w:val="22"/>
        </w:rPr>
      </w:pPr>
    </w:p>
    <w:p w14:paraId="41EC0B7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781B8BE" w14:textId="77777777" w:rsidR="000F0D20" w:rsidRDefault="000F0D20" w:rsidP="000F0D20">
      <w:pPr>
        <w:pStyle w:val="Tabulkapopisek"/>
      </w:pPr>
      <w:r w:rsidRPr="00511A90">
        <w:t xml:space="preserve">Graf </w:t>
      </w:r>
      <w:r>
        <w:t>C</w:t>
      </w:r>
      <w:r w:rsidRPr="00511A90">
        <w:t>.1.</w:t>
      </w:r>
      <w:r>
        <w:t>6</w:t>
      </w:r>
    </w:p>
    <w:p w14:paraId="66990DF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8B8A3E1" w14:textId="77777777" w:rsidR="00C1596E" w:rsidRDefault="00EA2A84">
      <w:r>
        <w:rPr>
          <w:noProof/>
        </w:rPr>
        <w:drawing>
          <wp:inline distT="0" distB="0" distL="0" distR="0" wp14:anchorId="61D13587" wp14:editId="31FF644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E73B39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7BDCBA6" w14:textId="77777777" w:rsidR="000F0D20" w:rsidRDefault="000F0D20" w:rsidP="000F0D20">
      <w:pPr>
        <w:pStyle w:val="Tabulkakategorie"/>
        <w:rPr>
          <w:sz w:val="22"/>
          <w:szCs w:val="22"/>
        </w:rPr>
      </w:pPr>
    </w:p>
    <w:p w14:paraId="073A7BD8" w14:textId="77777777" w:rsidR="009D6E8D" w:rsidRDefault="000F0D20" w:rsidP="000F0D20">
      <w:r w:rsidRPr="000F0D20">
        <w:t>Doplňující indikátory rozvíjí ukazatele ohledně nedokončování základního vzdělání a absencí</w:t>
      </w:r>
      <w:r>
        <w:t>.</w:t>
      </w:r>
    </w:p>
    <w:p w14:paraId="69ADCD75" w14:textId="77777777" w:rsidR="000F0D20" w:rsidRDefault="000F0D20" w:rsidP="000F0D20">
      <w:pPr>
        <w:pStyle w:val="Tabulkapopisek"/>
      </w:pPr>
      <w:r>
        <w:t>Tabulka C</w:t>
      </w:r>
      <w:r w:rsidRPr="00511A90">
        <w:t>.1.</w:t>
      </w:r>
      <w:r>
        <w:t>1</w:t>
      </w:r>
    </w:p>
    <w:p w14:paraId="4BAFDFF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530C8A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C1596E" w14:paraId="45D934D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8D623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FCB0E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blun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1AF26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D2D9A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F57D6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1596E" w14:paraId="456A1D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D9E3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C341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8584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0C0B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EFE3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C1596E" w14:paraId="60487DC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05B9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5C9F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16E4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0956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1453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C1596E" w14:paraId="6F2F04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D593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44F6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5D8C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A78B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64C0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9BE352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10B4C2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97451CC" w14:textId="77777777" w:rsidR="00D26555" w:rsidRPr="00D26555" w:rsidRDefault="0003017B" w:rsidP="00306093">
      <w:pPr>
        <w:pStyle w:val="Nadpis3"/>
        <w:numPr>
          <w:ilvl w:val="0"/>
          <w:numId w:val="14"/>
        </w:numPr>
      </w:pPr>
      <w:bookmarkStart w:id="58" w:name="_Toc116067026"/>
      <w:r>
        <w:lastRenderedPageBreak/>
        <w:t>Vzdělávací úspěšnost</w:t>
      </w:r>
      <w:bookmarkEnd w:id="58"/>
    </w:p>
    <w:p w14:paraId="7E72E7B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92FFA7A" w14:textId="77777777" w:rsidR="00055071" w:rsidRPr="00EC6155" w:rsidRDefault="00055071" w:rsidP="00055071">
      <w:pPr>
        <w:pStyle w:val="Nadpis4"/>
        <w:spacing w:before="0"/>
      </w:pPr>
      <w:bookmarkStart w:id="59" w:name="_Toc116067027"/>
      <w:r>
        <w:t>Index</w:t>
      </w:r>
      <w:bookmarkEnd w:id="59"/>
    </w:p>
    <w:p w14:paraId="60A8C73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5EEE829"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94D57AA"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7290EB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D275DC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262277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A454B1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5ED3B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ED51A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D5D2821" w14:textId="77777777" w:rsidTr="00484356">
        <w:trPr>
          <w:gridAfter w:val="1"/>
          <w:wAfter w:w="65" w:type="dxa"/>
        </w:trPr>
        <w:tc>
          <w:tcPr>
            <w:tcW w:w="3970" w:type="dxa"/>
            <w:vAlign w:val="center"/>
          </w:tcPr>
          <w:p w14:paraId="6A90079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280417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9D98461" w14:textId="77777777" w:rsidR="00055071" w:rsidRDefault="00055071" w:rsidP="00055071">
      <w:pPr>
        <w:spacing w:after="0"/>
        <w:rPr>
          <w:color w:val="AEAAAA" w:themeColor="background2" w:themeShade="BF"/>
        </w:rPr>
      </w:pPr>
    </w:p>
    <w:p w14:paraId="28B869F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5C5CB6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019CBE5" w14:textId="77777777" w:rsidR="00C1596E" w:rsidRDefault="00EA2A84">
      <w:r>
        <w:rPr>
          <w:noProof/>
        </w:rPr>
        <w:drawing>
          <wp:inline distT="0" distB="0" distL="0" distR="0" wp14:anchorId="2DB677F2" wp14:editId="4C24405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8AFEBF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FFCC337" w14:textId="77777777" w:rsidR="009477A1" w:rsidRDefault="009477A1" w:rsidP="00675817">
      <w:pPr>
        <w:pStyle w:val="Tabulkakategorie"/>
        <w:ind w:left="720"/>
        <w:jc w:val="center"/>
        <w:rPr>
          <w:sz w:val="22"/>
          <w:szCs w:val="22"/>
        </w:rPr>
      </w:pPr>
    </w:p>
    <w:p w14:paraId="7ED9F64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ACB330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07176F9" w14:textId="77777777" w:rsidR="00C1596E" w:rsidRDefault="00EA2A84">
      <w:r>
        <w:rPr>
          <w:noProof/>
        </w:rPr>
        <w:drawing>
          <wp:inline distT="0" distB="0" distL="0" distR="0" wp14:anchorId="25C49FF3" wp14:editId="0338E10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BEE09B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5F7BAD3" w14:textId="77777777" w:rsidR="009477A1" w:rsidRDefault="009477A1" w:rsidP="00675817">
      <w:pPr>
        <w:pStyle w:val="Tabulkakategorie"/>
        <w:ind w:left="720"/>
        <w:jc w:val="center"/>
        <w:rPr>
          <w:sz w:val="22"/>
          <w:szCs w:val="22"/>
        </w:rPr>
      </w:pPr>
    </w:p>
    <w:p w14:paraId="4BC7087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D9CB8F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06FA4C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6106A97"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ED5DAAD" w14:textId="77777777" w:rsidR="00C1596E" w:rsidRDefault="00EA2A84">
      <w:r>
        <w:rPr>
          <w:noProof/>
        </w:rPr>
        <w:drawing>
          <wp:inline distT="0" distB="0" distL="0" distR="0" wp14:anchorId="381E9D45" wp14:editId="098428F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D33050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9559446" w14:textId="77777777" w:rsidR="001B6EF3" w:rsidRDefault="001B6EF3" w:rsidP="003F1FBD">
      <w:pPr>
        <w:rPr>
          <w:b/>
        </w:rPr>
      </w:pPr>
    </w:p>
    <w:p w14:paraId="0325FF0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3B5487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CAAF646" w14:textId="77777777" w:rsidR="00C1596E" w:rsidRDefault="00EA2A84">
      <w:r>
        <w:rPr>
          <w:noProof/>
        </w:rPr>
        <w:drawing>
          <wp:inline distT="0" distB="0" distL="0" distR="0" wp14:anchorId="2E24BF2F" wp14:editId="52C7490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5B6A683"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249CBBD" wp14:editId="2419F9F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9FDE21" w14:textId="77777777" w:rsidR="006B1B1B" w:rsidRDefault="006B1B1B" w:rsidP="00E3168F">
                            <w:pPr>
                              <w:pStyle w:val="Nadpis2"/>
                              <w:ind w:left="1843" w:right="1534"/>
                              <w:rPr>
                                <w:color w:val="FFFFFF" w:themeColor="background1"/>
                                <w:sz w:val="132"/>
                                <w:szCs w:val="132"/>
                              </w:rPr>
                            </w:pPr>
                          </w:p>
                          <w:p w14:paraId="39196A69" w14:textId="77777777" w:rsidR="006B1B1B" w:rsidRDefault="006B1B1B" w:rsidP="00E3168F">
                            <w:pPr>
                              <w:pStyle w:val="Nadpis2"/>
                              <w:ind w:left="1843" w:right="1534"/>
                              <w:rPr>
                                <w:color w:val="FFFFFF" w:themeColor="background1"/>
                                <w:sz w:val="132"/>
                                <w:szCs w:val="132"/>
                              </w:rPr>
                            </w:pPr>
                          </w:p>
                          <w:p w14:paraId="1F14107E" w14:textId="77777777" w:rsidR="006B1B1B" w:rsidRDefault="006B1B1B" w:rsidP="00E3168F">
                            <w:pPr>
                              <w:pStyle w:val="Nadpis2"/>
                              <w:ind w:right="1534"/>
                              <w:rPr>
                                <w:color w:val="FFFFFF" w:themeColor="background1"/>
                                <w:sz w:val="132"/>
                                <w:szCs w:val="132"/>
                              </w:rPr>
                            </w:pPr>
                          </w:p>
                          <w:p w14:paraId="5FC97D2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FD310A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F333F3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9CBBD"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D9FDE21" w14:textId="77777777" w:rsidR="006B1B1B" w:rsidRDefault="006B1B1B" w:rsidP="00E3168F">
                      <w:pPr>
                        <w:pStyle w:val="Nadpis2"/>
                        <w:ind w:left="1843" w:right="1534"/>
                        <w:rPr>
                          <w:color w:val="FFFFFF" w:themeColor="background1"/>
                          <w:sz w:val="132"/>
                          <w:szCs w:val="132"/>
                        </w:rPr>
                      </w:pPr>
                    </w:p>
                    <w:p w14:paraId="39196A69" w14:textId="77777777" w:rsidR="006B1B1B" w:rsidRDefault="006B1B1B" w:rsidP="00E3168F">
                      <w:pPr>
                        <w:pStyle w:val="Nadpis2"/>
                        <w:ind w:left="1843" w:right="1534"/>
                        <w:rPr>
                          <w:color w:val="FFFFFF" w:themeColor="background1"/>
                          <w:sz w:val="132"/>
                          <w:szCs w:val="132"/>
                        </w:rPr>
                      </w:pPr>
                    </w:p>
                    <w:p w14:paraId="1F14107E" w14:textId="77777777" w:rsidR="006B1B1B" w:rsidRDefault="006B1B1B" w:rsidP="00E3168F">
                      <w:pPr>
                        <w:pStyle w:val="Nadpis2"/>
                        <w:ind w:right="1534"/>
                        <w:rPr>
                          <w:color w:val="FFFFFF" w:themeColor="background1"/>
                          <w:sz w:val="132"/>
                          <w:szCs w:val="132"/>
                        </w:rPr>
                      </w:pPr>
                    </w:p>
                    <w:p w14:paraId="5FC97D2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FD310A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F333F3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3972637" wp14:editId="28A1C94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B1EA337" w14:textId="77777777" w:rsidR="0038257F" w:rsidRPr="00FE5681" w:rsidRDefault="0038257F">
      <w:pPr>
        <w:autoSpaceDE/>
        <w:autoSpaceDN/>
        <w:adjustRightInd/>
        <w:spacing w:line="259" w:lineRule="auto"/>
        <w:textAlignment w:val="auto"/>
      </w:pPr>
    </w:p>
    <w:p w14:paraId="71685496" w14:textId="77777777" w:rsidR="00F00020" w:rsidRDefault="00F00020" w:rsidP="00F00020">
      <w:pPr>
        <w:ind w:left="720"/>
        <w:jc w:val="left"/>
        <w:rPr>
          <w:i/>
          <w:sz w:val="18"/>
        </w:rPr>
      </w:pPr>
    </w:p>
    <w:p w14:paraId="4A81F601" w14:textId="77777777" w:rsidR="0038257F" w:rsidRPr="00C52537" w:rsidRDefault="00306093" w:rsidP="00C52537">
      <w:pPr>
        <w:pStyle w:val="Nadpis2"/>
        <w:rPr>
          <w:color w:val="4D2344"/>
          <w:sz w:val="48"/>
          <w:szCs w:val="48"/>
        </w:rPr>
      </w:pPr>
      <w:bookmarkStart w:id="61" w:name="_Toc11606702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6C7536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1B34C3B" wp14:editId="3680706A">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E916B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A19F04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023C6A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789065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34C3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5E916B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A19F04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023C6A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789065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7D7D52F" w14:textId="77777777" w:rsidR="003746B9" w:rsidRDefault="003746B9" w:rsidP="00F63C61">
      <w:pPr>
        <w:pStyle w:val="Intro"/>
        <w:rPr>
          <w:sz w:val="22"/>
          <w:szCs w:val="22"/>
        </w:rPr>
      </w:pPr>
    </w:p>
    <w:p w14:paraId="0E1A579A" w14:textId="77777777" w:rsidR="003746B9" w:rsidRDefault="003746B9" w:rsidP="00F63C61">
      <w:pPr>
        <w:pStyle w:val="Intro"/>
        <w:rPr>
          <w:sz w:val="22"/>
          <w:szCs w:val="22"/>
        </w:rPr>
      </w:pPr>
    </w:p>
    <w:p w14:paraId="239F5529" w14:textId="77777777" w:rsidR="003746B9" w:rsidRDefault="003746B9" w:rsidP="00F63C61">
      <w:pPr>
        <w:pStyle w:val="Intro"/>
        <w:rPr>
          <w:sz w:val="22"/>
          <w:szCs w:val="22"/>
        </w:rPr>
      </w:pPr>
    </w:p>
    <w:p w14:paraId="3292D1CC" w14:textId="77777777" w:rsidR="003746B9" w:rsidRDefault="003746B9" w:rsidP="00F63C61">
      <w:pPr>
        <w:pStyle w:val="Intro"/>
        <w:rPr>
          <w:sz w:val="22"/>
          <w:szCs w:val="22"/>
        </w:rPr>
      </w:pPr>
    </w:p>
    <w:p w14:paraId="45875906" w14:textId="77777777" w:rsidR="00F63C61" w:rsidRPr="00C818F0" w:rsidRDefault="00F63C61" w:rsidP="00F63C61">
      <w:pPr>
        <w:autoSpaceDE/>
        <w:autoSpaceDN/>
        <w:adjustRightInd/>
        <w:spacing w:line="259" w:lineRule="auto"/>
        <w:textAlignment w:val="auto"/>
        <w:rPr>
          <w:b/>
        </w:rPr>
      </w:pPr>
    </w:p>
    <w:p w14:paraId="746F13D1" w14:textId="77777777" w:rsidR="001B6EF3" w:rsidRDefault="001B6EF3" w:rsidP="00F63C61">
      <w:pPr>
        <w:autoSpaceDE/>
        <w:autoSpaceDN/>
        <w:adjustRightInd/>
        <w:spacing w:line="259" w:lineRule="auto"/>
        <w:textAlignment w:val="auto"/>
        <w:rPr>
          <w:b/>
          <w:sz w:val="24"/>
        </w:rPr>
      </w:pPr>
    </w:p>
    <w:p w14:paraId="6458348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C1596E" w14:paraId="6E18D8A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E520B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24493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A3C8889" w14:textId="77777777" w:rsidR="00EF2D01" w:rsidRDefault="00EF2D01" w:rsidP="00EF2D01">
      <w:pPr>
        <w:widowControl w:val="0"/>
        <w:autoSpaceDE/>
        <w:autoSpaceDN/>
        <w:adjustRightInd/>
        <w:spacing w:after="0" w:line="259" w:lineRule="auto"/>
        <w:textAlignment w:val="auto"/>
        <w:rPr>
          <w:b/>
          <w:sz w:val="24"/>
        </w:rPr>
      </w:pPr>
    </w:p>
    <w:p w14:paraId="0F4ED20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C1596E" w14:paraId="3A28DB1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DB28DC" w14:textId="6EA5BDCD"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EA2A8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BB581D" w14:textId="105E0479"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EA2A8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30225C" w14:textId="58878A6E"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EA2A8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A2E462" w14:textId="438181F9"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EA2A8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06FF3" w14:textId="59F009BF"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EA2A84">
                <w:rPr>
                  <w:rFonts w:ascii="Arial" w:eastAsia="Arial" w:hAnsi="Arial" w:cs="Arial"/>
                  <w:b/>
                  <w:color w:val="595959"/>
                  <w:sz w:val="18"/>
                  <w:szCs w:val="18"/>
                </w:rPr>
                <w:t>ORP Jablunk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7389C8" w14:textId="22716515"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EA2A8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798298" w14:textId="7B2C5A74"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EA2A8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93B8E4" w14:textId="57B9D807" w:rsidR="00C1596E" w:rsidRDefault="00E80E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EA2A84">
                <w:rPr>
                  <w:rFonts w:ascii="Arial" w:eastAsia="Arial" w:hAnsi="Arial" w:cs="Arial"/>
                  <w:b/>
                  <w:color w:val="595959"/>
                  <w:sz w:val="18"/>
                  <w:szCs w:val="18"/>
                </w:rPr>
                <w:t>Průměr ČR</w:t>
              </w:r>
            </w:hyperlink>
          </w:p>
        </w:tc>
      </w:tr>
      <w:tr w:rsidR="00C1596E" w14:paraId="77F526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A008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25E6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D8EB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7988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4564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EC1C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CBCE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8641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C1596E" w14:paraId="531F71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EA837"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8106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9679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85D4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F60E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6792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1CBB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023E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C1596E" w14:paraId="6748C8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10D4A"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7C40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7E2A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E537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5DF2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F38A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D5C2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5E75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1596E" w14:paraId="28789C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006B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F125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F8EB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2C6A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C4CD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C88D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B0E9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C0A0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C1596E" w14:paraId="76767E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A3F9E"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7575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F186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8C35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A03B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C948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A3F0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1D14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C1596E" w14:paraId="6EBC1E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AD7BC"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324B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5072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1431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8430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FD2F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DE1E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0BC1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C1596E" w14:paraId="119730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E39B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9A1A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BAB5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9AFA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5761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FF59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DACA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438E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C1596E" w14:paraId="733895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24A7B"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044F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2DAB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CE18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637A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2536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60CF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CBC8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C1596E" w14:paraId="3CECFA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5CE60"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B1AC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03A2F"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505C0"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A672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3F2D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75035"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CED0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C1596E" w14:paraId="1EC8A1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7E653"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BF75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B86E3"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28F9A"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BD85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67F4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EB20B"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1409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C1596E" w14:paraId="32CD47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922A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37A6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C509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C4BA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02D1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EFE9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9868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BA2B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C1596E" w14:paraId="2BF0DD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1B17A"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23B7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FE2C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CB08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C437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6119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CA48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048A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C1596E" w14:paraId="45B876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DC494"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B3D8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5379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389B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7A2E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134D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4C31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C4E6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C1596E" w14:paraId="62EC7E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85FA6"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A3BB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1E89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4040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A6CE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1ED1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20E4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8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BBCF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C1596E" w14:paraId="348036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85F39" w14:textId="77777777" w:rsidR="00C1596E" w:rsidRDefault="00C1596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9D25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73C2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AA6B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B77F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5969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5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E2B17"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7F93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5BD7AC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11B595D" w14:textId="77777777" w:rsidR="00FA69AB" w:rsidRDefault="00FA69AB" w:rsidP="00FA69AB">
      <w:pPr>
        <w:pStyle w:val="Nadpis3"/>
        <w:numPr>
          <w:ilvl w:val="0"/>
          <w:numId w:val="14"/>
        </w:numPr>
      </w:pPr>
      <w:bookmarkStart w:id="64" w:name="_Toc116067029"/>
      <w:r>
        <w:lastRenderedPageBreak/>
        <w:t>Zaostávání</w:t>
      </w:r>
      <w:bookmarkEnd w:id="64"/>
    </w:p>
    <w:p w14:paraId="51402C6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5F49A01" w14:textId="77777777" w:rsidR="00FA69AB" w:rsidRPr="00EC6155" w:rsidRDefault="00FA69AB" w:rsidP="00FA69AB">
      <w:pPr>
        <w:pStyle w:val="Nadpis4"/>
        <w:spacing w:before="0"/>
      </w:pPr>
      <w:bookmarkStart w:id="65" w:name="_Toc116067030"/>
      <w:r>
        <w:t>Index</w:t>
      </w:r>
      <w:bookmarkEnd w:id="65"/>
    </w:p>
    <w:p w14:paraId="33C4D46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1147A0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99A7B3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675E5E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402224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0EA5A62" w14:textId="77777777" w:rsidR="00FA69AB" w:rsidRDefault="00FA69AB" w:rsidP="00FA69AB">
      <w:pPr>
        <w:pStyle w:val="Odstavecseseznamem"/>
        <w:numPr>
          <w:ilvl w:val="0"/>
          <w:numId w:val="28"/>
        </w:numPr>
      </w:pPr>
      <w:r>
        <w:t>Je vzdělávání lepší nebo horší, než by odpovídalo sociální situaci?</w:t>
      </w:r>
    </w:p>
    <w:p w14:paraId="299A31D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B77404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8E9B39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89B92DA"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35D9DB9" w14:textId="77777777" w:rsidR="00FA69AB" w:rsidRDefault="00FA69AB" w:rsidP="00FA69AB">
      <w:pPr>
        <w:pStyle w:val="Odstavecseseznamem"/>
        <w:spacing w:after="0"/>
        <w:ind w:left="1080"/>
      </w:pPr>
    </w:p>
    <w:p w14:paraId="09788499"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F83928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5987685" w14:textId="77777777" w:rsidR="00C1596E" w:rsidRDefault="00EA2A84">
      <w:r>
        <w:rPr>
          <w:noProof/>
        </w:rPr>
        <w:drawing>
          <wp:inline distT="0" distB="0" distL="0" distR="0" wp14:anchorId="78656B72" wp14:editId="65D7E58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507985E"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6D35F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BBD6E6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D411526" w14:textId="77777777" w:rsidR="00C1596E" w:rsidRDefault="00EA2A84">
      <w:r>
        <w:rPr>
          <w:noProof/>
        </w:rPr>
        <w:drawing>
          <wp:inline distT="0" distB="0" distL="0" distR="0" wp14:anchorId="268E5D37" wp14:editId="3E9ADEA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4D5215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6C7B23" w14:textId="77777777" w:rsidR="00021C97" w:rsidRDefault="00021C97" w:rsidP="00092CB6">
      <w:pPr>
        <w:spacing w:after="0"/>
        <w:rPr>
          <w:color w:val="AEAAAA" w:themeColor="background2" w:themeShade="BF"/>
        </w:rPr>
      </w:pPr>
    </w:p>
    <w:p w14:paraId="7FBCF5EE" w14:textId="77777777" w:rsidR="00FE5681" w:rsidRPr="00D26555" w:rsidRDefault="00FE5681" w:rsidP="00FE5681">
      <w:pPr>
        <w:rPr>
          <w:sz w:val="24"/>
          <w:szCs w:val="24"/>
        </w:rPr>
      </w:pPr>
    </w:p>
    <w:p w14:paraId="0F33B45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D9ADB81" w14:textId="77777777" w:rsidR="00021C97" w:rsidRDefault="00021C97" w:rsidP="00021C97">
      <w:pPr>
        <w:pStyle w:val="Nadpis3"/>
        <w:numPr>
          <w:ilvl w:val="0"/>
          <w:numId w:val="14"/>
        </w:numPr>
      </w:pPr>
      <w:bookmarkStart w:id="66" w:name="_Toc116067031"/>
      <w:r>
        <w:lastRenderedPageBreak/>
        <w:t>Faktory zaostávání</w:t>
      </w:r>
      <w:bookmarkEnd w:id="66"/>
    </w:p>
    <w:p w14:paraId="48E3B28A"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2452755" w14:textId="77777777" w:rsidR="00021C97" w:rsidRDefault="00021C97" w:rsidP="00F63C61">
      <w:pPr>
        <w:spacing w:after="0"/>
        <w:rPr>
          <w:color w:val="AEAAAA" w:themeColor="background2" w:themeShade="BF"/>
        </w:rPr>
      </w:pPr>
    </w:p>
    <w:p w14:paraId="1202C17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EC5E1E8" w14:textId="77777777" w:rsidR="00150733" w:rsidRDefault="00150733" w:rsidP="00F63C61">
      <w:pPr>
        <w:pStyle w:val="Nadpis4"/>
        <w:spacing w:before="0"/>
      </w:pPr>
      <w:bookmarkStart w:id="67" w:name="_Toc116067032"/>
      <w:r>
        <w:t>Sociální podpora</w:t>
      </w:r>
      <w:bookmarkEnd w:id="67"/>
    </w:p>
    <w:p w14:paraId="587840A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855D39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FA2F7D0" w14:textId="77777777" w:rsidR="003600A0" w:rsidRPr="00511A90" w:rsidRDefault="003600A0" w:rsidP="00F33122">
      <w:pPr>
        <w:pStyle w:val="Tabulkapopisek"/>
        <w:keepNext/>
        <w:keepLines/>
      </w:pPr>
      <w:r w:rsidRPr="00511A90">
        <w:t xml:space="preserve">Graf </w:t>
      </w:r>
      <w:r>
        <w:t>D</w:t>
      </w:r>
      <w:r w:rsidRPr="00511A90">
        <w:t>.</w:t>
      </w:r>
      <w:r>
        <w:t>2.1</w:t>
      </w:r>
    </w:p>
    <w:p w14:paraId="1A09A3A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ED732BF" w14:textId="77777777" w:rsidR="00C1596E" w:rsidRDefault="00EA2A84">
      <w:r>
        <w:rPr>
          <w:noProof/>
        </w:rPr>
        <w:drawing>
          <wp:inline distT="0" distB="0" distL="0" distR="0" wp14:anchorId="565C4DB6" wp14:editId="2E1E1CE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0C2D2B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D1B27D2" w14:textId="77777777" w:rsidR="003600A0" w:rsidRDefault="003600A0" w:rsidP="003600A0">
      <w:pPr>
        <w:pStyle w:val="Tabulkapopisek"/>
      </w:pPr>
    </w:p>
    <w:p w14:paraId="45D3A5F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392C62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0C99733" w14:textId="77777777" w:rsidR="00C1596E" w:rsidRDefault="00EA2A84">
      <w:r>
        <w:rPr>
          <w:noProof/>
        </w:rPr>
        <w:drawing>
          <wp:inline distT="0" distB="0" distL="0" distR="0" wp14:anchorId="544899D2" wp14:editId="0041F27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0BA33C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2603DBE" w14:textId="77777777" w:rsidR="003600A0" w:rsidRDefault="003600A0" w:rsidP="0069649F"/>
    <w:p w14:paraId="612D7890" w14:textId="77777777" w:rsidR="003600A0" w:rsidRPr="00511A90" w:rsidRDefault="003600A0" w:rsidP="00F33122">
      <w:pPr>
        <w:pStyle w:val="Tabulkapopisek"/>
        <w:keepNext/>
        <w:keepLines/>
      </w:pPr>
      <w:r w:rsidRPr="00511A90">
        <w:t xml:space="preserve">Graf </w:t>
      </w:r>
      <w:r>
        <w:t>D</w:t>
      </w:r>
      <w:r w:rsidRPr="00511A90">
        <w:t>.</w:t>
      </w:r>
      <w:r>
        <w:t>2.3</w:t>
      </w:r>
    </w:p>
    <w:p w14:paraId="287724A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DC5C333" w14:textId="77777777" w:rsidR="00C1596E" w:rsidRDefault="00EA2A84">
      <w:r>
        <w:rPr>
          <w:noProof/>
        </w:rPr>
        <w:drawing>
          <wp:inline distT="0" distB="0" distL="0" distR="0" wp14:anchorId="7CFEBB21" wp14:editId="535DD84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6DE85FF"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1C754E3" w14:textId="77777777" w:rsidR="003600A0" w:rsidRDefault="003600A0" w:rsidP="003600A0">
      <w:pPr>
        <w:pStyle w:val="Tabulkapopisek"/>
      </w:pPr>
    </w:p>
    <w:p w14:paraId="17106CB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C27AA0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8B2D0EB" w14:textId="77777777" w:rsidR="00C1596E" w:rsidRDefault="00EA2A84">
      <w:r>
        <w:rPr>
          <w:noProof/>
        </w:rPr>
        <w:drawing>
          <wp:inline distT="0" distB="0" distL="0" distR="0" wp14:anchorId="523EE43F" wp14:editId="51C7378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F05A35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656E2A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E429336"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B165755" w14:textId="77777777" w:rsidR="00743B23" w:rsidRDefault="0068573C" w:rsidP="0068573C">
      <w:pPr>
        <w:pStyle w:val="Nadpis4"/>
        <w:spacing w:before="0"/>
      </w:pPr>
      <w:bookmarkStart w:id="68" w:name="_Toc116067033"/>
      <w:r>
        <w:t>Včasná péče</w:t>
      </w:r>
      <w:bookmarkEnd w:id="68"/>
    </w:p>
    <w:p w14:paraId="3321341E" w14:textId="77777777" w:rsidR="00543749" w:rsidRDefault="00543749" w:rsidP="00543749">
      <w:pPr>
        <w:pStyle w:val="Tabulkakategorie"/>
        <w:jc w:val="center"/>
      </w:pPr>
    </w:p>
    <w:p w14:paraId="1BD92D6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5AEAAD7" w14:textId="77777777" w:rsidR="005E4BC6" w:rsidRPr="00511A90" w:rsidRDefault="005E4BC6" w:rsidP="005E4BC6">
      <w:pPr>
        <w:pStyle w:val="Tabulkapopisek"/>
      </w:pPr>
      <w:r w:rsidRPr="00511A90">
        <w:t xml:space="preserve">Graf </w:t>
      </w:r>
      <w:r>
        <w:t>D</w:t>
      </w:r>
      <w:r w:rsidRPr="00511A90">
        <w:t>.</w:t>
      </w:r>
      <w:r>
        <w:t>3.1</w:t>
      </w:r>
    </w:p>
    <w:p w14:paraId="48DCFAA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089D9B9" w14:textId="77777777" w:rsidR="00C1596E" w:rsidRDefault="00EA2A84">
      <w:r>
        <w:rPr>
          <w:noProof/>
        </w:rPr>
        <w:drawing>
          <wp:inline distT="0" distB="0" distL="0" distR="0" wp14:anchorId="62AA0C6F" wp14:editId="30ABE8B9">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372795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9A66827"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FF6A70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47302A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B3A6AC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B20575F" w14:textId="77777777" w:rsidR="00C1596E" w:rsidRDefault="00EA2A84">
      <w:r>
        <w:rPr>
          <w:noProof/>
        </w:rPr>
        <w:drawing>
          <wp:inline distT="0" distB="0" distL="0" distR="0" wp14:anchorId="4E0BD859" wp14:editId="3777B1B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2C4BEF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0DFC3D5" w14:textId="77777777" w:rsidR="00A155B9" w:rsidRDefault="00A155B9" w:rsidP="00A155B9">
      <w:pPr>
        <w:pStyle w:val="Tabulkapopisek"/>
      </w:pPr>
    </w:p>
    <w:p w14:paraId="636886A3" w14:textId="77777777" w:rsidR="00A155B9" w:rsidRDefault="00A155B9" w:rsidP="006A6C8E">
      <w:pPr>
        <w:pStyle w:val="Tabulkapopisek"/>
        <w:spacing w:before="0" w:after="0"/>
      </w:pPr>
    </w:p>
    <w:p w14:paraId="3C02074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4DD6C55" w14:textId="77777777" w:rsidR="00A155B9" w:rsidRDefault="00A155B9" w:rsidP="00A155B9">
      <w:pPr>
        <w:pStyle w:val="Tabulkapopisek"/>
      </w:pPr>
    </w:p>
    <w:p w14:paraId="2D91CE4C" w14:textId="77777777" w:rsidR="00A155B9" w:rsidRPr="00511A90" w:rsidRDefault="00A155B9" w:rsidP="00A155B9">
      <w:pPr>
        <w:pStyle w:val="Tabulkapopisek"/>
      </w:pPr>
      <w:r>
        <w:t>Tabulka D.3.1</w:t>
      </w:r>
    </w:p>
    <w:p w14:paraId="4DA4162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AF26FC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C1596E" w14:paraId="7B60FDF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79D3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17BC2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blun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99BDDE"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5D32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5343E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1596E" w14:paraId="481FC8D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BA8A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2B451"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C352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F2B8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67DA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669EC1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8920A44" w14:textId="77777777" w:rsidR="00A155B9" w:rsidRDefault="00A155B9" w:rsidP="00A155B9">
      <w:pPr>
        <w:pStyle w:val="Tabulkapopisek"/>
      </w:pPr>
    </w:p>
    <w:p w14:paraId="05A08E2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B7916AC"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F67B56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8A70010" w14:textId="77777777" w:rsidR="00C1596E" w:rsidRDefault="00EA2A84">
      <w:r>
        <w:rPr>
          <w:noProof/>
        </w:rPr>
        <w:drawing>
          <wp:inline distT="0" distB="0" distL="0" distR="0" wp14:anchorId="05E8813C" wp14:editId="43B29B8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9BA695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F66F38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B98AD12" w14:textId="77777777" w:rsidR="00E62573" w:rsidRDefault="00E62573" w:rsidP="00E62573">
      <w:pPr>
        <w:pStyle w:val="Tabulkapopisek"/>
      </w:pPr>
    </w:p>
    <w:p w14:paraId="5B348C7D" w14:textId="77777777" w:rsidR="00E62573" w:rsidRPr="00511A90" w:rsidRDefault="00E62573" w:rsidP="00E62573">
      <w:pPr>
        <w:pStyle w:val="Tabulkapopisek"/>
      </w:pPr>
      <w:r w:rsidRPr="00511A90">
        <w:t xml:space="preserve">Graf </w:t>
      </w:r>
      <w:r>
        <w:t>D</w:t>
      </w:r>
      <w:r w:rsidRPr="00511A90">
        <w:t>.</w:t>
      </w:r>
      <w:r>
        <w:t>3.</w:t>
      </w:r>
      <w:r w:rsidR="006B2640">
        <w:t>4</w:t>
      </w:r>
    </w:p>
    <w:p w14:paraId="09FE887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4C68DD6" w14:textId="77777777" w:rsidR="00C1596E" w:rsidRDefault="00EA2A84">
      <w:r>
        <w:rPr>
          <w:noProof/>
        </w:rPr>
        <w:drawing>
          <wp:inline distT="0" distB="0" distL="0" distR="0" wp14:anchorId="3605AE36" wp14:editId="12F9267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03BF23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6C890B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764505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E6AD240" w14:textId="77777777" w:rsidR="00C46D09" w:rsidRDefault="00272ECA" w:rsidP="00AC4592">
      <w:pPr>
        <w:pStyle w:val="Nadpis4"/>
        <w:spacing w:before="0"/>
      </w:pPr>
      <w:bookmarkStart w:id="70" w:name="_Toc116067034"/>
      <w:r>
        <w:t>Společné vzdělávání</w:t>
      </w:r>
      <w:bookmarkEnd w:id="70"/>
      <w:r>
        <w:t xml:space="preserve"> </w:t>
      </w:r>
    </w:p>
    <w:p w14:paraId="4310C76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5BD9DD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65C4301" w14:textId="77777777" w:rsidR="00E62573" w:rsidRPr="00511A90" w:rsidRDefault="00E62573" w:rsidP="00E62573">
      <w:pPr>
        <w:pStyle w:val="Tabulkapopisek"/>
      </w:pPr>
      <w:r w:rsidRPr="00511A90">
        <w:t xml:space="preserve">Graf </w:t>
      </w:r>
      <w:r>
        <w:t>D</w:t>
      </w:r>
      <w:r w:rsidRPr="00511A90">
        <w:t>.</w:t>
      </w:r>
      <w:r>
        <w:t>4.1</w:t>
      </w:r>
    </w:p>
    <w:p w14:paraId="1C833C61"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1B025DC" w14:textId="77777777" w:rsidR="00C1596E" w:rsidRDefault="00EA2A84">
      <w:r>
        <w:rPr>
          <w:noProof/>
        </w:rPr>
        <w:drawing>
          <wp:inline distT="0" distB="0" distL="0" distR="0" wp14:anchorId="7B4626DB" wp14:editId="4D4D882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DA953D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402671A" w14:textId="77777777" w:rsidR="006A6C8E" w:rsidRDefault="006A6C8E" w:rsidP="006A6C8E">
      <w:pPr>
        <w:spacing w:after="0"/>
        <w:rPr>
          <w:rFonts w:ascii="Inter" w:hAnsi="Inter" w:cs="Times New Roman"/>
          <w:b/>
          <w:bCs/>
        </w:rPr>
      </w:pPr>
    </w:p>
    <w:p w14:paraId="5B3A1DE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F9AB987"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DCC653B" w14:textId="77777777" w:rsidR="00DF2BB1" w:rsidRDefault="00DF2BB1" w:rsidP="00E62573">
      <w:pPr>
        <w:pStyle w:val="Tabulkapopisek"/>
      </w:pPr>
    </w:p>
    <w:p w14:paraId="35546592" w14:textId="77777777" w:rsidR="00DF2BB1" w:rsidRPr="00511A90" w:rsidRDefault="00DF2BB1" w:rsidP="0035209D">
      <w:pPr>
        <w:pStyle w:val="Tabulkapopisek"/>
        <w:keepNext/>
      </w:pPr>
      <w:r w:rsidRPr="00511A90">
        <w:lastRenderedPageBreak/>
        <w:t xml:space="preserve">Graf </w:t>
      </w:r>
      <w:r>
        <w:t>D</w:t>
      </w:r>
      <w:r w:rsidRPr="00511A90">
        <w:t>.</w:t>
      </w:r>
      <w:r>
        <w:t>4.2</w:t>
      </w:r>
    </w:p>
    <w:p w14:paraId="01C9636A"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5F79707" w14:textId="77777777" w:rsidR="00C1596E" w:rsidRDefault="00EA2A84">
      <w:r>
        <w:rPr>
          <w:noProof/>
        </w:rPr>
        <w:drawing>
          <wp:inline distT="0" distB="0" distL="0" distR="0" wp14:anchorId="326D5640" wp14:editId="2792A86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6699FE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D27CF16" w14:textId="77777777" w:rsidR="00DF2BB1" w:rsidRDefault="00DF2BB1" w:rsidP="00DF2BB1"/>
    <w:p w14:paraId="3B404FF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D498450" w14:textId="77777777" w:rsidR="00DF2BB1" w:rsidRPr="00511A90" w:rsidRDefault="00DF2BB1" w:rsidP="00DF2BB1">
      <w:pPr>
        <w:pStyle w:val="Tabulkapopisek"/>
      </w:pPr>
      <w:r w:rsidRPr="00511A90">
        <w:t xml:space="preserve">Graf </w:t>
      </w:r>
      <w:r>
        <w:t>D</w:t>
      </w:r>
      <w:r w:rsidRPr="00511A90">
        <w:t>.</w:t>
      </w:r>
      <w:r>
        <w:t>4.3</w:t>
      </w:r>
    </w:p>
    <w:p w14:paraId="7865BE0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23767D5" w14:textId="77777777" w:rsidR="00C1596E" w:rsidRDefault="00EA2A84">
      <w:r>
        <w:rPr>
          <w:noProof/>
        </w:rPr>
        <w:drawing>
          <wp:inline distT="0" distB="0" distL="0" distR="0" wp14:anchorId="4054028A" wp14:editId="71F230A9">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297423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FD3870E" w14:textId="77777777" w:rsidR="00093B94" w:rsidRDefault="00093B94" w:rsidP="001804C7"/>
    <w:p w14:paraId="40F0E679"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4C6873F" w14:textId="77777777" w:rsidR="001804C7" w:rsidRDefault="001804C7" w:rsidP="001804C7">
      <w:pPr>
        <w:pStyle w:val="Tabulkapopisek"/>
      </w:pPr>
    </w:p>
    <w:p w14:paraId="7F3F6D2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F4C49C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CB6A5C3" w14:textId="77777777" w:rsidR="00C1596E" w:rsidRDefault="00EA2A84">
      <w:r>
        <w:rPr>
          <w:noProof/>
        </w:rPr>
        <w:drawing>
          <wp:inline distT="0" distB="0" distL="0" distR="0" wp14:anchorId="7341BD00" wp14:editId="3BFCA1B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6022792"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BB4DE17" w14:textId="77777777" w:rsidR="001804C7" w:rsidRDefault="001804C7" w:rsidP="001804C7">
      <w:pPr>
        <w:pStyle w:val="Tabulkapopisek"/>
      </w:pPr>
    </w:p>
    <w:p w14:paraId="34B8C7DC" w14:textId="77777777" w:rsidR="001804C7" w:rsidRPr="00511A90" w:rsidRDefault="001804C7" w:rsidP="001804C7">
      <w:pPr>
        <w:pStyle w:val="Tabulkapopisek"/>
      </w:pPr>
      <w:r w:rsidRPr="00511A90">
        <w:t xml:space="preserve">Graf </w:t>
      </w:r>
      <w:r>
        <w:t>D</w:t>
      </w:r>
      <w:r w:rsidRPr="00511A90">
        <w:t>.</w:t>
      </w:r>
      <w:r>
        <w:t>4.5</w:t>
      </w:r>
    </w:p>
    <w:p w14:paraId="2FD822E8"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1BFEBE9" w14:textId="77777777" w:rsidR="00C1596E" w:rsidRDefault="00EA2A84">
      <w:r>
        <w:rPr>
          <w:noProof/>
        </w:rPr>
        <w:drawing>
          <wp:inline distT="0" distB="0" distL="0" distR="0" wp14:anchorId="65D48E91" wp14:editId="266E4D8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ACA040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308D40A"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4BB3B2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DD937DD"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140EAF3" w14:textId="77777777" w:rsidR="00C1596E" w:rsidRDefault="00EA2A84">
      <w:r>
        <w:rPr>
          <w:noProof/>
        </w:rPr>
        <w:drawing>
          <wp:inline distT="0" distB="0" distL="0" distR="0" wp14:anchorId="70A03F3A" wp14:editId="4EA68D74">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282366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86E89A9" w14:textId="77777777" w:rsidR="001804C7" w:rsidRDefault="001804C7" w:rsidP="001804C7">
      <w:pPr>
        <w:pStyle w:val="Tabulkapopisek"/>
      </w:pPr>
    </w:p>
    <w:p w14:paraId="43A41856" w14:textId="77777777" w:rsidR="001804C7" w:rsidRDefault="001804C7" w:rsidP="001804C7">
      <w:pPr>
        <w:pStyle w:val="Tabulkapopisek"/>
      </w:pPr>
    </w:p>
    <w:p w14:paraId="094667BF"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D06CF5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94C5AD3" w14:textId="77777777" w:rsidR="00743B23" w:rsidRDefault="00743B23" w:rsidP="009D127F">
      <w:pPr>
        <w:pStyle w:val="Nadpis4"/>
        <w:spacing w:before="0"/>
      </w:pPr>
      <w:bookmarkStart w:id="72" w:name="_Toc116067035"/>
      <w:r>
        <w:t xml:space="preserve">Zajištění </w:t>
      </w:r>
      <w:r w:rsidR="003001F1">
        <w:t>výuky – pedagogové a podpůrný tým</w:t>
      </w:r>
      <w:bookmarkEnd w:id="72"/>
    </w:p>
    <w:p w14:paraId="414528FE"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5427809" w14:textId="77777777" w:rsidR="00FE4AB8" w:rsidRPr="00511A90" w:rsidRDefault="00FE4AB8" w:rsidP="00FE4AB8">
      <w:pPr>
        <w:pStyle w:val="Tabulkapopisek"/>
      </w:pPr>
      <w:r w:rsidRPr="00511A90">
        <w:t xml:space="preserve">Graf </w:t>
      </w:r>
      <w:r>
        <w:t>D</w:t>
      </w:r>
      <w:r w:rsidRPr="00511A90">
        <w:t>.</w:t>
      </w:r>
      <w:r>
        <w:t>5.1</w:t>
      </w:r>
    </w:p>
    <w:p w14:paraId="3203A9F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19D3C01" w14:textId="77777777" w:rsidR="00C1596E" w:rsidRDefault="00EA2A84">
      <w:r>
        <w:rPr>
          <w:noProof/>
        </w:rPr>
        <w:drawing>
          <wp:inline distT="0" distB="0" distL="0" distR="0" wp14:anchorId="668D7EDE" wp14:editId="5D4901C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813DE3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D3F9986" w14:textId="77777777" w:rsidR="00FE4AB8" w:rsidRDefault="00FE4AB8" w:rsidP="00FE4AB8">
      <w:pPr>
        <w:pStyle w:val="Tabulkapopisek"/>
      </w:pPr>
    </w:p>
    <w:p w14:paraId="1BF18B77" w14:textId="77777777" w:rsidR="00FE4AB8" w:rsidRPr="00511A90" w:rsidRDefault="00FE4AB8" w:rsidP="00FE4AB8">
      <w:pPr>
        <w:pStyle w:val="Tabulkapopisek"/>
      </w:pPr>
      <w:r w:rsidRPr="00511A90">
        <w:t xml:space="preserve">Graf </w:t>
      </w:r>
      <w:r>
        <w:t>D</w:t>
      </w:r>
      <w:r w:rsidRPr="00511A90">
        <w:t>.</w:t>
      </w:r>
      <w:r>
        <w:t>5.2</w:t>
      </w:r>
    </w:p>
    <w:p w14:paraId="1C800948"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6F0D9B5" w14:textId="77777777" w:rsidR="00C1596E" w:rsidRDefault="00EA2A84">
      <w:r>
        <w:rPr>
          <w:noProof/>
        </w:rPr>
        <w:drawing>
          <wp:inline distT="0" distB="0" distL="0" distR="0" wp14:anchorId="54D64E84" wp14:editId="3C8EF74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0DCEAB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6245E8C" w14:textId="77777777" w:rsidR="00FE4AB8" w:rsidRDefault="00FE4AB8" w:rsidP="00FE4AB8">
      <w:pPr>
        <w:pStyle w:val="Tabulkapopisek"/>
      </w:pPr>
    </w:p>
    <w:p w14:paraId="3C4BD6F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482546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6EC3C92" w14:textId="77777777" w:rsidR="00C1596E" w:rsidRDefault="00EA2A84">
      <w:r>
        <w:rPr>
          <w:noProof/>
        </w:rPr>
        <w:drawing>
          <wp:inline distT="0" distB="0" distL="0" distR="0" wp14:anchorId="53B0D953" wp14:editId="428E150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FDC8861"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A68B4D4" w14:textId="77777777" w:rsidR="00F3736A" w:rsidRDefault="00F3736A" w:rsidP="00F3736A">
      <w:pPr>
        <w:pStyle w:val="Tabulkapopisek"/>
      </w:pPr>
    </w:p>
    <w:p w14:paraId="6DEDD658" w14:textId="77777777" w:rsidR="00F3736A" w:rsidRPr="00511A90" w:rsidRDefault="00F3736A" w:rsidP="00F3736A">
      <w:pPr>
        <w:pStyle w:val="Tabulkapopisek"/>
      </w:pPr>
      <w:r>
        <w:t>Tabulka</w:t>
      </w:r>
      <w:r w:rsidRPr="00511A90">
        <w:t xml:space="preserve"> </w:t>
      </w:r>
      <w:r>
        <w:t>D</w:t>
      </w:r>
      <w:r w:rsidRPr="00511A90">
        <w:t>.</w:t>
      </w:r>
      <w:r>
        <w:t>5.1</w:t>
      </w:r>
    </w:p>
    <w:p w14:paraId="5844EA0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6D3C6C4"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C1596E" w14:paraId="5EBC041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7D496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77074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blunk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02F52"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463E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78C22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C1596E" w14:paraId="760592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6B91B"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8223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576E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FCE2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5157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C1596E" w14:paraId="03F430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7C20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AF28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75ED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F301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5644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C1596E" w14:paraId="3B31958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F7B3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5ABD0"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D406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D64B8"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DDFD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C1596E" w14:paraId="18C10D2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1FBA9"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07543"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F505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A4B55"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8F664"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C1596E" w14:paraId="722FFF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18AAC"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1C09A"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69ECD"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6E38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4AA8F" w14:textId="77777777" w:rsidR="00C1596E" w:rsidRDefault="00EA2A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67BCCFF" w14:textId="77777777" w:rsidR="00F3736A" w:rsidRDefault="00F3736A" w:rsidP="0063659F">
      <w:pPr>
        <w:pStyle w:val="Tabulkapopisek"/>
        <w:spacing w:before="0"/>
      </w:pPr>
      <w:r w:rsidRPr="00F3736A">
        <w:t>Zdroj: MŠMT</w:t>
      </w:r>
    </w:p>
    <w:p w14:paraId="46742EE0" w14:textId="77777777" w:rsidR="00743B23" w:rsidRDefault="00743B23">
      <w:pPr>
        <w:autoSpaceDE/>
        <w:autoSpaceDN/>
        <w:adjustRightInd/>
        <w:spacing w:line="259" w:lineRule="auto"/>
        <w:textAlignment w:val="auto"/>
        <w:rPr>
          <w:i/>
        </w:rPr>
      </w:pPr>
      <w:r>
        <w:rPr>
          <w:i/>
        </w:rPr>
        <w:br w:type="page"/>
      </w:r>
    </w:p>
    <w:p w14:paraId="723711D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5B4C72A" w14:textId="77777777" w:rsidR="00743B23" w:rsidRDefault="004B2EC1" w:rsidP="00683E1E">
      <w:pPr>
        <w:pStyle w:val="Nadpis4"/>
        <w:spacing w:before="0"/>
      </w:pPr>
      <w:bookmarkStart w:id="74" w:name="_Toc116067036"/>
      <w:r>
        <w:t>Model kvalitní školy</w:t>
      </w:r>
      <w:r w:rsidR="002508D7">
        <w:t xml:space="preserve"> od ČŠI</w:t>
      </w:r>
      <w:bookmarkEnd w:id="74"/>
    </w:p>
    <w:p w14:paraId="4349708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36F7FFA" w14:textId="77777777" w:rsidR="00C851F7" w:rsidRDefault="00E80EB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78D80D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A94D56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ACACE3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155137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7D91BD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F0CFB5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01401EB" w14:textId="77777777" w:rsidR="004B2EC1" w:rsidRDefault="004B2EC1" w:rsidP="00AF4E4D">
      <w:pPr>
        <w:autoSpaceDE/>
        <w:autoSpaceDN/>
        <w:adjustRightInd/>
        <w:spacing w:line="259" w:lineRule="auto"/>
        <w:textAlignment w:val="auto"/>
      </w:pPr>
      <w:r>
        <w:t>ORP jsou rozřazena do pěti úrovní:</w:t>
      </w:r>
    </w:p>
    <w:p w14:paraId="6A9A53C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D8C2CF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5A4EFD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392FB14"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8B7098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0F5630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0E4B4FF" w14:textId="77777777" w:rsidR="002508D7" w:rsidRPr="00511A90" w:rsidRDefault="002508D7" w:rsidP="002508D7">
      <w:pPr>
        <w:pStyle w:val="Tabulkapopisek"/>
      </w:pPr>
      <w:r>
        <w:t>Graf</w:t>
      </w:r>
      <w:r w:rsidRPr="00511A90">
        <w:t xml:space="preserve"> </w:t>
      </w:r>
      <w:r>
        <w:t>D</w:t>
      </w:r>
      <w:r w:rsidRPr="00511A90">
        <w:t>.</w:t>
      </w:r>
      <w:r>
        <w:t>6.1</w:t>
      </w:r>
    </w:p>
    <w:p w14:paraId="01006FF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8D4C5C1" w14:textId="77777777" w:rsidR="00C1596E" w:rsidRDefault="00EA2A84">
      <w:r>
        <w:rPr>
          <w:noProof/>
        </w:rPr>
        <w:drawing>
          <wp:inline distT="0" distB="0" distL="0" distR="0" wp14:anchorId="5FC97925" wp14:editId="4F3964D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5B3413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8DA115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0D73E4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C7CC1D8" w14:textId="77777777" w:rsidR="009221CA" w:rsidRPr="00511A90" w:rsidRDefault="009221CA" w:rsidP="009221CA">
      <w:pPr>
        <w:pStyle w:val="Tabulkapopisek"/>
      </w:pPr>
      <w:r>
        <w:t>Graf</w:t>
      </w:r>
      <w:r w:rsidRPr="00511A90">
        <w:t xml:space="preserve"> </w:t>
      </w:r>
      <w:r>
        <w:t>D</w:t>
      </w:r>
      <w:r w:rsidRPr="00511A90">
        <w:t>.</w:t>
      </w:r>
      <w:r>
        <w:t>6.2</w:t>
      </w:r>
    </w:p>
    <w:p w14:paraId="0925611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A09D510" w14:textId="77777777" w:rsidR="00C1596E" w:rsidRDefault="00EA2A84">
      <w:r>
        <w:rPr>
          <w:noProof/>
        </w:rPr>
        <w:drawing>
          <wp:inline distT="0" distB="0" distL="0" distR="0" wp14:anchorId="67DE9B97" wp14:editId="6203E9F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63FCBB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877CE21"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72B91DE" w14:textId="77777777" w:rsidR="009221CA" w:rsidRDefault="009221CA" w:rsidP="009221CA">
      <w:pPr>
        <w:pStyle w:val="Tabulkapopisek"/>
      </w:pPr>
    </w:p>
    <w:p w14:paraId="0D87CF3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E26059E" w14:textId="77777777" w:rsidR="009221CA" w:rsidRPr="00511A90" w:rsidRDefault="009221CA" w:rsidP="009221CA">
      <w:pPr>
        <w:pStyle w:val="Tabulkapopisek"/>
      </w:pPr>
      <w:r>
        <w:t>Graf</w:t>
      </w:r>
      <w:r w:rsidRPr="00511A90">
        <w:t xml:space="preserve"> </w:t>
      </w:r>
      <w:r>
        <w:t>D</w:t>
      </w:r>
      <w:r w:rsidRPr="00511A90">
        <w:t>.</w:t>
      </w:r>
      <w:r>
        <w:t>6.3</w:t>
      </w:r>
    </w:p>
    <w:p w14:paraId="03B2498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9BC872D" w14:textId="77777777" w:rsidR="00C1596E" w:rsidRDefault="00EA2A84">
      <w:r>
        <w:rPr>
          <w:noProof/>
        </w:rPr>
        <w:drawing>
          <wp:inline distT="0" distB="0" distL="0" distR="0" wp14:anchorId="4B346B99" wp14:editId="35109A8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09ACB3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4D72350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169FF2E"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A6F4347"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974E42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46121C2" w14:textId="77777777" w:rsidR="00C1596E" w:rsidRDefault="00EA2A84">
      <w:r>
        <w:rPr>
          <w:noProof/>
        </w:rPr>
        <w:drawing>
          <wp:inline distT="0" distB="0" distL="0" distR="0" wp14:anchorId="59044378" wp14:editId="139D2F0F">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D58B97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FCECCB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B913A56" w14:textId="77777777" w:rsidR="009221CA" w:rsidRDefault="009221CA" w:rsidP="009221CA">
      <w:pPr>
        <w:pStyle w:val="Tabulkapopisek"/>
      </w:pPr>
    </w:p>
    <w:p w14:paraId="3D77E0C4"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AF68BD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F60236E" w14:textId="77777777" w:rsidR="007675E4" w:rsidRDefault="007675E4" w:rsidP="00683E1E">
      <w:pPr>
        <w:pStyle w:val="Nadpis4"/>
        <w:spacing w:before="0"/>
      </w:pPr>
      <w:bookmarkStart w:id="75" w:name="_Toc116067037"/>
      <w:r>
        <w:t>Financ</w:t>
      </w:r>
      <w:r w:rsidR="00272ECA">
        <w:t>ování vzdělávání</w:t>
      </w:r>
      <w:bookmarkEnd w:id="75"/>
    </w:p>
    <w:p w14:paraId="463C08C1" w14:textId="77777777" w:rsidR="006A01CF" w:rsidRDefault="006A01CF" w:rsidP="00A57778">
      <w:pPr>
        <w:pStyle w:val="Tabulkakategorie"/>
        <w:jc w:val="center"/>
      </w:pPr>
    </w:p>
    <w:p w14:paraId="0828AD2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B869CB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637B8A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2B3CF22" w14:textId="77777777" w:rsidR="007A4D48" w:rsidRPr="00511A90" w:rsidRDefault="007A4D48" w:rsidP="007A4D48">
      <w:pPr>
        <w:pStyle w:val="Tabulkapopisek"/>
      </w:pPr>
      <w:r>
        <w:t>Graf</w:t>
      </w:r>
      <w:r w:rsidRPr="00511A90">
        <w:t xml:space="preserve"> </w:t>
      </w:r>
      <w:r>
        <w:t>D</w:t>
      </w:r>
      <w:r w:rsidRPr="00511A90">
        <w:t>.</w:t>
      </w:r>
      <w:r>
        <w:t>7.1</w:t>
      </w:r>
    </w:p>
    <w:p w14:paraId="771E3DD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E374FEC" w14:textId="77777777" w:rsidR="00C1596E" w:rsidRDefault="00EA2A84">
      <w:r>
        <w:rPr>
          <w:noProof/>
        </w:rPr>
        <w:drawing>
          <wp:inline distT="0" distB="0" distL="0" distR="0" wp14:anchorId="10230B79" wp14:editId="2B7BDD3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B02037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74B3023" w14:textId="77777777" w:rsidR="00A57778" w:rsidRDefault="00A57778" w:rsidP="00A57778">
      <w:pPr>
        <w:ind w:left="720"/>
        <w:jc w:val="left"/>
      </w:pPr>
    </w:p>
    <w:p w14:paraId="4A8294F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E9AABCB" w14:textId="77777777" w:rsidR="00616603" w:rsidRPr="00511A90" w:rsidRDefault="00616603" w:rsidP="00616603">
      <w:pPr>
        <w:pStyle w:val="Tabulkapopisek"/>
      </w:pPr>
      <w:r>
        <w:t>Graf</w:t>
      </w:r>
      <w:r w:rsidRPr="00511A90">
        <w:t xml:space="preserve"> </w:t>
      </w:r>
      <w:r>
        <w:t>D</w:t>
      </w:r>
      <w:r w:rsidRPr="00511A90">
        <w:t>.</w:t>
      </w:r>
      <w:r>
        <w:t>7.1</w:t>
      </w:r>
    </w:p>
    <w:p w14:paraId="5EBD443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DEED809" w14:textId="77777777" w:rsidR="00C1596E" w:rsidRDefault="00EA2A84">
      <w:r>
        <w:rPr>
          <w:noProof/>
        </w:rPr>
        <w:drawing>
          <wp:inline distT="0" distB="0" distL="0" distR="0" wp14:anchorId="49E1C8DD" wp14:editId="75E3B03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EE293E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5500AF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AC057C0" w14:textId="77777777" w:rsidR="00616603" w:rsidRPr="00511A90" w:rsidRDefault="00616603" w:rsidP="00616603">
      <w:pPr>
        <w:pStyle w:val="Tabulkapopisek"/>
      </w:pPr>
      <w:r>
        <w:t>Graf</w:t>
      </w:r>
      <w:r w:rsidRPr="00511A90">
        <w:t xml:space="preserve"> </w:t>
      </w:r>
      <w:r>
        <w:t>D</w:t>
      </w:r>
      <w:r w:rsidRPr="00511A90">
        <w:t>.</w:t>
      </w:r>
      <w:r>
        <w:t>7.2</w:t>
      </w:r>
    </w:p>
    <w:p w14:paraId="6FF3544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4F5782B" w14:textId="77777777" w:rsidR="00C1596E" w:rsidRDefault="00EA2A84">
      <w:r>
        <w:rPr>
          <w:noProof/>
        </w:rPr>
        <w:drawing>
          <wp:inline distT="0" distB="0" distL="0" distR="0" wp14:anchorId="3AECC17E" wp14:editId="27C7D49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80FE90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56AADF8" w14:textId="77777777" w:rsidR="00895A1B" w:rsidRPr="00D72DFE" w:rsidRDefault="0022411D">
      <w:pPr>
        <w:autoSpaceDE/>
        <w:autoSpaceDN/>
        <w:adjustRightInd/>
        <w:spacing w:line="259" w:lineRule="auto"/>
        <w:textAlignment w:val="auto"/>
        <w:rPr>
          <w:b/>
        </w:rPr>
      </w:pPr>
      <w:r>
        <w:rPr>
          <w:b/>
        </w:rPr>
        <w:br w:type="page"/>
      </w:r>
    </w:p>
    <w:p w14:paraId="78A0DE6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83297B1" wp14:editId="07F2330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9CD37E" w14:textId="77777777" w:rsidR="006B1B1B" w:rsidRDefault="006B1B1B" w:rsidP="00E3168F">
                            <w:pPr>
                              <w:pStyle w:val="Nadpis2"/>
                              <w:ind w:left="1843"/>
                              <w:rPr>
                                <w:color w:val="FFFFFF" w:themeColor="background1"/>
                                <w:sz w:val="132"/>
                                <w:szCs w:val="132"/>
                              </w:rPr>
                            </w:pPr>
                          </w:p>
                          <w:p w14:paraId="036A3B5B" w14:textId="77777777" w:rsidR="006B1B1B" w:rsidRDefault="006B1B1B" w:rsidP="00E3168F">
                            <w:pPr>
                              <w:pStyle w:val="Nadpis2"/>
                              <w:ind w:left="1843"/>
                              <w:rPr>
                                <w:color w:val="FFFFFF" w:themeColor="background1"/>
                                <w:sz w:val="132"/>
                                <w:szCs w:val="132"/>
                              </w:rPr>
                            </w:pPr>
                          </w:p>
                          <w:p w14:paraId="1D73B67A" w14:textId="77777777" w:rsidR="006B1B1B" w:rsidRDefault="006B1B1B" w:rsidP="00E3168F">
                            <w:pPr>
                              <w:pStyle w:val="Nadpis2"/>
                              <w:rPr>
                                <w:color w:val="FFFFFF" w:themeColor="background1"/>
                                <w:sz w:val="132"/>
                                <w:szCs w:val="132"/>
                              </w:rPr>
                            </w:pPr>
                          </w:p>
                          <w:p w14:paraId="7B2C246F" w14:textId="77777777" w:rsidR="006B1B1B" w:rsidRDefault="006B1B1B" w:rsidP="00E3168F"/>
                          <w:p w14:paraId="677EA66A" w14:textId="77777777" w:rsidR="006B1B1B" w:rsidRDefault="006B1B1B" w:rsidP="00E3168F"/>
                          <w:p w14:paraId="00C32686" w14:textId="77777777" w:rsidR="006B1B1B" w:rsidRDefault="006B1B1B" w:rsidP="00E3168F"/>
                          <w:p w14:paraId="59A99960" w14:textId="77777777" w:rsidR="006B1B1B" w:rsidRPr="00E3168F" w:rsidRDefault="006B1B1B" w:rsidP="00E3168F"/>
                          <w:p w14:paraId="5A6DE8A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582CF0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64DAF5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297B1"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89CD37E" w14:textId="77777777" w:rsidR="006B1B1B" w:rsidRDefault="006B1B1B" w:rsidP="00E3168F">
                      <w:pPr>
                        <w:pStyle w:val="Nadpis2"/>
                        <w:ind w:left="1843"/>
                        <w:rPr>
                          <w:color w:val="FFFFFF" w:themeColor="background1"/>
                          <w:sz w:val="132"/>
                          <w:szCs w:val="132"/>
                        </w:rPr>
                      </w:pPr>
                    </w:p>
                    <w:p w14:paraId="036A3B5B" w14:textId="77777777" w:rsidR="006B1B1B" w:rsidRDefault="006B1B1B" w:rsidP="00E3168F">
                      <w:pPr>
                        <w:pStyle w:val="Nadpis2"/>
                        <w:ind w:left="1843"/>
                        <w:rPr>
                          <w:color w:val="FFFFFF" w:themeColor="background1"/>
                          <w:sz w:val="132"/>
                          <w:szCs w:val="132"/>
                        </w:rPr>
                      </w:pPr>
                    </w:p>
                    <w:p w14:paraId="1D73B67A" w14:textId="77777777" w:rsidR="006B1B1B" w:rsidRDefault="006B1B1B" w:rsidP="00E3168F">
                      <w:pPr>
                        <w:pStyle w:val="Nadpis2"/>
                        <w:rPr>
                          <w:color w:val="FFFFFF" w:themeColor="background1"/>
                          <w:sz w:val="132"/>
                          <w:szCs w:val="132"/>
                        </w:rPr>
                      </w:pPr>
                    </w:p>
                    <w:p w14:paraId="7B2C246F" w14:textId="77777777" w:rsidR="006B1B1B" w:rsidRDefault="006B1B1B" w:rsidP="00E3168F"/>
                    <w:p w14:paraId="677EA66A" w14:textId="77777777" w:rsidR="006B1B1B" w:rsidRDefault="006B1B1B" w:rsidP="00E3168F"/>
                    <w:p w14:paraId="00C32686" w14:textId="77777777" w:rsidR="006B1B1B" w:rsidRDefault="006B1B1B" w:rsidP="00E3168F"/>
                    <w:p w14:paraId="59A99960" w14:textId="77777777" w:rsidR="006B1B1B" w:rsidRPr="00E3168F" w:rsidRDefault="006B1B1B" w:rsidP="00E3168F"/>
                    <w:p w14:paraId="5A6DE8A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582CF0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64DAF5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19D33B7" wp14:editId="36D5E3F3">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E820BE9" w14:textId="77777777" w:rsidR="00EC6730" w:rsidRDefault="00E3168F" w:rsidP="00EC6730">
      <w:pPr>
        <w:pStyle w:val="Nadpis2"/>
        <w:rPr>
          <w:color w:val="44546A"/>
          <w:sz w:val="56"/>
        </w:rPr>
      </w:pPr>
      <w:bookmarkStart w:id="78" w:name="_Toc11606703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E0FBD7D" w14:textId="77777777" w:rsidR="00634E84" w:rsidRDefault="00634E84" w:rsidP="00634E84">
      <w:pPr>
        <w:rPr>
          <w:b/>
          <w:bCs/>
        </w:rPr>
      </w:pPr>
    </w:p>
    <w:p w14:paraId="6CE54810" w14:textId="77777777" w:rsidR="00634E84" w:rsidRDefault="00634E84" w:rsidP="00634E84">
      <w:pPr>
        <w:rPr>
          <w:b/>
          <w:bCs/>
        </w:rPr>
      </w:pPr>
    </w:p>
    <w:p w14:paraId="330A7E22" w14:textId="77777777" w:rsidR="00634E84" w:rsidRPr="00664EEC" w:rsidRDefault="00634E84" w:rsidP="00634E84">
      <w:pPr>
        <w:rPr>
          <w:b/>
          <w:bCs/>
          <w:sz w:val="22"/>
          <w:szCs w:val="22"/>
        </w:rPr>
      </w:pPr>
      <w:r w:rsidRPr="00664EEC">
        <w:rPr>
          <w:b/>
          <w:bCs/>
          <w:sz w:val="22"/>
          <w:szCs w:val="22"/>
        </w:rPr>
        <w:t>Tvůrce: PAQ Research</w:t>
      </w:r>
    </w:p>
    <w:p w14:paraId="34959C9E" w14:textId="77777777" w:rsidR="00634E84" w:rsidRDefault="00634E84" w:rsidP="00634E84">
      <w:r>
        <w:t>Data jsou zveřejněna pod licencí Creative Commons (Uveďte původ 4.0 Mezinárodní (CC BY 4.0) - https://creativecommons.org/licenses/by/4.0/deed.cs ).</w:t>
      </w:r>
    </w:p>
    <w:p w14:paraId="6AA63110" w14:textId="77777777" w:rsidR="00634E84" w:rsidRDefault="00634E84" w:rsidP="00634E84"/>
    <w:p w14:paraId="04B52096" w14:textId="77777777" w:rsidR="00634E84" w:rsidRPr="00664EEC" w:rsidRDefault="00634E84" w:rsidP="00634E84">
      <w:pPr>
        <w:rPr>
          <w:b/>
          <w:bCs/>
          <w:sz w:val="22"/>
          <w:szCs w:val="22"/>
        </w:rPr>
      </w:pPr>
      <w:r w:rsidRPr="00664EEC">
        <w:rPr>
          <w:b/>
          <w:bCs/>
          <w:sz w:val="22"/>
          <w:szCs w:val="22"/>
        </w:rPr>
        <w:t xml:space="preserve">Tato licence umožňuje:  </w:t>
      </w:r>
    </w:p>
    <w:p w14:paraId="33AFD1F1" w14:textId="77777777" w:rsidR="00634E84" w:rsidRDefault="00634E84" w:rsidP="00634E84">
      <w:r>
        <w:t>Sdílet — rozmnožovat a distribuovat materiál prostřednictvím jakéhokoli média v jakémkoli formátu</w:t>
      </w:r>
    </w:p>
    <w:p w14:paraId="7B15CDE8" w14:textId="77777777" w:rsidR="00634E84" w:rsidRPr="00634E84" w:rsidRDefault="00634E84" w:rsidP="00634E84">
      <w:r>
        <w:t>Upravit — remixovat, změnit a vyjít z původního díla pro jakýkoliv účel, a to i komerční.</w:t>
      </w:r>
    </w:p>
    <w:p w14:paraId="0E8948CD" w14:textId="77777777" w:rsidR="00634E84" w:rsidRDefault="00634E84" w:rsidP="001A2AE1">
      <w:pPr>
        <w:autoSpaceDE/>
        <w:autoSpaceDN/>
        <w:adjustRightInd/>
        <w:spacing w:line="259" w:lineRule="auto"/>
        <w:textAlignment w:val="auto"/>
      </w:pPr>
    </w:p>
    <w:p w14:paraId="43BA9C57" w14:textId="77777777" w:rsidR="00664EEC" w:rsidRDefault="00664EEC" w:rsidP="001A2AE1">
      <w:pPr>
        <w:autoSpaceDE/>
        <w:autoSpaceDN/>
        <w:adjustRightInd/>
        <w:spacing w:line="259" w:lineRule="auto"/>
        <w:textAlignment w:val="auto"/>
      </w:pPr>
    </w:p>
    <w:p w14:paraId="690C9476" w14:textId="77777777" w:rsidR="00664EEC" w:rsidRDefault="00664EEC" w:rsidP="001A2AE1">
      <w:pPr>
        <w:autoSpaceDE/>
        <w:autoSpaceDN/>
        <w:adjustRightInd/>
        <w:spacing w:line="259" w:lineRule="auto"/>
        <w:textAlignment w:val="auto"/>
      </w:pPr>
    </w:p>
    <w:p w14:paraId="22A8716C" w14:textId="77777777" w:rsidR="00664EEC" w:rsidRDefault="00664EEC" w:rsidP="001A2AE1">
      <w:pPr>
        <w:autoSpaceDE/>
        <w:autoSpaceDN/>
        <w:adjustRightInd/>
        <w:spacing w:line="259" w:lineRule="auto"/>
        <w:textAlignment w:val="auto"/>
      </w:pPr>
    </w:p>
    <w:p w14:paraId="33140E0F"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36C166A"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4A4A67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B93FC4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696AD7B" wp14:editId="1D8A171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741F4BA" w14:textId="77777777" w:rsidR="00664EEC" w:rsidRDefault="00CA1F46" w:rsidP="00CA1F46">
      <w:pPr>
        <w:autoSpaceDE/>
        <w:autoSpaceDN/>
        <w:adjustRightInd/>
        <w:spacing w:line="259" w:lineRule="auto"/>
        <w:textAlignment w:val="auto"/>
      </w:pPr>
      <w:r>
        <w:rPr>
          <w:noProof/>
        </w:rPr>
        <w:drawing>
          <wp:inline distT="0" distB="0" distL="0" distR="0" wp14:anchorId="55A55554" wp14:editId="42C74E4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856619A"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A6316" w14:textId="77777777" w:rsidR="000174B0" w:rsidRDefault="000174B0">
      <w:pPr>
        <w:spacing w:after="0" w:line="240" w:lineRule="auto"/>
      </w:pPr>
      <w:r>
        <w:separator/>
      </w:r>
    </w:p>
  </w:endnote>
  <w:endnote w:type="continuationSeparator" w:id="0">
    <w:p w14:paraId="11623D0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9DFB909-7BB2-4757-B815-6405BBF79579}"/>
    <w:embedBold r:id="rId2" w:fontKey="{20AED33A-BA3F-4AA7-A289-B8AF6CF4721D}"/>
    <w:embedItalic r:id="rId3" w:fontKey="{B0CC5EF9-9966-4128-B630-B0277A6A911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CE2A9B6-0904-4789-97DC-331E27487560}"/>
    <w:embedBold r:id="rId5" w:fontKey="{177E0C29-D505-4F5E-99D1-46803F5CA5A2}"/>
  </w:font>
  <w:font w:name="Century Gothic">
    <w:panose1 w:val="020B0502020202020204"/>
    <w:charset w:val="EE"/>
    <w:family w:val="swiss"/>
    <w:pitch w:val="variable"/>
    <w:sig w:usb0="00000287" w:usb1="00000000" w:usb2="00000000" w:usb3="00000000" w:csb0="0000009F" w:csb1="00000000"/>
    <w:embedRegular r:id="rId6" w:fontKey="{F7A31D17-F05E-46AE-81AA-86AD81942505}"/>
    <w:embedBold r:id="rId7" w:fontKey="{12BC99DF-7C43-447B-AB16-1AE3B6F9C081}"/>
  </w:font>
  <w:font w:name="Segoe UI">
    <w:panose1 w:val="020B0502040204020203"/>
    <w:charset w:val="EE"/>
    <w:family w:val="swiss"/>
    <w:pitch w:val="variable"/>
    <w:sig w:usb0="E4002EFF" w:usb1="C000E47F" w:usb2="00000009" w:usb3="00000000" w:csb0="000001FF" w:csb1="00000000"/>
    <w:embedRegular r:id="rId8" w:fontKey="{5D6D1A74-7241-4ADA-B3F5-9152FBB8D5B4}"/>
    <w:embedBold r:id="rId9" w:fontKey="{C55B6803-D557-4C97-A0D8-68842C810FB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5F113BC-E125-46F7-BA6C-EFBB6F2B6EE8}"/>
  </w:font>
  <w:font w:name="Calibri">
    <w:panose1 w:val="020F0502020204030204"/>
    <w:charset w:val="EE"/>
    <w:family w:val="swiss"/>
    <w:pitch w:val="variable"/>
    <w:sig w:usb0="E4002EFF" w:usb1="C000247B" w:usb2="00000009" w:usb3="00000000" w:csb0="000001FF" w:csb1="00000000"/>
    <w:embedRegular r:id="rId11" w:fontKey="{9B631331-255E-427B-BCF4-76B6AE77145C}"/>
    <w:embedBold r:id="rId12" w:fontKey="{F9CF5942-D2B9-4C3A-B6DB-C1B1241EE372}"/>
  </w:font>
  <w:font w:name="Fira Sans Condensed">
    <w:panose1 w:val="020B0503050000020004"/>
    <w:charset w:val="00"/>
    <w:family w:val="swiss"/>
    <w:pitch w:val="variable"/>
    <w:sig w:usb0="600002FF" w:usb1="00000001" w:usb2="00000000" w:usb3="00000000" w:csb0="0000019F" w:csb1="00000000"/>
    <w:embedRegular r:id="rId13" w:fontKey="{7BB1172F-C87B-4675-A4F1-43ED828E3E75}"/>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41B6077-EB37-4ABD-9511-D44E4565A51D}"/>
    <w:embedBold r:id="rId15" w:fontKey="{A677A18D-78D4-4985-87ED-546148ABF5E8}"/>
  </w:font>
  <w:font w:name="Fira Sans Condensed Light">
    <w:panose1 w:val="020B0403050000020004"/>
    <w:charset w:val="00"/>
    <w:family w:val="swiss"/>
    <w:pitch w:val="variable"/>
    <w:sig w:usb0="600002FF" w:usb1="00000001" w:usb2="00000000" w:usb3="00000000" w:csb0="0000019F" w:csb1="00000000"/>
    <w:embedRegular r:id="rId16" w:fontKey="{BBFA88B6-BF6B-499D-B8CD-0BC71B76D26B}"/>
    <w:embedItalic r:id="rId17" w:fontKey="{AC23EFF4-6A78-409A-9E0F-A80B0E8A8F58}"/>
  </w:font>
  <w:font w:name="Fira Sans Condensed Medium">
    <w:panose1 w:val="020B0603050000020004"/>
    <w:charset w:val="00"/>
    <w:family w:val="swiss"/>
    <w:pitch w:val="variable"/>
    <w:sig w:usb0="600002FF" w:usb1="00000001" w:usb2="00000000" w:usb3="00000000" w:csb0="0000019F" w:csb1="00000000"/>
    <w:embedRegular r:id="rId18" w:fontKey="{C66AF45E-D30D-445A-B347-A87EE55AE2B5}"/>
  </w:font>
  <w:font w:name="Fira Sans Light">
    <w:panose1 w:val="020B0403050000020004"/>
    <w:charset w:val="EE"/>
    <w:family w:val="swiss"/>
    <w:pitch w:val="variable"/>
    <w:sig w:usb0="600002FF" w:usb1="00000001" w:usb2="00000000" w:usb3="00000000" w:csb0="0000019F" w:csb1="00000000"/>
    <w:embedRegular r:id="rId19" w:fontKey="{F29B1286-68C2-4242-B541-FD05E43853A1}"/>
  </w:font>
  <w:font w:name="Inter SemiBold">
    <w:panose1 w:val="020B0502030000000004"/>
    <w:charset w:val="EE"/>
    <w:family w:val="swiss"/>
    <w:pitch w:val="variable"/>
    <w:sig w:usb0="E00002FF" w:usb1="1200A1FF" w:usb2="00000001" w:usb3="00000000" w:csb0="0000019F" w:csb1="00000000"/>
    <w:embedRegular r:id="rId20" w:fontKey="{FAE3AF60-B5B2-41CF-880C-F155E944845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F286513F-392E-4125-9FAB-8390324DB6D2}"/>
    <w:embedItalic r:id="rId22" w:fontKey="{5C618EDA-5943-48B0-B920-4A7F27D7A252}"/>
  </w:font>
  <w:font w:name="Inter Light">
    <w:panose1 w:val="020B0502030000000004"/>
    <w:charset w:val="EE"/>
    <w:family w:val="swiss"/>
    <w:pitch w:val="variable"/>
    <w:sig w:usb0="E00002FF" w:usb1="1200A1FF" w:usb2="00000001" w:usb3="00000000" w:csb0="0000019F" w:csb1="00000000"/>
    <w:embedRegular r:id="rId23" w:fontKey="{12E41C83-5292-4EAE-A76F-DA600859095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4569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EB09"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03CA5C0" wp14:editId="01AF810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19F239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03CA5C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19F239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30708" w14:textId="77777777" w:rsidR="000174B0" w:rsidRDefault="000174B0">
      <w:pPr>
        <w:spacing w:after="0" w:line="240" w:lineRule="auto"/>
      </w:pPr>
      <w:r>
        <w:separator/>
      </w:r>
    </w:p>
  </w:footnote>
  <w:footnote w:type="continuationSeparator" w:id="0">
    <w:p w14:paraId="26691211" w14:textId="77777777" w:rsidR="000174B0" w:rsidRDefault="000174B0">
      <w:pPr>
        <w:spacing w:after="0" w:line="240" w:lineRule="auto"/>
      </w:pPr>
      <w:r>
        <w:continuationSeparator/>
      </w:r>
    </w:p>
  </w:footnote>
  <w:footnote w:id="1">
    <w:p w14:paraId="44F4DD6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0DF852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76BF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8EF12AC" wp14:editId="76AC0DE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CC8304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8EF12A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CC8304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19F2057" wp14:editId="10A886B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B4D648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19F205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B4D648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C45F866" wp14:editId="13571E9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7C6F38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67A95F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780F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596E"/>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0EBE"/>
    <w:rsid w:val="00E82773"/>
    <w:rsid w:val="00E83495"/>
    <w:rsid w:val="00E857DD"/>
    <w:rsid w:val="00E8793D"/>
    <w:rsid w:val="00E94494"/>
    <w:rsid w:val="00E94DEA"/>
    <w:rsid w:val="00EA02EB"/>
    <w:rsid w:val="00EA2A84"/>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0BFFF"/>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12</Words>
  <Characters>77363</Characters>
  <Application>Microsoft Office Word</Application>
  <DocSecurity>0</DocSecurity>
  <Lines>644</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29:52Z</dcterms:modified>
</cp:coreProperties>
</file>